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320A" w:rsidRPr="00A625D3" w:rsidRDefault="0071320A" w:rsidP="0071320A">
      <w:pPr>
        <w:rPr>
          <w:rFonts w:ascii="UniNSans Reg" w:hAnsi="UniNSans Reg"/>
          <w:bCs/>
          <w:sz w:val="24"/>
          <w:szCs w:val="26"/>
        </w:rPr>
      </w:pPr>
      <w:bookmarkStart w:id="0" w:name="_GoBack"/>
      <w:bookmarkEnd w:id="0"/>
      <w:r w:rsidRPr="00A625D3">
        <w:rPr>
          <w:rFonts w:ascii="UniNSans Reg" w:hAnsi="UniNSans Reg"/>
          <w:sz w:val="24"/>
          <w:szCs w:val="26"/>
        </w:rPr>
        <w:t>Sveučilište Sjever / University North</w:t>
      </w:r>
    </w:p>
    <w:p w:rsidR="0071320A" w:rsidRPr="00A625D3" w:rsidRDefault="0071320A" w:rsidP="0071320A">
      <w:pPr>
        <w:rPr>
          <w:rFonts w:ascii="UniNSans Reg" w:hAnsi="UniNSans Reg"/>
          <w:sz w:val="20"/>
          <w:szCs w:val="20"/>
        </w:rPr>
      </w:pPr>
      <w:r w:rsidRPr="00A625D3">
        <w:rPr>
          <w:rFonts w:ascii="UniNSans Reg" w:hAnsi="UniNSans Reg"/>
          <w:sz w:val="20"/>
          <w:szCs w:val="20"/>
        </w:rPr>
        <w:t>Trg dr. Žarka Dolinara 1, 48 000 Koprivnica, Croatia</w:t>
      </w:r>
    </w:p>
    <w:p w:rsidR="0071320A" w:rsidRDefault="0071320A" w:rsidP="0071320A">
      <w:pPr>
        <w:rPr>
          <w:rFonts w:ascii="UniNSans Reg" w:hAnsi="UniNSans Reg"/>
          <w:sz w:val="20"/>
          <w:szCs w:val="20"/>
        </w:rPr>
      </w:pPr>
      <w:r w:rsidRPr="00A625D3">
        <w:rPr>
          <w:rFonts w:ascii="UniNSans Reg" w:hAnsi="UniNSans Reg"/>
          <w:sz w:val="20"/>
          <w:szCs w:val="20"/>
        </w:rPr>
        <w:t xml:space="preserve">www.unin.hr, </w:t>
      </w:r>
      <w:hyperlink r:id="rId8" w:history="1">
        <w:r w:rsidRPr="00F9576F">
          <w:rPr>
            <w:rStyle w:val="Hiperveza"/>
            <w:rFonts w:ascii="UniNSans Reg" w:hAnsi="UniNSans Reg"/>
            <w:sz w:val="20"/>
            <w:szCs w:val="20"/>
          </w:rPr>
          <w:t>referada.kc1@unin.hr</w:t>
        </w:r>
      </w:hyperlink>
    </w:p>
    <w:p w:rsidR="005A6905" w:rsidRPr="0071320A" w:rsidRDefault="005A6905" w:rsidP="005A6905">
      <w:pPr>
        <w:spacing w:before="72"/>
        <w:rPr>
          <w:rFonts w:ascii="UniN Reg" w:hAnsi="UniN Reg"/>
          <w:b/>
          <w:sz w:val="32"/>
          <w:u w:val="thick"/>
        </w:rPr>
      </w:pPr>
    </w:p>
    <w:p w:rsidR="00550A9F" w:rsidRPr="0071320A" w:rsidRDefault="00783087" w:rsidP="0071320A">
      <w:pPr>
        <w:spacing w:before="72"/>
        <w:jc w:val="center"/>
        <w:rPr>
          <w:rFonts w:ascii="UniNSans Reg" w:hAnsi="UniNSans Reg"/>
          <w:sz w:val="32"/>
        </w:rPr>
      </w:pPr>
      <w:r w:rsidRPr="0071320A">
        <w:rPr>
          <w:rFonts w:ascii="UniNSans Reg" w:hAnsi="UniNSans Reg"/>
          <w:sz w:val="32"/>
          <w:lang w:val="hr-HR"/>
        </w:rPr>
        <w:t xml:space="preserve">Upute </w:t>
      </w:r>
      <w:r w:rsidR="00E6711B" w:rsidRPr="0071320A">
        <w:rPr>
          <w:rFonts w:ascii="UniNSans Reg" w:hAnsi="UniNSans Reg"/>
          <w:sz w:val="32"/>
          <w:lang w:val="hr-HR"/>
        </w:rPr>
        <w:t>o izradi i opremanju doktorskih radova</w:t>
      </w:r>
      <w:r w:rsidR="00E6711B" w:rsidRPr="0071320A">
        <w:rPr>
          <w:rFonts w:ascii="UniNSans Reg" w:hAnsi="UniNSans Reg"/>
          <w:sz w:val="32"/>
        </w:rPr>
        <w:t xml:space="preserve"> </w:t>
      </w:r>
      <w:r w:rsidR="005E764C" w:rsidRPr="0071320A">
        <w:rPr>
          <w:rFonts w:ascii="UniNSans Reg" w:hAnsi="UniNSans Reg"/>
          <w:sz w:val="32"/>
        </w:rPr>
        <w:t>Sveučilišta Sjever</w:t>
      </w:r>
    </w:p>
    <w:p w:rsidR="00550A9F" w:rsidRPr="005A6905" w:rsidRDefault="00550A9F">
      <w:pPr>
        <w:pStyle w:val="Tijeloteksta"/>
        <w:spacing w:before="8"/>
        <w:rPr>
          <w:rFonts w:ascii="UniN Reg" w:hAnsi="UniN Reg"/>
          <w:b/>
          <w:i/>
          <w:sz w:val="23"/>
        </w:rPr>
      </w:pPr>
    </w:p>
    <w:p w:rsidR="005E764C" w:rsidRDefault="005E764C">
      <w:pPr>
        <w:rPr>
          <w:rFonts w:ascii="UniN Reg" w:hAnsi="UniN Reg"/>
        </w:rPr>
      </w:pPr>
    </w:p>
    <w:p w:rsidR="005E764C" w:rsidRPr="0071320A" w:rsidRDefault="005E764C">
      <w:pPr>
        <w:rPr>
          <w:rFonts w:ascii="UniNSans Reg" w:hAnsi="UniNSans Reg"/>
          <w:sz w:val="24"/>
          <w:szCs w:val="24"/>
        </w:rPr>
      </w:pPr>
      <w:r w:rsidRPr="0071320A">
        <w:rPr>
          <w:rFonts w:ascii="UniNSans Reg" w:hAnsi="UniNSans Reg"/>
          <w:sz w:val="24"/>
          <w:szCs w:val="24"/>
        </w:rPr>
        <w:t xml:space="preserve">1. </w:t>
      </w:r>
      <w:r w:rsidR="0071320A">
        <w:rPr>
          <w:rFonts w:ascii="UniNSans Reg" w:hAnsi="UniNSans Reg"/>
          <w:sz w:val="24"/>
          <w:szCs w:val="24"/>
        </w:rPr>
        <w:t>Doktorski rad</w:t>
      </w:r>
    </w:p>
    <w:p w:rsidR="005E764C" w:rsidRDefault="005E764C">
      <w:pPr>
        <w:rPr>
          <w:rFonts w:ascii="UniN Reg" w:hAnsi="UniN Reg"/>
        </w:rPr>
      </w:pPr>
    </w:p>
    <w:p w:rsidR="005E764C" w:rsidRPr="0071320A" w:rsidRDefault="005E764C" w:rsidP="00A64CBE">
      <w:pPr>
        <w:jc w:val="both"/>
        <w:rPr>
          <w:rFonts w:ascii="UniNSans Reg" w:hAnsi="UniNSans Reg"/>
          <w:szCs w:val="24"/>
          <w:lang w:val="hr-HR"/>
        </w:rPr>
      </w:pPr>
      <w:r w:rsidRPr="0071320A">
        <w:rPr>
          <w:rFonts w:ascii="UniNSans Reg" w:hAnsi="UniNSans Reg"/>
          <w:szCs w:val="24"/>
          <w:lang w:val="hr-HR"/>
        </w:rPr>
        <w:t>Doktorska disertacije je iz</w:t>
      </w:r>
      <w:r w:rsidR="00EC2A57" w:rsidRPr="0071320A">
        <w:rPr>
          <w:rFonts w:ascii="UniNSans Reg" w:hAnsi="UniNSans Reg"/>
          <w:szCs w:val="24"/>
          <w:lang w:val="hr-HR"/>
        </w:rPr>
        <w:t>v</w:t>
      </w:r>
      <w:r w:rsidRPr="0071320A">
        <w:rPr>
          <w:rFonts w:ascii="UniNSans Reg" w:hAnsi="UniNSans Reg"/>
          <w:szCs w:val="24"/>
          <w:lang w:val="hr-HR"/>
        </w:rPr>
        <w:t>orno, originalno znanstveno djelo koje samostalno izrađuje</w:t>
      </w:r>
      <w:r w:rsidRPr="0071320A">
        <w:rPr>
          <w:rFonts w:ascii="UniNSans Reg" w:hAnsi="UniNSans Reg"/>
          <w:szCs w:val="24"/>
        </w:rPr>
        <w:t xml:space="preserve"> </w:t>
      </w:r>
      <w:r w:rsidRPr="0071320A">
        <w:rPr>
          <w:rFonts w:ascii="UniNSans Reg" w:hAnsi="UniNSans Reg"/>
          <w:szCs w:val="24"/>
          <w:lang w:val="hr-HR"/>
        </w:rPr>
        <w:t>doktorand, i koje je vrijedno za objavljivanje. Sukladno primijenjenoj metodologiji i doprinosu znanosti, doktorskim radom utvrđuje se i potvrđuje doktorandova sposobnost za samostalnim istraživanjem u znanstvenom području i polju za koje se dodjeljuje doktorat znanosti.</w:t>
      </w:r>
    </w:p>
    <w:p w:rsidR="005E764C" w:rsidRPr="0071320A" w:rsidRDefault="005E764C" w:rsidP="00A64CBE">
      <w:pPr>
        <w:jc w:val="both"/>
        <w:rPr>
          <w:rFonts w:ascii="UniNSans Reg" w:hAnsi="UniNSans Reg"/>
          <w:szCs w:val="24"/>
          <w:lang w:val="hr-HR"/>
        </w:rPr>
      </w:pPr>
      <w:r w:rsidRPr="0071320A">
        <w:rPr>
          <w:rFonts w:ascii="UniNSans Reg" w:hAnsi="UniNSans Reg"/>
          <w:szCs w:val="24"/>
          <w:lang w:val="hr-HR"/>
        </w:rPr>
        <w:t>Doktorski rad otkriva nove znanstvene činjenice, pojave ili zakonitosti.</w:t>
      </w:r>
    </w:p>
    <w:p w:rsidR="00A64CBE" w:rsidRDefault="00A64CBE" w:rsidP="00A64CBE">
      <w:pPr>
        <w:jc w:val="both"/>
        <w:rPr>
          <w:rFonts w:ascii="UniN Reg" w:hAnsi="UniN Reg"/>
          <w:sz w:val="24"/>
          <w:szCs w:val="24"/>
          <w:lang w:val="hr-HR"/>
        </w:rPr>
      </w:pPr>
    </w:p>
    <w:p w:rsidR="00A64CBE" w:rsidRPr="0071320A" w:rsidRDefault="00A64CBE" w:rsidP="00A64CBE">
      <w:pPr>
        <w:jc w:val="both"/>
        <w:rPr>
          <w:rFonts w:ascii="UniNSans Reg" w:hAnsi="UniNSans Reg"/>
          <w:sz w:val="24"/>
          <w:szCs w:val="24"/>
          <w:lang w:val="hr-HR"/>
        </w:rPr>
      </w:pPr>
      <w:r w:rsidRPr="0071320A">
        <w:rPr>
          <w:rFonts w:ascii="UniNSans Reg" w:hAnsi="UniNSans Reg"/>
          <w:sz w:val="24"/>
          <w:szCs w:val="24"/>
          <w:lang w:val="hr-HR"/>
        </w:rPr>
        <w:t xml:space="preserve">2. </w:t>
      </w:r>
      <w:r w:rsidR="0071320A">
        <w:rPr>
          <w:rFonts w:ascii="UniNSans Reg" w:hAnsi="UniNSans Reg"/>
          <w:sz w:val="24"/>
          <w:szCs w:val="24"/>
          <w:lang w:val="hr-HR"/>
        </w:rPr>
        <w:t>Oblici doktorskog rada</w:t>
      </w:r>
    </w:p>
    <w:p w:rsidR="00A64CBE" w:rsidRDefault="00A64CBE" w:rsidP="00A64CBE">
      <w:pPr>
        <w:jc w:val="both"/>
        <w:rPr>
          <w:rFonts w:ascii="UniN Reg" w:hAnsi="UniN Reg"/>
          <w:sz w:val="28"/>
          <w:szCs w:val="24"/>
          <w:lang w:val="hr-HR"/>
        </w:rPr>
      </w:pPr>
    </w:p>
    <w:p w:rsidR="00A64CBE" w:rsidRPr="0071320A" w:rsidRDefault="00A64CBE" w:rsidP="00A64CBE">
      <w:pPr>
        <w:jc w:val="both"/>
        <w:rPr>
          <w:rFonts w:ascii="UniNSans Reg" w:hAnsi="UniNSans Reg"/>
          <w:szCs w:val="24"/>
          <w:lang w:val="hr-HR"/>
        </w:rPr>
      </w:pPr>
      <w:r w:rsidRPr="0071320A">
        <w:rPr>
          <w:rFonts w:ascii="UniNSans Reg" w:hAnsi="UniNSans Reg"/>
          <w:szCs w:val="24"/>
          <w:lang w:val="hr-HR"/>
        </w:rPr>
        <w:t>Oblici doktorskog rada jesu:</w:t>
      </w:r>
    </w:p>
    <w:p w:rsidR="00A64CBE" w:rsidRPr="0071320A" w:rsidRDefault="00A64CBE" w:rsidP="00A64CBE">
      <w:pPr>
        <w:pStyle w:val="Odlomakpopisa"/>
        <w:numPr>
          <w:ilvl w:val="0"/>
          <w:numId w:val="4"/>
        </w:numPr>
        <w:jc w:val="both"/>
        <w:rPr>
          <w:rFonts w:ascii="UniNSans Reg" w:hAnsi="UniNSans Reg"/>
          <w:szCs w:val="24"/>
          <w:lang w:val="hr-HR"/>
        </w:rPr>
      </w:pPr>
      <w:r w:rsidRPr="0071320A">
        <w:rPr>
          <w:rFonts w:ascii="UniNSans Reg" w:hAnsi="UniNSans Reg"/>
          <w:szCs w:val="24"/>
          <w:lang w:val="hr-HR"/>
        </w:rPr>
        <w:t>Monografija</w:t>
      </w:r>
    </w:p>
    <w:p w:rsidR="00A64CBE" w:rsidRPr="00A43068" w:rsidRDefault="00A43068" w:rsidP="00A43068">
      <w:pPr>
        <w:pStyle w:val="Odlomakpopisa"/>
        <w:numPr>
          <w:ilvl w:val="0"/>
          <w:numId w:val="4"/>
        </w:numPr>
        <w:jc w:val="both"/>
        <w:rPr>
          <w:rFonts w:ascii="UniNSans Reg" w:hAnsi="UniNSans Reg"/>
          <w:szCs w:val="24"/>
          <w:lang w:val="hr-HR"/>
        </w:rPr>
      </w:pPr>
      <w:r w:rsidRPr="00A43068">
        <w:rPr>
          <w:rFonts w:ascii="UniNSans Reg" w:hAnsi="UniNSans Reg"/>
          <w:szCs w:val="24"/>
          <w:lang w:val="hr-HR"/>
        </w:rPr>
        <w:t xml:space="preserve">Skandinavski model pisanja doktorskog rada u kojem je kojem je objedinjeno prikazano najmanje </w:t>
      </w:r>
      <w:r w:rsidR="00417B31">
        <w:rPr>
          <w:rFonts w:ascii="UniNSans Reg" w:hAnsi="UniNSans Reg"/>
          <w:szCs w:val="24"/>
          <w:lang w:val="hr-HR"/>
        </w:rPr>
        <w:t xml:space="preserve">četiri </w:t>
      </w:r>
      <w:r w:rsidRPr="00A43068">
        <w:rPr>
          <w:rFonts w:ascii="UniNSans Reg" w:hAnsi="UniNSans Reg"/>
          <w:szCs w:val="24"/>
          <w:lang w:val="hr-HR"/>
        </w:rPr>
        <w:t xml:space="preserve">znanstvena rada popraćena zajedničkim kritičkim preglednim poglavljima (objedinjeni Uvod, objedinjena Rasprava, objedinjeni Zaključci, iscrpan Pregled relevantne literature – relevantnih znanstvenih radova koji su uključeni u doktorski rad). Kritički pregled smješta rezultate doktorskog rada u kontekst postojećih znanstvenih spoznaja. Takav je oblik rada moguć samo u sklopu istraživačkog rada na doktorskom studiju, a znanstveni radovi moraju biti objavljeni nakon upisa na doktorski studij. Znanstveni radovi koji se objedinjeni predlažu kao doktorski rad moraju činiti zaokruženu cjelinu (tematski povezani) od najmanje tri rada objavljena u časopisima pokrivenima bazom </w:t>
      </w:r>
      <w:r w:rsidRPr="00A43068">
        <w:rPr>
          <w:rFonts w:ascii="UniNSans Reg" w:hAnsi="UniNSans Reg"/>
          <w:i/>
          <w:szCs w:val="24"/>
          <w:lang w:val="hr-HR"/>
        </w:rPr>
        <w:t>Web of Science</w:t>
      </w:r>
      <w:r>
        <w:rPr>
          <w:rFonts w:ascii="UniNSans Reg" w:hAnsi="UniNSans Reg"/>
          <w:i/>
          <w:szCs w:val="24"/>
          <w:lang w:val="hr-HR"/>
        </w:rPr>
        <w:t xml:space="preserve"> </w:t>
      </w:r>
      <w:r>
        <w:rPr>
          <w:rFonts w:ascii="UniNSans Reg" w:hAnsi="UniNSans Reg"/>
          <w:szCs w:val="24"/>
          <w:lang w:val="hr-HR"/>
        </w:rPr>
        <w:t xml:space="preserve">ili </w:t>
      </w:r>
      <w:r>
        <w:rPr>
          <w:rFonts w:ascii="UniNSans Reg" w:hAnsi="UniNSans Reg"/>
          <w:i/>
          <w:szCs w:val="24"/>
          <w:lang w:val="hr-HR"/>
        </w:rPr>
        <w:t>Scopus</w:t>
      </w:r>
      <w:r w:rsidRPr="00A43068">
        <w:rPr>
          <w:rFonts w:ascii="UniNSans Reg" w:hAnsi="UniNSans Reg"/>
          <w:szCs w:val="24"/>
          <w:lang w:val="hr-HR"/>
        </w:rPr>
        <w:t xml:space="preserve">, od kojih barem jedan u časopisu s faktorom odjeka većim od medijana faktora odjeka časopisa iz područja doktorskog istraživanja. Doktorand mora biti glavni autor u najmanje dva rada od navedenih. Svaki rad, osim uz posebno obrazloženje, može kvalificirati samo jednog doktoranda. Objedinjeni radovi moraju davati novi znanstveni doprinos u odnosu na pojedinačne radove. </w:t>
      </w:r>
    </w:p>
    <w:p w:rsidR="00A64CBE" w:rsidRPr="0071320A" w:rsidRDefault="00A64CBE" w:rsidP="00A64CBE">
      <w:pPr>
        <w:jc w:val="both"/>
        <w:rPr>
          <w:rFonts w:ascii="UniNSans Reg" w:hAnsi="UniNSans Reg"/>
          <w:szCs w:val="24"/>
          <w:lang w:val="hr-HR"/>
        </w:rPr>
      </w:pPr>
    </w:p>
    <w:p w:rsidR="00A64CBE" w:rsidRPr="0071320A" w:rsidRDefault="008F78F6" w:rsidP="00A64CBE">
      <w:pPr>
        <w:jc w:val="both"/>
        <w:rPr>
          <w:rFonts w:ascii="UniNSans Reg" w:hAnsi="UniNSans Reg"/>
          <w:sz w:val="24"/>
          <w:szCs w:val="24"/>
          <w:lang w:val="hr-HR"/>
        </w:rPr>
      </w:pPr>
      <w:r w:rsidRPr="0071320A">
        <w:rPr>
          <w:rFonts w:ascii="UniNSans Reg" w:hAnsi="UniNSans Reg"/>
          <w:sz w:val="24"/>
          <w:szCs w:val="24"/>
          <w:lang w:val="hr-HR"/>
        </w:rPr>
        <w:t>3</w:t>
      </w:r>
      <w:r w:rsidR="00A64CBE" w:rsidRPr="0071320A">
        <w:rPr>
          <w:rFonts w:ascii="UniNSans Reg" w:hAnsi="UniNSans Reg"/>
          <w:sz w:val="24"/>
          <w:szCs w:val="24"/>
          <w:lang w:val="hr-HR"/>
        </w:rPr>
        <w:t xml:space="preserve">. </w:t>
      </w:r>
      <w:r w:rsidR="0071320A">
        <w:rPr>
          <w:rFonts w:ascii="UniNSans Reg" w:hAnsi="UniNSans Reg"/>
          <w:sz w:val="24"/>
          <w:szCs w:val="24"/>
          <w:lang w:val="hr-HR"/>
        </w:rPr>
        <w:t>Opremanje doktorskog rada</w:t>
      </w:r>
    </w:p>
    <w:p w:rsidR="00A64CBE" w:rsidRDefault="00A64CBE" w:rsidP="00A64CBE">
      <w:pPr>
        <w:jc w:val="both"/>
        <w:rPr>
          <w:rFonts w:ascii="UniN Reg" w:hAnsi="UniN Reg"/>
          <w:sz w:val="28"/>
          <w:szCs w:val="24"/>
          <w:lang w:val="hr-HR"/>
        </w:rPr>
      </w:pPr>
    </w:p>
    <w:p w:rsidR="008F78F6" w:rsidRPr="0071320A" w:rsidRDefault="008F78F6" w:rsidP="008F78F6">
      <w:pPr>
        <w:jc w:val="both"/>
        <w:rPr>
          <w:rFonts w:ascii="UniNSans Reg" w:hAnsi="UniNSans Reg"/>
          <w:szCs w:val="24"/>
          <w:lang w:val="hr-HR"/>
        </w:rPr>
      </w:pPr>
      <w:r w:rsidRPr="0071320A">
        <w:rPr>
          <w:rFonts w:ascii="UniNSans Reg" w:hAnsi="UniNSans Reg"/>
          <w:szCs w:val="24"/>
          <w:lang w:val="hr-HR"/>
        </w:rPr>
        <w:t>Prilikom prijave teme doktorske disertacije potrebno je definirati glavne elemente i glavne faze izrade doktorskoga rada. Drugim riječima, treba obratiti pažnju na:</w:t>
      </w:r>
    </w:p>
    <w:p w:rsidR="008F78F6" w:rsidRPr="0071320A" w:rsidRDefault="008F78F6" w:rsidP="008F78F6">
      <w:pPr>
        <w:pStyle w:val="Odlomakpopisa"/>
        <w:numPr>
          <w:ilvl w:val="0"/>
          <w:numId w:val="3"/>
        </w:numPr>
        <w:jc w:val="both"/>
        <w:rPr>
          <w:rFonts w:ascii="UniNSans Reg" w:hAnsi="UniNSans Reg"/>
          <w:szCs w:val="24"/>
          <w:lang w:val="hr-HR"/>
        </w:rPr>
      </w:pPr>
      <w:r w:rsidRPr="0071320A">
        <w:rPr>
          <w:rFonts w:ascii="UniNSans Reg" w:hAnsi="UniNSans Reg"/>
          <w:szCs w:val="24"/>
          <w:lang w:val="hr-HR"/>
        </w:rPr>
        <w:t>svrhu i ciljeve doktorskog rada,</w:t>
      </w:r>
    </w:p>
    <w:p w:rsidR="008F78F6" w:rsidRPr="0071320A" w:rsidRDefault="008F78F6" w:rsidP="008F78F6">
      <w:pPr>
        <w:pStyle w:val="Odlomakpopisa"/>
        <w:numPr>
          <w:ilvl w:val="0"/>
          <w:numId w:val="3"/>
        </w:numPr>
        <w:jc w:val="both"/>
        <w:rPr>
          <w:rFonts w:ascii="UniNSans Reg" w:hAnsi="UniNSans Reg"/>
          <w:szCs w:val="24"/>
          <w:lang w:val="hr-HR"/>
        </w:rPr>
      </w:pPr>
      <w:r w:rsidRPr="0071320A">
        <w:rPr>
          <w:rFonts w:ascii="UniNSans Reg" w:hAnsi="UniNSans Reg"/>
          <w:szCs w:val="24"/>
          <w:lang w:val="hr-HR"/>
        </w:rPr>
        <w:t>strukturu doktorskog rada,</w:t>
      </w:r>
    </w:p>
    <w:p w:rsidR="008F78F6" w:rsidRPr="0071320A" w:rsidRDefault="008F78F6" w:rsidP="008F78F6">
      <w:pPr>
        <w:pStyle w:val="Odlomakpopisa"/>
        <w:numPr>
          <w:ilvl w:val="0"/>
          <w:numId w:val="3"/>
        </w:numPr>
        <w:jc w:val="both"/>
        <w:rPr>
          <w:rFonts w:ascii="UniNSans Reg" w:hAnsi="UniNSans Reg"/>
          <w:szCs w:val="24"/>
          <w:lang w:val="hr-HR"/>
        </w:rPr>
      </w:pPr>
      <w:r w:rsidRPr="0071320A">
        <w:rPr>
          <w:rFonts w:ascii="UniNSans Reg" w:hAnsi="UniNSans Reg"/>
          <w:szCs w:val="24"/>
          <w:lang w:val="hr-HR"/>
        </w:rPr>
        <w:t>dokumentacijsku osnovu (informatičku podlogu), te</w:t>
      </w:r>
    </w:p>
    <w:p w:rsidR="008F78F6" w:rsidRPr="0071320A" w:rsidRDefault="008F78F6" w:rsidP="008F78F6">
      <w:pPr>
        <w:pStyle w:val="Odlomakpopisa"/>
        <w:numPr>
          <w:ilvl w:val="0"/>
          <w:numId w:val="3"/>
        </w:numPr>
        <w:jc w:val="both"/>
        <w:rPr>
          <w:rFonts w:ascii="UniNSans Reg" w:hAnsi="UniNSans Reg"/>
          <w:szCs w:val="24"/>
          <w:lang w:val="hr-HR"/>
        </w:rPr>
      </w:pPr>
      <w:r w:rsidRPr="0071320A">
        <w:rPr>
          <w:rFonts w:ascii="UniNSans Reg" w:hAnsi="UniNSans Reg"/>
          <w:szCs w:val="24"/>
          <w:lang w:val="hr-HR"/>
        </w:rPr>
        <w:t>tehničku obradu doktorskog rada.</w:t>
      </w:r>
    </w:p>
    <w:p w:rsidR="008F78F6" w:rsidRPr="0071320A" w:rsidRDefault="008F78F6" w:rsidP="00A64CBE">
      <w:pPr>
        <w:jc w:val="both"/>
        <w:rPr>
          <w:rFonts w:ascii="UniNSans Reg" w:hAnsi="UniNSans Reg"/>
          <w:sz w:val="24"/>
          <w:szCs w:val="24"/>
          <w:lang w:val="hr-HR"/>
        </w:rPr>
      </w:pPr>
    </w:p>
    <w:p w:rsidR="00A64CBE" w:rsidRPr="0071320A" w:rsidRDefault="00A64CBE" w:rsidP="00A64CBE">
      <w:pPr>
        <w:jc w:val="both"/>
        <w:rPr>
          <w:rFonts w:ascii="UniNSans Reg" w:hAnsi="UniNSans Reg"/>
          <w:szCs w:val="24"/>
          <w:lang w:val="hr-HR"/>
        </w:rPr>
      </w:pPr>
      <w:r w:rsidRPr="0071320A">
        <w:rPr>
          <w:rFonts w:ascii="UniNSans Reg" w:hAnsi="UniNSans Reg"/>
          <w:szCs w:val="24"/>
          <w:lang w:val="hr-HR"/>
        </w:rPr>
        <w:t xml:space="preserve">Doktorski rad piše se na hrvatskom ili na nekom drugom jeziku kojim se služi struka. Doktorski rad sadrži naslov koji mora biti, uz izvorni jezik, napisan na hrvatskom i engleskom jeziku, sažetak na jeziku na kojem je rad napisan, te na hrvatskom (ako to nije izvorni jezik rada) i engleskom jeziku, prošireni sažetak na </w:t>
      </w:r>
      <w:r w:rsidR="008F78F6" w:rsidRPr="0071320A">
        <w:rPr>
          <w:rFonts w:ascii="UniNSans Reg" w:hAnsi="UniNSans Reg"/>
          <w:szCs w:val="24"/>
          <w:lang w:val="hr-HR"/>
        </w:rPr>
        <w:t>hrvatskom jeziku samo ako rad nije napisan na njemu, ključne riječi na jeziku na kojem je rad napisan, te na hrvatskom i engleskom jeziku, sadržaj, uvod, razradu doktorskog rada (s više poglavlja i potpoglavlja), zaključak, literaturu, popis tablica, grafičkih prikaza, shema, crteža i sl. (ako postoje) i privitke (ako postoje).</w:t>
      </w:r>
    </w:p>
    <w:p w:rsidR="00B24712" w:rsidRPr="0071320A" w:rsidRDefault="00B24712" w:rsidP="00A64CBE">
      <w:pPr>
        <w:jc w:val="both"/>
        <w:rPr>
          <w:rFonts w:ascii="UniNSans Reg" w:hAnsi="UniNSans Reg"/>
          <w:szCs w:val="24"/>
          <w:lang w:val="hr-HR"/>
        </w:rPr>
      </w:pPr>
    </w:p>
    <w:p w:rsidR="00A64CBE" w:rsidRPr="00A64CBE" w:rsidRDefault="00A64CBE" w:rsidP="00A64CBE">
      <w:pPr>
        <w:jc w:val="both"/>
        <w:rPr>
          <w:rFonts w:ascii="UniN Reg" w:hAnsi="UniN Reg"/>
          <w:sz w:val="24"/>
          <w:szCs w:val="24"/>
          <w:lang w:val="hr-HR"/>
        </w:rPr>
      </w:pPr>
    </w:p>
    <w:p w:rsidR="005E764C" w:rsidRPr="00B24712" w:rsidRDefault="005E764C" w:rsidP="00A64CBE">
      <w:pPr>
        <w:jc w:val="both"/>
        <w:rPr>
          <w:rFonts w:ascii="UniN Reg" w:hAnsi="UniN Reg"/>
          <w:sz w:val="24"/>
          <w:szCs w:val="24"/>
          <w:lang w:val="hr-HR"/>
        </w:rPr>
      </w:pPr>
      <w:r w:rsidRPr="00B24712">
        <w:rPr>
          <w:rFonts w:ascii="UniN Reg" w:hAnsi="UniN Reg"/>
          <w:sz w:val="24"/>
          <w:szCs w:val="24"/>
          <w:lang w:val="hr-HR"/>
        </w:rPr>
        <w:br w:type="page"/>
      </w:r>
    </w:p>
    <w:p w:rsidR="008F78F6" w:rsidRPr="0071320A" w:rsidRDefault="008F78F6" w:rsidP="0071320A">
      <w:pPr>
        <w:pStyle w:val="Tijeloteksta"/>
        <w:ind w:right="108"/>
        <w:contextualSpacing/>
        <w:jc w:val="both"/>
        <w:rPr>
          <w:rFonts w:ascii="UniNSans Reg" w:hAnsi="UniNSans Reg"/>
          <w:sz w:val="24"/>
          <w:lang w:val="hr-HR"/>
        </w:rPr>
      </w:pPr>
      <w:r w:rsidRPr="0071320A">
        <w:rPr>
          <w:rFonts w:ascii="UniNSans Reg" w:hAnsi="UniNSans Reg"/>
          <w:sz w:val="24"/>
          <w:lang w:val="hr-HR"/>
        </w:rPr>
        <w:lastRenderedPageBreak/>
        <w:t xml:space="preserve">4. </w:t>
      </w:r>
      <w:r w:rsidR="0071320A">
        <w:rPr>
          <w:rFonts w:ascii="UniNSans Reg" w:hAnsi="UniNSans Reg"/>
          <w:sz w:val="24"/>
          <w:lang w:val="hr-HR"/>
        </w:rPr>
        <w:t>Grafičko opremanje doktorskog rada - monografija</w:t>
      </w:r>
    </w:p>
    <w:p w:rsidR="003B18E3" w:rsidRPr="00790636" w:rsidRDefault="003B18E3" w:rsidP="003B18E3">
      <w:pPr>
        <w:pStyle w:val="Tijeloteksta"/>
        <w:ind w:right="108"/>
        <w:contextualSpacing/>
        <w:jc w:val="both"/>
        <w:rPr>
          <w:rFonts w:ascii="UniN Reg" w:hAnsi="UniN Reg"/>
          <w:b/>
          <w:sz w:val="28"/>
          <w:lang w:val="hr-HR"/>
        </w:rPr>
      </w:pPr>
    </w:p>
    <w:p w:rsidR="007F126F" w:rsidRPr="0071320A" w:rsidRDefault="008F78F6" w:rsidP="003B18E3">
      <w:pPr>
        <w:pStyle w:val="Tijeloteksta"/>
        <w:ind w:right="108"/>
        <w:contextualSpacing/>
        <w:jc w:val="both"/>
        <w:rPr>
          <w:rFonts w:ascii="UniNSans Reg" w:hAnsi="UniNSans Reg"/>
          <w:lang w:val="fr-FR"/>
        </w:rPr>
      </w:pPr>
      <w:r w:rsidRPr="0071320A">
        <w:rPr>
          <w:rFonts w:ascii="UniNSans Reg" w:hAnsi="UniNSans Reg"/>
          <w:lang w:val="fr-FR"/>
        </w:rPr>
        <w:t xml:space="preserve">Doktorski rad tiska se računalnim pisačem na papiru formata A4 (21x29,7 cm) i uvezuje. </w:t>
      </w:r>
    </w:p>
    <w:p w:rsidR="008F78F6" w:rsidRPr="0071320A" w:rsidRDefault="008F78F6" w:rsidP="003B18E3">
      <w:pPr>
        <w:pStyle w:val="Tijeloteksta"/>
        <w:ind w:right="108"/>
        <w:contextualSpacing/>
        <w:jc w:val="both"/>
        <w:rPr>
          <w:rFonts w:ascii="UniNSans Reg" w:hAnsi="UniNSans Reg"/>
          <w:lang w:val="fr-FR"/>
        </w:rPr>
      </w:pPr>
      <w:r w:rsidRPr="0071320A">
        <w:rPr>
          <w:rFonts w:ascii="UniNSans Reg" w:hAnsi="UniNSans Reg"/>
          <w:lang w:val="fr-FR"/>
        </w:rPr>
        <w:t>Nazivi poglavlja pišu se velikim podebljanim (bold) slovima, a nazivi potpogalvlja malim podebljanim (bold) slovima.</w:t>
      </w:r>
    </w:p>
    <w:p w:rsidR="008F78F6" w:rsidRPr="0071320A" w:rsidRDefault="008F78F6" w:rsidP="003B18E3">
      <w:pPr>
        <w:pStyle w:val="Tijeloteksta"/>
        <w:ind w:right="108"/>
        <w:contextualSpacing/>
        <w:jc w:val="both"/>
        <w:rPr>
          <w:rFonts w:ascii="UniNSans Reg" w:hAnsi="UniNSans Reg"/>
          <w:lang w:val="hr-HR"/>
        </w:rPr>
      </w:pPr>
      <w:r w:rsidRPr="0071320A">
        <w:rPr>
          <w:rFonts w:ascii="UniNSans Reg" w:hAnsi="UniNSans Reg"/>
          <w:lang w:val="hr-HR"/>
        </w:rPr>
        <w:t xml:space="preserve">Tekst svake stranice treba biti logično razdijeljen u odjeljke. </w:t>
      </w:r>
    </w:p>
    <w:p w:rsidR="007F126F" w:rsidRPr="0071320A" w:rsidRDefault="007F126F" w:rsidP="007F126F">
      <w:pPr>
        <w:pStyle w:val="Tijeloteksta"/>
        <w:ind w:right="108"/>
        <w:contextualSpacing/>
        <w:jc w:val="both"/>
        <w:rPr>
          <w:rFonts w:ascii="UniNSans Reg" w:hAnsi="UniNSans Reg"/>
          <w:lang w:val="hr-HR"/>
        </w:rPr>
      </w:pPr>
      <w:r w:rsidRPr="0071320A">
        <w:rPr>
          <w:rFonts w:ascii="UniNSans Reg" w:hAnsi="UniNSans Reg"/>
          <w:lang w:val="hr-HR"/>
        </w:rPr>
        <w:t>Na koricama se ispisuje:</w:t>
      </w:r>
    </w:p>
    <w:p w:rsidR="007F126F" w:rsidRPr="0071320A" w:rsidRDefault="007F126F" w:rsidP="007F126F">
      <w:pPr>
        <w:pStyle w:val="Tijeloteksta"/>
        <w:numPr>
          <w:ilvl w:val="0"/>
          <w:numId w:val="5"/>
        </w:numPr>
        <w:ind w:right="108"/>
        <w:contextualSpacing/>
        <w:jc w:val="both"/>
        <w:rPr>
          <w:rFonts w:ascii="UniNSans Reg" w:hAnsi="UniNSans Reg"/>
          <w:lang w:val="hr-HR"/>
        </w:rPr>
      </w:pPr>
      <w:r w:rsidRPr="0071320A">
        <w:rPr>
          <w:rFonts w:ascii="UniNSans Reg" w:hAnsi="UniNSans Reg"/>
          <w:lang w:val="hr-HR"/>
        </w:rPr>
        <w:t>Sveučilište Sjever</w:t>
      </w:r>
    </w:p>
    <w:p w:rsidR="007F126F" w:rsidRPr="0071320A" w:rsidRDefault="007F126F" w:rsidP="007F126F">
      <w:pPr>
        <w:pStyle w:val="Tijeloteksta"/>
        <w:numPr>
          <w:ilvl w:val="0"/>
          <w:numId w:val="5"/>
        </w:numPr>
        <w:ind w:right="108"/>
        <w:contextualSpacing/>
        <w:jc w:val="both"/>
        <w:rPr>
          <w:rFonts w:ascii="UniNSans Reg" w:hAnsi="UniNSans Reg"/>
          <w:lang w:val="hr-HR"/>
        </w:rPr>
      </w:pPr>
      <w:r w:rsidRPr="0071320A">
        <w:rPr>
          <w:rFonts w:ascii="UniNSans Reg" w:hAnsi="UniNSans Reg"/>
          <w:lang w:val="hr-HR"/>
        </w:rPr>
        <w:t>Nositelj/nositelji studija</w:t>
      </w:r>
    </w:p>
    <w:p w:rsidR="007F126F" w:rsidRPr="0071320A" w:rsidRDefault="007F126F" w:rsidP="007F126F">
      <w:pPr>
        <w:pStyle w:val="Tijeloteksta"/>
        <w:numPr>
          <w:ilvl w:val="0"/>
          <w:numId w:val="5"/>
        </w:numPr>
        <w:ind w:right="108"/>
        <w:contextualSpacing/>
        <w:jc w:val="both"/>
        <w:rPr>
          <w:rFonts w:ascii="UniNSans Reg" w:hAnsi="UniNSans Reg"/>
          <w:lang w:val="hr-HR"/>
        </w:rPr>
      </w:pPr>
      <w:r w:rsidRPr="0071320A">
        <w:rPr>
          <w:rFonts w:ascii="UniNSans Reg" w:hAnsi="UniNSans Reg"/>
          <w:lang w:val="hr-HR"/>
        </w:rPr>
        <w:t>Ime i prezime autorice/autora</w:t>
      </w:r>
    </w:p>
    <w:p w:rsidR="007F126F" w:rsidRPr="0071320A" w:rsidRDefault="007F126F" w:rsidP="007F126F">
      <w:pPr>
        <w:pStyle w:val="Tijeloteksta"/>
        <w:numPr>
          <w:ilvl w:val="0"/>
          <w:numId w:val="5"/>
        </w:numPr>
        <w:ind w:right="108"/>
        <w:contextualSpacing/>
        <w:jc w:val="both"/>
        <w:rPr>
          <w:rFonts w:ascii="UniNSans Reg" w:hAnsi="UniNSans Reg"/>
          <w:lang w:val="hr-HR"/>
        </w:rPr>
      </w:pPr>
      <w:r w:rsidRPr="0071320A">
        <w:rPr>
          <w:rFonts w:ascii="UniNSans Reg" w:hAnsi="UniNSans Reg"/>
          <w:lang w:val="hr-HR"/>
        </w:rPr>
        <w:t>Naslov doktorskog rada</w:t>
      </w:r>
    </w:p>
    <w:p w:rsidR="007F126F" w:rsidRPr="0071320A" w:rsidRDefault="007F126F" w:rsidP="007F126F">
      <w:pPr>
        <w:pStyle w:val="Tijeloteksta"/>
        <w:numPr>
          <w:ilvl w:val="0"/>
          <w:numId w:val="5"/>
        </w:numPr>
        <w:ind w:right="108"/>
        <w:contextualSpacing/>
        <w:jc w:val="both"/>
        <w:rPr>
          <w:rFonts w:ascii="UniNSans Reg" w:hAnsi="UniNSans Reg"/>
          <w:lang w:val="hr-HR"/>
        </w:rPr>
      </w:pPr>
      <w:r w:rsidRPr="0071320A">
        <w:rPr>
          <w:rFonts w:ascii="UniNSans Reg" w:hAnsi="UniNSans Reg"/>
          <w:lang w:val="hr-HR"/>
        </w:rPr>
        <w:t>Doktorski rad</w:t>
      </w:r>
    </w:p>
    <w:p w:rsidR="007F126F" w:rsidRPr="0071320A" w:rsidRDefault="007F126F" w:rsidP="007F126F">
      <w:pPr>
        <w:pStyle w:val="Tijeloteksta"/>
        <w:numPr>
          <w:ilvl w:val="0"/>
          <w:numId w:val="5"/>
        </w:numPr>
        <w:ind w:right="108"/>
        <w:contextualSpacing/>
        <w:jc w:val="both"/>
        <w:rPr>
          <w:rFonts w:ascii="UniNSans Reg" w:hAnsi="UniNSans Reg"/>
          <w:lang w:val="hr-HR"/>
        </w:rPr>
      </w:pPr>
      <w:r w:rsidRPr="0071320A">
        <w:rPr>
          <w:rFonts w:ascii="UniNSans Reg" w:hAnsi="UniNSans Reg"/>
          <w:lang w:val="hr-HR"/>
        </w:rPr>
        <w:t>Koprivnica</w:t>
      </w:r>
    </w:p>
    <w:p w:rsidR="007F126F" w:rsidRPr="0071320A" w:rsidRDefault="007F126F" w:rsidP="003B18E3">
      <w:pPr>
        <w:pStyle w:val="Tijeloteksta"/>
        <w:numPr>
          <w:ilvl w:val="0"/>
          <w:numId w:val="5"/>
        </w:numPr>
        <w:ind w:right="108"/>
        <w:contextualSpacing/>
        <w:jc w:val="both"/>
        <w:rPr>
          <w:rFonts w:ascii="UniNSans Reg" w:hAnsi="UniNSans Reg"/>
          <w:lang w:val="hr-HR"/>
        </w:rPr>
      </w:pPr>
      <w:r w:rsidRPr="0071320A">
        <w:rPr>
          <w:rFonts w:ascii="UniNSans Reg" w:hAnsi="UniNSans Reg"/>
          <w:lang w:val="hr-HR"/>
        </w:rPr>
        <w:t>Godina</w:t>
      </w:r>
    </w:p>
    <w:p w:rsidR="003B18E3" w:rsidRPr="0071320A" w:rsidRDefault="003B18E3" w:rsidP="00EE3E75">
      <w:pPr>
        <w:pStyle w:val="Tijeloteksta"/>
        <w:ind w:right="108"/>
        <w:contextualSpacing/>
        <w:jc w:val="both"/>
        <w:rPr>
          <w:rFonts w:ascii="UniNSans Reg" w:hAnsi="UniNSans Reg"/>
          <w:lang w:val="hr-HR"/>
        </w:rPr>
      </w:pPr>
      <w:r w:rsidRPr="0071320A">
        <w:rPr>
          <w:rFonts w:ascii="UniNSans Reg" w:hAnsi="UniNSans Reg"/>
          <w:lang w:val="hr-HR"/>
        </w:rPr>
        <w:t>Na hrbat korica piše se ime i prezime autora, godina i naslov doktorskog rada.</w:t>
      </w:r>
    </w:p>
    <w:p w:rsidR="003B18E3" w:rsidRPr="0071320A" w:rsidRDefault="003B18E3" w:rsidP="003B18E3">
      <w:pPr>
        <w:pStyle w:val="Tijeloteksta"/>
        <w:ind w:right="108"/>
        <w:contextualSpacing/>
        <w:jc w:val="both"/>
        <w:rPr>
          <w:rFonts w:ascii="UniNSans Reg" w:hAnsi="UniNSans Reg"/>
          <w:lang w:val="hr-HR"/>
        </w:rPr>
      </w:pPr>
      <w:r w:rsidRPr="0071320A">
        <w:rPr>
          <w:rFonts w:ascii="UniNSans Reg" w:hAnsi="UniNSans Reg"/>
          <w:lang w:val="hr-HR"/>
        </w:rPr>
        <w:t>Prvi list nakon korica je prazan.</w:t>
      </w:r>
    </w:p>
    <w:p w:rsidR="003B18E3" w:rsidRPr="0071320A" w:rsidRDefault="003B18E3" w:rsidP="003B18E3">
      <w:pPr>
        <w:pStyle w:val="Tijeloteksta"/>
        <w:ind w:right="108"/>
        <w:contextualSpacing/>
        <w:jc w:val="both"/>
        <w:rPr>
          <w:rFonts w:ascii="UniNSans Reg" w:hAnsi="UniNSans Reg"/>
          <w:lang w:val="hr-HR"/>
        </w:rPr>
      </w:pPr>
      <w:r w:rsidRPr="0071320A">
        <w:rPr>
          <w:rFonts w:ascii="UniNSans Reg" w:hAnsi="UniNSans Reg"/>
          <w:lang w:val="hr-HR"/>
        </w:rPr>
        <w:t>Na prvoj stranici drugog lista ispisuje se tekst kao na koricama (sadržaj i jezik isti kao na koricama, uključujući i popis mentora).</w:t>
      </w:r>
    </w:p>
    <w:p w:rsidR="003B18E3" w:rsidRPr="0071320A" w:rsidRDefault="003B18E3" w:rsidP="003B18E3">
      <w:pPr>
        <w:pStyle w:val="Tijeloteksta"/>
        <w:ind w:right="108"/>
        <w:contextualSpacing/>
        <w:jc w:val="both"/>
        <w:rPr>
          <w:rFonts w:ascii="UniNSans Reg" w:hAnsi="UniNSans Reg"/>
          <w:lang w:val="hr-HR"/>
        </w:rPr>
      </w:pPr>
      <w:r w:rsidRPr="0071320A">
        <w:rPr>
          <w:rFonts w:ascii="UniNSans Reg" w:hAnsi="UniNSans Reg"/>
          <w:lang w:val="hr-HR"/>
        </w:rPr>
        <w:t>Na prvoj stranici trećeg lista (ukoliko rad nije pisan na engleskom jeziku) ispisuje se tekst kao na prvoj stranici drugog lista na engleskom jeziku.</w:t>
      </w:r>
    </w:p>
    <w:p w:rsidR="003B18E3" w:rsidRPr="0071320A" w:rsidRDefault="003B18E3" w:rsidP="003B18E3">
      <w:pPr>
        <w:pStyle w:val="Tijeloteksta"/>
        <w:ind w:right="108"/>
        <w:contextualSpacing/>
        <w:jc w:val="both"/>
        <w:rPr>
          <w:rFonts w:ascii="UniNSans Reg" w:hAnsi="UniNSans Reg"/>
          <w:lang w:val="hr-HR"/>
        </w:rPr>
      </w:pPr>
      <w:r w:rsidRPr="0071320A">
        <w:rPr>
          <w:rFonts w:ascii="UniNSans Reg" w:hAnsi="UniNSans Reg"/>
          <w:lang w:val="hr-HR"/>
        </w:rPr>
        <w:t>Na prvoj stranici četvrtog lista</w:t>
      </w:r>
      <w:r w:rsidR="00EE3E75" w:rsidRPr="0071320A">
        <w:rPr>
          <w:rFonts w:ascii="UniNSans Reg" w:hAnsi="UniNSans Reg"/>
          <w:lang w:val="hr-HR"/>
        </w:rPr>
        <w:t xml:space="preserve"> ispisuje se sljedeće:</w:t>
      </w:r>
    </w:p>
    <w:p w:rsidR="00EE3E75" w:rsidRPr="0071320A" w:rsidRDefault="00EE3E75" w:rsidP="00EE3E75">
      <w:pPr>
        <w:pStyle w:val="Tijeloteksta"/>
        <w:numPr>
          <w:ilvl w:val="0"/>
          <w:numId w:val="6"/>
        </w:numPr>
        <w:ind w:right="108"/>
        <w:contextualSpacing/>
        <w:jc w:val="both"/>
        <w:rPr>
          <w:rFonts w:ascii="UniNSans Reg" w:hAnsi="UniNSans Reg"/>
          <w:lang w:val="hr-HR"/>
        </w:rPr>
      </w:pPr>
      <w:r w:rsidRPr="0071320A">
        <w:rPr>
          <w:rFonts w:ascii="UniNSans Reg" w:hAnsi="UniNSans Reg"/>
          <w:lang w:val="hr-HR"/>
        </w:rPr>
        <w:t>podatci o mentoru/komentoru (titula, ime i prezime)</w:t>
      </w:r>
    </w:p>
    <w:p w:rsidR="00EE3E75" w:rsidRPr="0071320A" w:rsidRDefault="00EE3E75" w:rsidP="00EE3E75">
      <w:pPr>
        <w:pStyle w:val="Tijeloteksta"/>
        <w:numPr>
          <w:ilvl w:val="0"/>
          <w:numId w:val="6"/>
        </w:numPr>
        <w:ind w:right="108"/>
        <w:contextualSpacing/>
        <w:jc w:val="both"/>
        <w:rPr>
          <w:rFonts w:ascii="UniNSans Reg" w:hAnsi="UniNSans Reg"/>
          <w:lang w:val="hr-HR"/>
        </w:rPr>
      </w:pPr>
      <w:r w:rsidRPr="0071320A">
        <w:rPr>
          <w:rFonts w:ascii="UniNSans Reg" w:hAnsi="UniNSans Reg"/>
          <w:lang w:val="hr-HR"/>
        </w:rPr>
        <w:t>podatci o vremenu i mjestu obrane doktorskog rada</w:t>
      </w:r>
    </w:p>
    <w:p w:rsidR="00EE3E75" w:rsidRPr="0071320A" w:rsidRDefault="00EE3E75" w:rsidP="00EE3E75">
      <w:pPr>
        <w:pStyle w:val="Tijeloteksta"/>
        <w:numPr>
          <w:ilvl w:val="0"/>
          <w:numId w:val="6"/>
        </w:numPr>
        <w:ind w:right="108"/>
        <w:contextualSpacing/>
        <w:jc w:val="both"/>
        <w:rPr>
          <w:rFonts w:ascii="UniNSans Reg" w:hAnsi="UniNSans Reg"/>
          <w:lang w:val="hr-HR"/>
        </w:rPr>
      </w:pPr>
      <w:r w:rsidRPr="0071320A">
        <w:rPr>
          <w:rFonts w:ascii="UniNSans Reg" w:hAnsi="UniNSans Reg"/>
          <w:lang w:val="hr-HR"/>
        </w:rPr>
        <w:t>podatci o članovima povjerenstva pred kojim je doktorski rad objavljen (titula, ime i prezime).</w:t>
      </w:r>
    </w:p>
    <w:p w:rsidR="00EE3E75" w:rsidRPr="0071320A" w:rsidRDefault="00EE3E75" w:rsidP="00EE3E75">
      <w:pPr>
        <w:pStyle w:val="Tijeloteksta"/>
        <w:ind w:right="108"/>
        <w:contextualSpacing/>
        <w:jc w:val="both"/>
        <w:rPr>
          <w:rFonts w:ascii="UniNSans Reg" w:hAnsi="UniNSans Reg"/>
          <w:lang w:val="hr-HR"/>
        </w:rPr>
      </w:pPr>
      <w:r w:rsidRPr="0071320A">
        <w:rPr>
          <w:rFonts w:ascii="UniNSans Reg" w:hAnsi="UniNSans Reg"/>
          <w:lang w:val="hr-HR"/>
        </w:rPr>
        <w:t>Na prvoj stranici petog lista ispisuje se posveta ili zahvala (neobavezno).</w:t>
      </w:r>
    </w:p>
    <w:p w:rsidR="00EE3E75" w:rsidRPr="0071320A" w:rsidRDefault="00EE3E75" w:rsidP="00EE3E75">
      <w:pPr>
        <w:pStyle w:val="Tijeloteksta"/>
        <w:ind w:right="108"/>
        <w:contextualSpacing/>
        <w:jc w:val="both"/>
        <w:rPr>
          <w:rFonts w:ascii="UniNSans Reg" w:hAnsi="UniNSans Reg"/>
          <w:lang w:val="hr-HR"/>
        </w:rPr>
      </w:pPr>
      <w:r w:rsidRPr="0071320A">
        <w:rPr>
          <w:rFonts w:ascii="UniNSans Reg" w:hAnsi="UniNSans Reg"/>
          <w:lang w:val="hr-HR"/>
        </w:rPr>
        <w:t>Na prvoj stranici sljedećeg lista piše se sažetak na izvornom jeziku doktorskog rada ako rad nije napisan na njemu, te ključne riječi na hrvatskom jeziku.</w:t>
      </w:r>
    </w:p>
    <w:p w:rsidR="00EE3E75" w:rsidRPr="0071320A" w:rsidRDefault="00EE3E75" w:rsidP="00EE3E75">
      <w:pPr>
        <w:pStyle w:val="Tijeloteksta"/>
        <w:ind w:right="108"/>
        <w:contextualSpacing/>
        <w:jc w:val="both"/>
        <w:rPr>
          <w:rFonts w:ascii="UniNSans Reg" w:hAnsi="UniNSans Reg"/>
          <w:lang w:val="hr-HR"/>
        </w:rPr>
      </w:pPr>
      <w:r w:rsidRPr="0071320A">
        <w:rPr>
          <w:rFonts w:ascii="UniNSans Reg" w:hAnsi="UniNSans Reg"/>
          <w:lang w:val="hr-HR"/>
        </w:rPr>
        <w:t>Na prvoj stranici sljedećeg lista piše se prošireni sažetak na hrvatskom jeziku samo ako rad nije napisan na njemu, te ključne riječi na hrvatskom jeziku.</w:t>
      </w:r>
    </w:p>
    <w:p w:rsidR="00EE3E75" w:rsidRPr="0071320A" w:rsidRDefault="00EE3E75" w:rsidP="00EE3E75">
      <w:pPr>
        <w:pStyle w:val="Tijeloteksta"/>
        <w:ind w:right="108"/>
        <w:contextualSpacing/>
        <w:jc w:val="both"/>
        <w:rPr>
          <w:rFonts w:ascii="UniNSans Reg" w:hAnsi="UniNSans Reg"/>
          <w:lang w:val="hr-HR"/>
        </w:rPr>
      </w:pPr>
      <w:r w:rsidRPr="0071320A">
        <w:rPr>
          <w:rFonts w:ascii="UniNSans Reg" w:hAnsi="UniNSans Reg"/>
          <w:lang w:val="hr-HR"/>
        </w:rPr>
        <w:t>Na prvoj stranici slijedećeg lista piše se sadržaj doktorskog rada.</w:t>
      </w:r>
    </w:p>
    <w:p w:rsidR="00EE3E75" w:rsidRPr="0071320A" w:rsidRDefault="00EE3E75" w:rsidP="00EE3E75">
      <w:pPr>
        <w:pStyle w:val="Tijeloteksta"/>
        <w:ind w:right="108"/>
        <w:contextualSpacing/>
        <w:jc w:val="both"/>
        <w:rPr>
          <w:rFonts w:ascii="UniNSans Reg" w:hAnsi="UniNSans Reg"/>
          <w:lang w:val="hr-HR"/>
        </w:rPr>
      </w:pPr>
      <w:r w:rsidRPr="0071320A">
        <w:rPr>
          <w:rFonts w:ascii="UniNSans Reg" w:hAnsi="UniNSans Reg"/>
          <w:lang w:val="hr-HR"/>
        </w:rPr>
        <w:t xml:space="preserve">Na prvoj stranici slijedećeg lista piše se tekstualni dio rada – uvod, a u nastavku razrada doktorskog rada, zaključak i popis literature. </w:t>
      </w:r>
    </w:p>
    <w:p w:rsidR="00EE3E75" w:rsidRPr="0071320A" w:rsidRDefault="00EE3E75" w:rsidP="00EE3E75">
      <w:pPr>
        <w:pStyle w:val="Tijeloteksta"/>
        <w:ind w:right="108"/>
        <w:contextualSpacing/>
        <w:jc w:val="both"/>
        <w:rPr>
          <w:rFonts w:ascii="UniNSans Reg" w:hAnsi="UniNSans Reg"/>
          <w:lang w:val="hr-HR"/>
        </w:rPr>
      </w:pPr>
      <w:r w:rsidRPr="0071320A">
        <w:rPr>
          <w:rFonts w:ascii="UniNSans Reg" w:hAnsi="UniNSans Reg"/>
          <w:lang w:val="hr-HR"/>
        </w:rPr>
        <w:t xml:space="preserve">Na prvoj stranici slijedećeg lista piše se popis ilustracija (popis tablica, grafičkih prikaza, slika, fotografija, crteže, shema, dijagrama, histograma, karata, itd). </w:t>
      </w:r>
    </w:p>
    <w:p w:rsidR="00EE3E75" w:rsidRPr="0071320A" w:rsidRDefault="00EE3E75" w:rsidP="00B24712">
      <w:pPr>
        <w:pStyle w:val="Tijeloteksta"/>
        <w:ind w:right="108"/>
        <w:contextualSpacing/>
        <w:jc w:val="both"/>
        <w:rPr>
          <w:rFonts w:ascii="UniNSans Reg" w:hAnsi="UniNSans Reg"/>
          <w:lang w:val="hr-HR"/>
        </w:rPr>
      </w:pPr>
      <w:r w:rsidRPr="0071320A">
        <w:rPr>
          <w:rFonts w:ascii="UniNSans Reg" w:hAnsi="UniNSans Reg"/>
          <w:lang w:val="hr-HR"/>
        </w:rPr>
        <w:t xml:space="preserve">Na prvoj stranici slijedećeg lista pišu se privitci (ako postoje). </w:t>
      </w:r>
    </w:p>
    <w:p w:rsidR="00EE3E75" w:rsidRPr="0071320A" w:rsidRDefault="00EE3E75" w:rsidP="00B24712">
      <w:pPr>
        <w:pStyle w:val="Tijeloteksta"/>
        <w:ind w:right="108"/>
        <w:contextualSpacing/>
        <w:jc w:val="both"/>
        <w:rPr>
          <w:rFonts w:ascii="UniNSans Reg" w:hAnsi="UniNSans Reg"/>
          <w:lang w:val="hr-HR"/>
        </w:rPr>
      </w:pPr>
      <w:r w:rsidRPr="0071320A">
        <w:rPr>
          <w:rFonts w:ascii="UniNSans Reg" w:hAnsi="UniNSans Reg"/>
          <w:lang w:val="hr-HR"/>
        </w:rPr>
        <w:t>Na prvoj stranici slijedećeg lista piše se životopis autora s popisom objavljenih radova.</w:t>
      </w:r>
    </w:p>
    <w:p w:rsidR="00EE3E75" w:rsidRPr="0071320A" w:rsidRDefault="00EE3E75" w:rsidP="00B24712">
      <w:pPr>
        <w:pStyle w:val="Tijeloteksta"/>
        <w:ind w:right="108"/>
        <w:contextualSpacing/>
        <w:jc w:val="both"/>
        <w:rPr>
          <w:rFonts w:ascii="UniNSans Reg" w:hAnsi="UniNSans Reg"/>
          <w:lang w:val="hr-HR"/>
        </w:rPr>
      </w:pPr>
      <w:r w:rsidRPr="0071320A">
        <w:rPr>
          <w:rFonts w:ascii="UniNSans Reg" w:hAnsi="UniNSans Reg"/>
          <w:lang w:val="hr-HR"/>
        </w:rPr>
        <w:t>Stranice koje prethode tekstualnom dijelu rada numeriraju se rimskim, a tekstualni dio rada arapskim brojevima.</w:t>
      </w:r>
    </w:p>
    <w:p w:rsidR="006637B1" w:rsidRDefault="006637B1" w:rsidP="00B24712">
      <w:pPr>
        <w:pStyle w:val="Tijeloteksta"/>
        <w:ind w:right="108"/>
        <w:contextualSpacing/>
        <w:jc w:val="both"/>
        <w:rPr>
          <w:rFonts w:ascii="UniN Reg" w:hAnsi="UniN Reg"/>
          <w:sz w:val="24"/>
          <w:lang w:val="hr-HR"/>
        </w:rPr>
      </w:pPr>
    </w:p>
    <w:p w:rsidR="007F126F" w:rsidRDefault="007F126F" w:rsidP="007F126F">
      <w:pPr>
        <w:rPr>
          <w:rFonts w:ascii="UniN Reg" w:hAnsi="UniN Reg"/>
          <w:sz w:val="24"/>
          <w:lang w:val="hr-HR"/>
        </w:rPr>
      </w:pPr>
    </w:p>
    <w:p w:rsidR="00EE3E75" w:rsidRPr="0071320A" w:rsidRDefault="00D909F5" w:rsidP="007F126F">
      <w:pPr>
        <w:rPr>
          <w:rFonts w:ascii="UniNSans Reg" w:hAnsi="UniNSans Reg"/>
          <w:lang w:val="hr-HR"/>
        </w:rPr>
      </w:pPr>
      <w:r w:rsidRPr="0071320A">
        <w:rPr>
          <w:rFonts w:ascii="UniNSans Reg" w:hAnsi="UniNSans Reg"/>
          <w:sz w:val="24"/>
          <w:lang w:val="hr-HR"/>
        </w:rPr>
        <w:t>5</w:t>
      </w:r>
      <w:r w:rsidR="00EE3E75" w:rsidRPr="0071320A">
        <w:rPr>
          <w:rFonts w:ascii="UniNSans Reg" w:hAnsi="UniNSans Reg"/>
          <w:sz w:val="24"/>
          <w:lang w:val="hr-HR"/>
        </w:rPr>
        <w:t xml:space="preserve">. </w:t>
      </w:r>
      <w:r w:rsidR="0071320A" w:rsidRPr="0071320A">
        <w:rPr>
          <w:rFonts w:ascii="UniNSans Reg" w:hAnsi="UniNSans Reg"/>
          <w:sz w:val="24"/>
          <w:lang w:val="hr-HR"/>
        </w:rPr>
        <w:t>Grafičko opremanje doktorskog rada – Skandinavski model</w:t>
      </w:r>
    </w:p>
    <w:p w:rsidR="00EE3E75" w:rsidRDefault="00EE3E75" w:rsidP="00EE3E75">
      <w:pPr>
        <w:pStyle w:val="Tijeloteksta"/>
        <w:ind w:left="113" w:right="108"/>
        <w:contextualSpacing/>
        <w:rPr>
          <w:rFonts w:ascii="UniN Reg" w:hAnsi="UniN Reg"/>
          <w:b/>
          <w:sz w:val="28"/>
          <w:lang w:val="hr-HR"/>
        </w:rPr>
      </w:pPr>
    </w:p>
    <w:p w:rsidR="00EE3E75" w:rsidRPr="0071320A" w:rsidRDefault="00EE3E75" w:rsidP="00EB430D">
      <w:pPr>
        <w:pStyle w:val="Tijeloteksta"/>
        <w:ind w:right="108"/>
        <w:contextualSpacing/>
        <w:jc w:val="both"/>
        <w:rPr>
          <w:rFonts w:ascii="UniNSans Reg" w:hAnsi="UniNSans Reg"/>
          <w:lang w:val="hr-HR"/>
        </w:rPr>
      </w:pPr>
      <w:r w:rsidRPr="0071320A">
        <w:rPr>
          <w:rFonts w:ascii="UniNSans Reg" w:hAnsi="UniNSans Reg"/>
          <w:lang w:val="hr-HR"/>
        </w:rPr>
        <w:t>Na doktorski rad pisan po Skandinavskom modelu odnose se pravila iz prethodnog poglavlja.</w:t>
      </w:r>
    </w:p>
    <w:p w:rsidR="00EB430D" w:rsidRPr="0071320A" w:rsidRDefault="00EB430D" w:rsidP="00EB430D">
      <w:pPr>
        <w:pStyle w:val="Tijeloteksta"/>
        <w:ind w:right="108"/>
        <w:contextualSpacing/>
        <w:jc w:val="both"/>
        <w:rPr>
          <w:rFonts w:ascii="UniNSans Reg" w:hAnsi="UniNSans Reg"/>
          <w:lang w:val="hr-HR"/>
        </w:rPr>
      </w:pPr>
      <w:r w:rsidRPr="0071320A">
        <w:rPr>
          <w:rFonts w:ascii="UniNSans Reg" w:hAnsi="UniNSans Reg"/>
          <w:lang w:val="hr-HR"/>
        </w:rPr>
        <w:t xml:space="preserve">Nakon ispisa sadržaja doktorskog rada piše se uvod i razrada disertacije. Razrada po ovom modelu podrazumijeva kritički pregled rezultata doktorskog rada koji se smješta u kontekst postojećih znanstvenih spoznaja, a ne može biti kraći od 35 stranica. </w:t>
      </w:r>
    </w:p>
    <w:p w:rsidR="00EB430D" w:rsidRPr="0071320A" w:rsidRDefault="00EB430D" w:rsidP="00EB430D">
      <w:pPr>
        <w:pStyle w:val="Tijeloteksta"/>
        <w:ind w:right="108"/>
        <w:contextualSpacing/>
        <w:jc w:val="both"/>
        <w:rPr>
          <w:rFonts w:ascii="UniNSans Reg" w:hAnsi="UniNSans Reg"/>
          <w:lang w:val="hr-HR"/>
        </w:rPr>
      </w:pPr>
      <w:r w:rsidRPr="0071320A">
        <w:rPr>
          <w:rFonts w:ascii="UniNSans Reg" w:hAnsi="UniNSans Reg"/>
          <w:lang w:val="hr-HR"/>
        </w:rPr>
        <w:t>Na prvoj stranici slijedećeg lista piše se zaključak, te popis literature</w:t>
      </w:r>
      <w:r w:rsidR="007F126F" w:rsidRPr="0071320A">
        <w:rPr>
          <w:rFonts w:ascii="UniNSans Reg" w:hAnsi="UniNSans Reg"/>
          <w:lang w:val="hr-HR"/>
        </w:rPr>
        <w:t>.</w:t>
      </w:r>
      <w:r w:rsidRPr="0071320A">
        <w:rPr>
          <w:rFonts w:ascii="UniNSans Reg" w:hAnsi="UniNSans Reg"/>
          <w:lang w:val="hr-HR"/>
        </w:rPr>
        <w:t xml:space="preserve"> </w:t>
      </w:r>
    </w:p>
    <w:p w:rsidR="00EB430D" w:rsidRPr="0071320A" w:rsidRDefault="00EB430D" w:rsidP="00EB430D">
      <w:pPr>
        <w:pStyle w:val="Tijeloteksta"/>
        <w:ind w:right="108"/>
        <w:contextualSpacing/>
        <w:jc w:val="both"/>
        <w:rPr>
          <w:rFonts w:ascii="UniNSans Reg" w:hAnsi="UniNSans Reg"/>
          <w:lang w:val="hr-HR"/>
        </w:rPr>
      </w:pPr>
      <w:r w:rsidRPr="0071320A">
        <w:rPr>
          <w:rFonts w:ascii="UniNSans Reg" w:hAnsi="UniNSans Reg"/>
          <w:lang w:val="hr-HR"/>
        </w:rPr>
        <w:t xml:space="preserve">Na prvoj stranici slijedećeg lista piše se popis ilustracija (popis tablica, grafičkih prikaza, slika, fotografija, crteže, shema, dijagrama, histograma, karata, itd). </w:t>
      </w:r>
    </w:p>
    <w:p w:rsidR="00EB430D" w:rsidRPr="0071320A" w:rsidRDefault="00EB430D" w:rsidP="00EB430D">
      <w:pPr>
        <w:pStyle w:val="Tijeloteksta"/>
        <w:ind w:right="108"/>
        <w:contextualSpacing/>
        <w:jc w:val="both"/>
        <w:rPr>
          <w:rFonts w:ascii="UniNSans Reg" w:hAnsi="UniNSans Reg"/>
          <w:lang w:val="hr-HR"/>
        </w:rPr>
      </w:pPr>
    </w:p>
    <w:p w:rsidR="00EB430D" w:rsidRPr="0071320A" w:rsidRDefault="00EB430D" w:rsidP="00EB430D">
      <w:pPr>
        <w:pStyle w:val="Tijeloteksta"/>
        <w:ind w:right="108"/>
        <w:contextualSpacing/>
        <w:jc w:val="both"/>
        <w:rPr>
          <w:rFonts w:ascii="UniNSans Reg" w:hAnsi="UniNSans Reg"/>
          <w:lang w:val="hr-HR"/>
        </w:rPr>
      </w:pPr>
      <w:r w:rsidRPr="0071320A">
        <w:rPr>
          <w:rFonts w:ascii="UniNSans Reg" w:hAnsi="UniNSans Reg"/>
          <w:lang w:val="hr-HR"/>
        </w:rPr>
        <w:t xml:space="preserve">Na prvoj stranici slijedećeg lista piše se popis objavljenih znanstvenih radova koji se prilažu uz rad i s njime čine zaokruženu cjelinu. Prilažu se najmanje četiri znanstvena rada objavljena u indeksiranim časopisima od kojih barem dva u časopisima pokrivenim u bazama </w:t>
      </w:r>
      <w:r w:rsidRPr="0071320A">
        <w:rPr>
          <w:rFonts w:ascii="UniNSans Reg" w:hAnsi="UniNSans Reg"/>
          <w:i/>
          <w:lang w:val="hr-HR"/>
        </w:rPr>
        <w:t xml:space="preserve">Web of Science </w:t>
      </w:r>
      <w:r w:rsidRPr="0071320A">
        <w:rPr>
          <w:rFonts w:ascii="UniNSans Reg" w:hAnsi="UniNSans Reg"/>
          <w:lang w:val="hr-HR"/>
        </w:rPr>
        <w:t xml:space="preserve">ili </w:t>
      </w:r>
      <w:r w:rsidRPr="0071320A">
        <w:rPr>
          <w:rFonts w:ascii="UniNSans Reg" w:hAnsi="UniNSans Reg"/>
          <w:i/>
          <w:lang w:val="hr-HR"/>
        </w:rPr>
        <w:t>Scopus</w:t>
      </w:r>
      <w:r w:rsidRPr="0071320A">
        <w:rPr>
          <w:rFonts w:ascii="UniNSans Reg" w:hAnsi="UniNSans Reg"/>
          <w:lang w:val="hr-HR"/>
        </w:rPr>
        <w:t xml:space="preserve">, od kojih barem jedan u časopisu </w:t>
      </w:r>
      <w:r w:rsidRPr="0071320A">
        <w:rPr>
          <w:rFonts w:ascii="UniNSans Reg" w:hAnsi="UniNSans Reg"/>
          <w:lang w:val="hr-HR"/>
        </w:rPr>
        <w:lastRenderedPageBreak/>
        <w:t>s faktorom odjeka većim od medijana faktora odjeka časopisa iz područja doktorskog istraživanja. Svaki rad može kvalificirati samo jednog doktoranda. Iznimno, Vijeće doktorskog studija</w:t>
      </w:r>
      <w:r w:rsidR="00417B31">
        <w:rPr>
          <w:rFonts w:ascii="UniNSans Reg" w:hAnsi="UniNSans Reg"/>
          <w:lang w:val="hr-HR"/>
        </w:rPr>
        <w:t xml:space="preserve"> može</w:t>
      </w:r>
      <w:r w:rsidRPr="0071320A">
        <w:rPr>
          <w:rFonts w:ascii="UniNSans Reg" w:hAnsi="UniNSans Reg"/>
          <w:lang w:val="hr-HR"/>
        </w:rPr>
        <w:t xml:space="preserve"> propisati da uz posebno obrazloženje, rad kvalificira dva doktoranda. Doktorand mora biti glavni autor u najmanje tri rada od navedenih radova. Objedinjeni radovi moraju davati novi znanstveni doprinos u odnosu na pojedinačne radove. </w:t>
      </w:r>
    </w:p>
    <w:p w:rsidR="00EB430D" w:rsidRPr="0071320A" w:rsidRDefault="00EB430D" w:rsidP="00EB430D">
      <w:pPr>
        <w:pStyle w:val="Tijeloteksta"/>
        <w:ind w:right="108"/>
        <w:contextualSpacing/>
        <w:jc w:val="both"/>
        <w:rPr>
          <w:rFonts w:ascii="UniNSans Reg" w:hAnsi="UniNSans Reg"/>
          <w:lang w:val="hr-HR"/>
        </w:rPr>
      </w:pPr>
    </w:p>
    <w:p w:rsidR="00EB430D" w:rsidRPr="0071320A" w:rsidRDefault="00EB430D" w:rsidP="00EB430D">
      <w:pPr>
        <w:pStyle w:val="Tijeloteksta"/>
        <w:ind w:right="108"/>
        <w:contextualSpacing/>
        <w:jc w:val="both"/>
        <w:rPr>
          <w:rFonts w:ascii="UniNSans Reg" w:hAnsi="UniNSans Reg"/>
          <w:lang w:val="hr-HR"/>
        </w:rPr>
      </w:pPr>
      <w:r w:rsidRPr="0071320A">
        <w:rPr>
          <w:rFonts w:ascii="UniNSans Reg" w:hAnsi="UniNSans Reg"/>
          <w:lang w:val="hr-HR"/>
        </w:rPr>
        <w:t>Na prvoj stranici slijedećeg lista piše se životopis autora s popisom objavljenih radova.</w:t>
      </w:r>
    </w:p>
    <w:p w:rsidR="00EB430D" w:rsidRPr="0071320A" w:rsidRDefault="00EB430D" w:rsidP="00EB430D">
      <w:pPr>
        <w:pStyle w:val="Tijeloteksta"/>
        <w:ind w:right="108"/>
        <w:contextualSpacing/>
        <w:jc w:val="both"/>
        <w:rPr>
          <w:rFonts w:ascii="UniNSans Reg" w:hAnsi="UniNSans Reg"/>
          <w:lang w:val="hr-HR"/>
        </w:rPr>
      </w:pPr>
      <w:r w:rsidRPr="0071320A">
        <w:rPr>
          <w:rFonts w:ascii="UniNSans Reg" w:hAnsi="UniNSans Reg"/>
          <w:lang w:val="hr-HR"/>
        </w:rPr>
        <w:t>Stranice koje prethode tekstualnom</w:t>
      </w:r>
      <w:r w:rsidRPr="0071320A">
        <w:rPr>
          <w:rFonts w:ascii="UniN Reg" w:hAnsi="UniN Reg"/>
          <w:lang w:val="hr-HR"/>
        </w:rPr>
        <w:t xml:space="preserve"> </w:t>
      </w:r>
      <w:r w:rsidRPr="0071320A">
        <w:rPr>
          <w:rFonts w:ascii="UniNSans Reg" w:hAnsi="UniNSans Reg"/>
          <w:lang w:val="hr-HR"/>
        </w:rPr>
        <w:t>dijelu rada numeriraju se rimskim, a tekstualni dio rada arapskim brojevima.</w:t>
      </w:r>
    </w:p>
    <w:p w:rsidR="00C45655" w:rsidRPr="0071320A" w:rsidRDefault="00C45655" w:rsidP="00EB430D">
      <w:pPr>
        <w:pStyle w:val="Tijeloteksta"/>
        <w:ind w:right="108"/>
        <w:contextualSpacing/>
        <w:jc w:val="both"/>
        <w:rPr>
          <w:rFonts w:ascii="UniNSans Reg" w:hAnsi="UniNSans Reg"/>
          <w:lang w:val="hr-HR"/>
        </w:rPr>
      </w:pPr>
    </w:p>
    <w:p w:rsidR="00C45655" w:rsidRPr="0071320A" w:rsidRDefault="00D909F5" w:rsidP="00EB430D">
      <w:pPr>
        <w:pStyle w:val="Tijeloteksta"/>
        <w:ind w:right="108"/>
        <w:contextualSpacing/>
        <w:jc w:val="both"/>
        <w:rPr>
          <w:rFonts w:ascii="UniNSans Reg" w:hAnsi="UniNSans Reg"/>
          <w:sz w:val="24"/>
          <w:lang w:val="hr-HR"/>
        </w:rPr>
      </w:pPr>
      <w:r w:rsidRPr="0071320A">
        <w:rPr>
          <w:rFonts w:ascii="UniNSans Reg" w:hAnsi="UniNSans Reg"/>
          <w:sz w:val="24"/>
          <w:lang w:val="hr-HR"/>
        </w:rPr>
        <w:t>6</w:t>
      </w:r>
      <w:r w:rsidR="00C45655" w:rsidRPr="0071320A">
        <w:rPr>
          <w:rFonts w:ascii="UniNSans Reg" w:hAnsi="UniNSans Reg"/>
          <w:sz w:val="24"/>
          <w:lang w:val="hr-HR"/>
        </w:rPr>
        <w:t xml:space="preserve">. </w:t>
      </w:r>
      <w:r w:rsidR="0071320A">
        <w:rPr>
          <w:rFonts w:ascii="UniNSans Reg" w:hAnsi="UniNSans Reg"/>
          <w:sz w:val="24"/>
          <w:lang w:val="hr-HR"/>
        </w:rPr>
        <w:t>Citiranje</w:t>
      </w:r>
    </w:p>
    <w:p w:rsidR="00C45655" w:rsidRDefault="00C45655" w:rsidP="00EB430D">
      <w:pPr>
        <w:pStyle w:val="Tijeloteksta"/>
        <w:ind w:right="108"/>
        <w:contextualSpacing/>
        <w:jc w:val="both"/>
        <w:rPr>
          <w:rFonts w:ascii="UniN Reg" w:hAnsi="UniN Reg"/>
          <w:b/>
          <w:sz w:val="28"/>
          <w:lang w:val="hr-HR"/>
        </w:rPr>
      </w:pPr>
    </w:p>
    <w:p w:rsidR="00C45655" w:rsidRPr="0071320A" w:rsidRDefault="00075E2D" w:rsidP="00EB430D">
      <w:pPr>
        <w:pStyle w:val="Tijeloteksta"/>
        <w:ind w:right="108"/>
        <w:contextualSpacing/>
        <w:jc w:val="both"/>
        <w:rPr>
          <w:rFonts w:ascii="UniNSans Reg" w:hAnsi="UniNSans Reg"/>
          <w:lang w:val="hr-HR"/>
        </w:rPr>
      </w:pPr>
      <w:r w:rsidRPr="0071320A">
        <w:rPr>
          <w:rFonts w:ascii="UniNSans Reg" w:hAnsi="UniNSans Reg"/>
          <w:lang w:val="hr-HR"/>
        </w:rPr>
        <w:t>Svaki tuđi dio rada, neovisno je li iznesen u upravnom ili neupravnom govoru ili je interpretiran (tvrdnje, stavovi, spoznaje, formulacije</w:t>
      </w:r>
      <w:r w:rsidR="007F126F" w:rsidRPr="0071320A">
        <w:rPr>
          <w:rFonts w:ascii="UniNSans Reg" w:hAnsi="UniNSans Reg"/>
          <w:lang w:val="hr-HR"/>
        </w:rPr>
        <w:t xml:space="preserve">), mora se </w:t>
      </w:r>
      <w:r w:rsidR="00B127AA">
        <w:rPr>
          <w:rFonts w:ascii="UniNSans Reg" w:hAnsi="UniNSans Reg"/>
          <w:lang w:val="hr-HR"/>
        </w:rPr>
        <w:t>označiti u glavnom tekstu i u popisu</w:t>
      </w:r>
      <w:r w:rsidR="007F126F" w:rsidRPr="0071320A">
        <w:rPr>
          <w:rFonts w:ascii="UniNSans Reg" w:hAnsi="UniNSans Reg"/>
          <w:lang w:val="hr-HR"/>
        </w:rPr>
        <w:t xml:space="preserve"> literatur</w:t>
      </w:r>
      <w:r w:rsidR="00B127AA">
        <w:rPr>
          <w:rFonts w:ascii="UniNSans Reg" w:hAnsi="UniNSans Reg"/>
          <w:lang w:val="hr-HR"/>
        </w:rPr>
        <w:t>e</w:t>
      </w:r>
      <w:r w:rsidR="007F126F" w:rsidRPr="0071320A">
        <w:rPr>
          <w:rFonts w:ascii="UniNSans Reg" w:hAnsi="UniNSans Reg"/>
          <w:lang w:val="hr-HR"/>
        </w:rPr>
        <w:t xml:space="preserve"> na kraju doktorske disertacije.</w:t>
      </w:r>
    </w:p>
    <w:p w:rsidR="007F126F" w:rsidRDefault="007F126F" w:rsidP="00EB430D">
      <w:pPr>
        <w:pStyle w:val="Tijeloteksta"/>
        <w:ind w:right="108"/>
        <w:contextualSpacing/>
        <w:jc w:val="both"/>
        <w:rPr>
          <w:rFonts w:ascii="UniN Reg" w:hAnsi="UniN Reg"/>
          <w:sz w:val="24"/>
          <w:lang w:val="hr-HR"/>
        </w:rPr>
      </w:pPr>
    </w:p>
    <w:p w:rsidR="007F126F" w:rsidRPr="0071320A" w:rsidRDefault="00D909F5" w:rsidP="00EB430D">
      <w:pPr>
        <w:pStyle w:val="Tijeloteksta"/>
        <w:ind w:right="108"/>
        <w:contextualSpacing/>
        <w:jc w:val="both"/>
        <w:rPr>
          <w:rFonts w:ascii="UniNSans Reg" w:hAnsi="UniNSans Reg"/>
          <w:sz w:val="24"/>
          <w:lang w:val="hr-HR"/>
        </w:rPr>
      </w:pPr>
      <w:r w:rsidRPr="0071320A">
        <w:rPr>
          <w:rFonts w:ascii="UniNSans Reg" w:hAnsi="UniNSans Reg"/>
          <w:sz w:val="24"/>
          <w:lang w:val="hr-HR"/>
        </w:rPr>
        <w:t>7</w:t>
      </w:r>
      <w:r w:rsidR="007F126F" w:rsidRPr="0071320A">
        <w:rPr>
          <w:rFonts w:ascii="UniNSans Reg" w:hAnsi="UniNSans Reg"/>
          <w:sz w:val="24"/>
          <w:lang w:val="hr-HR"/>
        </w:rPr>
        <w:t xml:space="preserve">. </w:t>
      </w:r>
      <w:r w:rsidR="0071320A">
        <w:rPr>
          <w:rFonts w:ascii="UniNSans Reg" w:hAnsi="UniNSans Reg"/>
          <w:sz w:val="24"/>
          <w:lang w:val="hr-HR"/>
        </w:rPr>
        <w:t>Literatura</w:t>
      </w:r>
    </w:p>
    <w:p w:rsidR="007F126F" w:rsidRDefault="007F126F" w:rsidP="00EB430D">
      <w:pPr>
        <w:pStyle w:val="Tijeloteksta"/>
        <w:ind w:right="108"/>
        <w:contextualSpacing/>
        <w:jc w:val="both"/>
        <w:rPr>
          <w:rFonts w:ascii="UniN Reg" w:hAnsi="UniN Reg"/>
          <w:b/>
          <w:sz w:val="28"/>
          <w:lang w:val="hr-HR"/>
        </w:rPr>
      </w:pPr>
    </w:p>
    <w:p w:rsidR="007F126F" w:rsidRPr="0071320A" w:rsidRDefault="007F126F" w:rsidP="00EB430D">
      <w:pPr>
        <w:pStyle w:val="Tijeloteksta"/>
        <w:ind w:right="108"/>
        <w:contextualSpacing/>
        <w:jc w:val="both"/>
        <w:rPr>
          <w:rFonts w:ascii="UniNSans Reg" w:hAnsi="UniNSans Reg"/>
          <w:lang w:val="hr-HR"/>
        </w:rPr>
      </w:pPr>
      <w:r w:rsidRPr="0071320A">
        <w:rPr>
          <w:rFonts w:ascii="UniNSans Reg" w:hAnsi="UniNSans Reg"/>
          <w:lang w:val="hr-HR"/>
        </w:rPr>
        <w:t>Literatura koja se koristi pri izradi doktorske disertacije navodi se na kraju rada. Literatura se slaže abecednim redom prezimena autora. Radovi istih radova navode se kronološki. Jednako tako, navode se svi radovi koji su u doktorskom radu citirani. U popisu literature ne smiju biti radovi koji nisu citirani, tj. na koje se u radu ne upućuje.</w:t>
      </w:r>
    </w:p>
    <w:p w:rsidR="007F126F" w:rsidRPr="0071320A" w:rsidRDefault="007F126F" w:rsidP="00EB430D">
      <w:pPr>
        <w:pStyle w:val="Tijeloteksta"/>
        <w:ind w:right="108"/>
        <w:contextualSpacing/>
        <w:jc w:val="both"/>
        <w:rPr>
          <w:rFonts w:ascii="UniNSans Reg" w:hAnsi="UniNSans Reg"/>
          <w:lang w:val="hr-HR"/>
        </w:rPr>
      </w:pPr>
    </w:p>
    <w:p w:rsidR="007F126F" w:rsidRPr="0071320A" w:rsidRDefault="007F126F" w:rsidP="00EB430D">
      <w:pPr>
        <w:pStyle w:val="Tijeloteksta"/>
        <w:ind w:right="108"/>
        <w:contextualSpacing/>
        <w:jc w:val="both"/>
        <w:rPr>
          <w:rFonts w:ascii="UniNSans Reg" w:hAnsi="UniNSans Reg"/>
          <w:b/>
          <w:sz w:val="24"/>
          <w:szCs w:val="24"/>
          <w:lang w:val="hr-HR"/>
        </w:rPr>
      </w:pPr>
    </w:p>
    <w:p w:rsidR="007F126F" w:rsidRPr="0071320A" w:rsidRDefault="00D909F5" w:rsidP="00EB430D">
      <w:pPr>
        <w:pStyle w:val="Tijeloteksta"/>
        <w:ind w:right="108"/>
        <w:contextualSpacing/>
        <w:jc w:val="both"/>
        <w:rPr>
          <w:rFonts w:ascii="UniNSans Reg" w:hAnsi="UniNSans Reg"/>
          <w:sz w:val="24"/>
          <w:szCs w:val="24"/>
          <w:lang w:val="hr-HR"/>
        </w:rPr>
      </w:pPr>
      <w:r w:rsidRPr="0071320A">
        <w:rPr>
          <w:rFonts w:ascii="UniNSans Reg" w:hAnsi="UniNSans Reg"/>
          <w:sz w:val="24"/>
          <w:szCs w:val="24"/>
          <w:lang w:val="hr-HR"/>
        </w:rPr>
        <w:t>8</w:t>
      </w:r>
      <w:r w:rsidR="007F126F" w:rsidRPr="0071320A">
        <w:rPr>
          <w:rFonts w:ascii="UniNSans Reg" w:hAnsi="UniNSans Reg"/>
          <w:sz w:val="24"/>
          <w:szCs w:val="24"/>
          <w:lang w:val="hr-HR"/>
        </w:rPr>
        <w:t xml:space="preserve">. </w:t>
      </w:r>
      <w:r w:rsidR="0071320A">
        <w:rPr>
          <w:rFonts w:ascii="UniNSans Reg" w:hAnsi="UniNSans Reg"/>
          <w:sz w:val="24"/>
          <w:szCs w:val="24"/>
          <w:lang w:val="hr-HR"/>
        </w:rPr>
        <w:t>Tehnička obrada doktorskog rada</w:t>
      </w:r>
    </w:p>
    <w:p w:rsidR="007F126F" w:rsidRDefault="007F126F" w:rsidP="007F126F">
      <w:pPr>
        <w:pStyle w:val="Tijeloteksta"/>
        <w:ind w:right="108"/>
        <w:contextualSpacing/>
        <w:jc w:val="both"/>
        <w:rPr>
          <w:rFonts w:ascii="UniN Reg" w:hAnsi="UniN Reg"/>
          <w:sz w:val="24"/>
          <w:lang w:val="hr-HR"/>
        </w:rPr>
      </w:pPr>
    </w:p>
    <w:p w:rsidR="007F126F" w:rsidRPr="0071320A" w:rsidRDefault="007F126F" w:rsidP="007F126F">
      <w:pPr>
        <w:pStyle w:val="Tijeloteksta"/>
        <w:ind w:right="108"/>
        <w:contextualSpacing/>
        <w:jc w:val="both"/>
        <w:rPr>
          <w:rFonts w:ascii="UniNSans Reg" w:hAnsi="UniNSans Reg"/>
          <w:lang w:val="hr-HR"/>
        </w:rPr>
      </w:pPr>
      <w:r w:rsidRPr="0071320A">
        <w:rPr>
          <w:rFonts w:ascii="UniNSans Reg" w:hAnsi="UniNSans Reg"/>
          <w:lang w:val="hr-HR"/>
        </w:rPr>
        <w:t>Stranice koje prethode tekstualnom dijelu rada tiskaju se jednostrano.</w:t>
      </w:r>
    </w:p>
    <w:p w:rsidR="007F126F" w:rsidRPr="0071320A" w:rsidRDefault="007F126F" w:rsidP="007F126F">
      <w:pPr>
        <w:pStyle w:val="Tijeloteksta"/>
        <w:ind w:right="108"/>
        <w:contextualSpacing/>
        <w:jc w:val="both"/>
        <w:rPr>
          <w:rFonts w:ascii="UniNSans Reg" w:hAnsi="UniNSans Reg"/>
          <w:lang w:val="hr-HR"/>
        </w:rPr>
      </w:pPr>
      <w:r w:rsidRPr="0071320A">
        <w:rPr>
          <w:rFonts w:ascii="UniNSans Reg" w:hAnsi="UniNSans Reg"/>
          <w:lang w:val="hr-HR"/>
        </w:rPr>
        <w:t>Tekstualni dio doktorske disertacije tiska se jednostrano ili obostrano.</w:t>
      </w:r>
    </w:p>
    <w:p w:rsidR="007F126F" w:rsidRPr="0071320A" w:rsidRDefault="007F126F" w:rsidP="007F126F">
      <w:pPr>
        <w:pStyle w:val="Tijeloteksta"/>
        <w:ind w:right="108"/>
        <w:contextualSpacing/>
        <w:jc w:val="both"/>
        <w:rPr>
          <w:rFonts w:ascii="UniNSans Reg" w:hAnsi="UniNSans Reg"/>
          <w:lang w:val="hr-HR"/>
        </w:rPr>
      </w:pPr>
      <w:r w:rsidRPr="0071320A">
        <w:rPr>
          <w:rFonts w:ascii="UniNSans Reg" w:hAnsi="UniNSans Reg"/>
          <w:lang w:val="hr-HR"/>
        </w:rPr>
        <w:t>Sve stranice trebaju biti numerirane, a numeracija se piše u donjem desnom kutu stranice. Stranice koje prethode tekstualnom dijelu rada označavaju se rimskim, a tekstualni dio arapskim brojevima.</w:t>
      </w:r>
    </w:p>
    <w:p w:rsidR="00D909F5" w:rsidRPr="0071320A" w:rsidRDefault="00D909F5" w:rsidP="00D909F5">
      <w:pPr>
        <w:pStyle w:val="Bezproreda"/>
        <w:rPr>
          <w:rFonts w:ascii="UniNSans Reg" w:hAnsi="UniNSans Reg"/>
          <w:u w:val="single"/>
          <w:lang w:val="hr-HR"/>
        </w:rPr>
      </w:pPr>
      <w:r w:rsidRPr="0071320A">
        <w:rPr>
          <w:rFonts w:ascii="UniNSans Reg" w:hAnsi="UniNSans Reg"/>
          <w:u w:val="single"/>
          <w:lang w:val="hr-HR"/>
        </w:rPr>
        <w:t>Postavke stranice:</w:t>
      </w:r>
    </w:p>
    <w:p w:rsidR="00D909F5" w:rsidRPr="0071320A" w:rsidRDefault="00D909F5" w:rsidP="00D909F5">
      <w:pPr>
        <w:pStyle w:val="Tijeloteksta"/>
        <w:ind w:right="86"/>
        <w:contextualSpacing/>
        <w:jc w:val="both"/>
        <w:rPr>
          <w:rFonts w:ascii="UniNSans Reg" w:hAnsi="UniNSans Reg"/>
          <w:lang w:val="hr-HR"/>
        </w:rPr>
      </w:pPr>
      <w:r w:rsidRPr="0071320A">
        <w:rPr>
          <w:rFonts w:ascii="UniNSans Reg" w:hAnsi="UniNSans Reg"/>
          <w:lang w:val="hr-HR"/>
        </w:rPr>
        <w:t xml:space="preserve">Font (tip pisma): obavezna potpora svih hrvatskih znakova – Times New Roman </w:t>
      </w:r>
    </w:p>
    <w:p w:rsidR="00D909F5" w:rsidRPr="0071320A" w:rsidRDefault="00D909F5" w:rsidP="00D909F5">
      <w:pPr>
        <w:pStyle w:val="Tijeloteksta"/>
        <w:ind w:right="86"/>
        <w:contextualSpacing/>
        <w:jc w:val="both"/>
        <w:rPr>
          <w:rFonts w:ascii="UniNSans Reg" w:hAnsi="UniNSans Reg"/>
          <w:lang w:val="hr-HR"/>
        </w:rPr>
      </w:pPr>
      <w:r w:rsidRPr="0071320A">
        <w:rPr>
          <w:rFonts w:ascii="UniNSans Reg" w:hAnsi="UniNSans Reg"/>
          <w:lang w:val="hr-HR"/>
        </w:rPr>
        <w:t>Veličina pisma: 12 tipografskih točaka</w:t>
      </w:r>
    </w:p>
    <w:p w:rsidR="00D909F5" w:rsidRPr="0071320A" w:rsidRDefault="00D909F5" w:rsidP="00D909F5">
      <w:pPr>
        <w:pStyle w:val="Tijeloteksta"/>
        <w:contextualSpacing/>
        <w:rPr>
          <w:rFonts w:ascii="UniNSans Reg" w:hAnsi="UniNSans Reg"/>
          <w:lang w:val="hr-HR"/>
        </w:rPr>
      </w:pPr>
      <w:r w:rsidRPr="0071320A">
        <w:rPr>
          <w:rFonts w:ascii="UniNSans Reg" w:hAnsi="UniNSans Reg"/>
          <w:lang w:val="hr-HR"/>
        </w:rPr>
        <w:t>Prored: 1,5 redak</w:t>
      </w:r>
    </w:p>
    <w:p w:rsidR="00D909F5" w:rsidRPr="0071320A" w:rsidRDefault="00D909F5" w:rsidP="00D909F5">
      <w:pPr>
        <w:pStyle w:val="Tijeloteksta"/>
        <w:ind w:right="108"/>
        <w:contextualSpacing/>
        <w:jc w:val="both"/>
        <w:rPr>
          <w:rFonts w:ascii="UniNSans Reg" w:hAnsi="UniNSans Reg"/>
          <w:lang w:val="hr-HR"/>
        </w:rPr>
      </w:pPr>
      <w:r w:rsidRPr="0071320A">
        <w:rPr>
          <w:rFonts w:ascii="UniNSans Reg" w:hAnsi="UniNSans Reg"/>
          <w:lang w:val="hr-HR"/>
        </w:rPr>
        <w:t xml:space="preserve">Lijeva i desna margina: 2,5 cm </w:t>
      </w:r>
    </w:p>
    <w:p w:rsidR="00D909F5" w:rsidRPr="0071320A" w:rsidRDefault="00D909F5" w:rsidP="00D909F5">
      <w:pPr>
        <w:pStyle w:val="Tijeloteksta"/>
        <w:ind w:right="108"/>
        <w:contextualSpacing/>
        <w:jc w:val="both"/>
        <w:rPr>
          <w:rFonts w:ascii="UniNSans Reg" w:hAnsi="UniNSans Reg"/>
          <w:lang w:val="hr-HR"/>
        </w:rPr>
      </w:pPr>
      <w:r w:rsidRPr="0071320A">
        <w:rPr>
          <w:rFonts w:ascii="UniNSans Reg" w:hAnsi="UniNSans Reg"/>
          <w:lang w:val="hr-HR"/>
        </w:rPr>
        <w:t xml:space="preserve">Gornja i donja margina: 2,5 cm </w:t>
      </w:r>
    </w:p>
    <w:p w:rsidR="007F126F" w:rsidRPr="0071320A" w:rsidRDefault="007F126F" w:rsidP="00D909F5">
      <w:pPr>
        <w:pStyle w:val="Tijeloteksta"/>
        <w:ind w:right="108"/>
        <w:contextualSpacing/>
        <w:jc w:val="both"/>
        <w:rPr>
          <w:rFonts w:ascii="UniNSans Reg" w:hAnsi="UniNSans Reg"/>
          <w:i/>
          <w:lang w:val="hr-HR"/>
        </w:rPr>
      </w:pPr>
    </w:p>
    <w:p w:rsidR="00D909F5" w:rsidRPr="0071320A" w:rsidRDefault="00D909F5" w:rsidP="00D909F5">
      <w:pPr>
        <w:pStyle w:val="Tijeloteksta"/>
        <w:ind w:right="108"/>
        <w:contextualSpacing/>
        <w:jc w:val="both"/>
        <w:rPr>
          <w:rFonts w:ascii="UniNSans Reg" w:hAnsi="UniNSans Reg"/>
          <w:lang w:val="hr-HR"/>
        </w:rPr>
      </w:pPr>
      <w:r w:rsidRPr="0071320A">
        <w:rPr>
          <w:rFonts w:ascii="UniNSans Reg" w:hAnsi="UniNSans Reg"/>
          <w:u w:val="single"/>
          <w:lang w:val="hr-HR"/>
        </w:rPr>
        <w:t>Rubovi korica (margine)</w:t>
      </w:r>
      <w:r w:rsidRPr="0071320A">
        <w:rPr>
          <w:rFonts w:ascii="UniNSans Reg" w:hAnsi="UniNSans Reg"/>
          <w:lang w:val="hr-HR"/>
        </w:rPr>
        <w:t xml:space="preserve">: </w:t>
      </w:r>
    </w:p>
    <w:p w:rsidR="00D909F5" w:rsidRPr="0071320A" w:rsidRDefault="00D909F5" w:rsidP="00D909F5">
      <w:pPr>
        <w:pStyle w:val="Tijeloteksta"/>
        <w:ind w:right="108"/>
        <w:contextualSpacing/>
        <w:jc w:val="both"/>
        <w:rPr>
          <w:rFonts w:ascii="UniNSans Reg" w:hAnsi="UniNSans Reg"/>
          <w:lang w:val="hr-HR"/>
        </w:rPr>
      </w:pPr>
      <w:r w:rsidRPr="0071320A">
        <w:rPr>
          <w:rFonts w:ascii="UniNSans Reg" w:hAnsi="UniNSans Reg"/>
          <w:lang w:val="hr-HR"/>
        </w:rPr>
        <w:t>Font (tip pisma): obavezna potpora svih hrv</w:t>
      </w:r>
      <w:r w:rsidR="00E3563D" w:rsidRPr="0071320A">
        <w:rPr>
          <w:rFonts w:ascii="UniNSans Reg" w:hAnsi="UniNSans Reg"/>
          <w:lang w:val="hr-HR"/>
        </w:rPr>
        <w:t>atskih znakova – Arial</w:t>
      </w:r>
    </w:p>
    <w:p w:rsidR="00D909F5" w:rsidRPr="0071320A" w:rsidRDefault="00D909F5" w:rsidP="00D909F5">
      <w:pPr>
        <w:pStyle w:val="Tijeloteksta"/>
        <w:ind w:right="108"/>
        <w:contextualSpacing/>
        <w:jc w:val="both"/>
        <w:rPr>
          <w:rFonts w:ascii="UniNSans Reg" w:hAnsi="UniNSans Reg"/>
          <w:lang w:val="hr-HR"/>
        </w:rPr>
      </w:pPr>
      <w:r w:rsidRPr="0071320A">
        <w:rPr>
          <w:rFonts w:ascii="UniNSans Reg" w:hAnsi="UniNSans Reg"/>
          <w:lang w:val="hr-HR"/>
        </w:rPr>
        <w:t xml:space="preserve">Veličina pisma: </w:t>
      </w:r>
      <w:r w:rsidR="00E3563D" w:rsidRPr="0071320A">
        <w:rPr>
          <w:rFonts w:ascii="UniNSans Reg" w:hAnsi="UniNSans Reg"/>
          <w:lang w:val="hr-HR"/>
        </w:rPr>
        <w:t>16</w:t>
      </w:r>
    </w:p>
    <w:p w:rsidR="00D909F5" w:rsidRPr="0071320A" w:rsidRDefault="00D909F5" w:rsidP="00D909F5">
      <w:pPr>
        <w:pStyle w:val="Tijeloteksta"/>
        <w:ind w:right="108"/>
        <w:contextualSpacing/>
        <w:jc w:val="both"/>
        <w:rPr>
          <w:rFonts w:ascii="UniNSans Reg" w:hAnsi="UniNSans Reg"/>
          <w:lang w:val="hr-HR"/>
        </w:rPr>
      </w:pPr>
      <w:r w:rsidRPr="0071320A">
        <w:rPr>
          <w:rFonts w:ascii="UniNSans Reg" w:hAnsi="UniNSans Reg"/>
          <w:lang w:val="hr-HR"/>
        </w:rPr>
        <w:t>Lijeva i desna margina: 3,0 cm</w:t>
      </w:r>
    </w:p>
    <w:p w:rsidR="00D909F5" w:rsidRPr="0071320A" w:rsidRDefault="00D909F5" w:rsidP="00D909F5">
      <w:pPr>
        <w:pStyle w:val="Tijeloteksta"/>
        <w:ind w:right="108"/>
        <w:contextualSpacing/>
        <w:jc w:val="both"/>
        <w:rPr>
          <w:rFonts w:ascii="UniNSans Reg" w:hAnsi="UniNSans Reg"/>
          <w:lang w:val="hr-HR"/>
        </w:rPr>
      </w:pPr>
      <w:r w:rsidRPr="0071320A">
        <w:rPr>
          <w:rFonts w:ascii="UniNSans Reg" w:hAnsi="UniNSans Reg"/>
          <w:lang w:val="hr-HR"/>
        </w:rPr>
        <w:t>Gornja i donja margina: 3,0 cm</w:t>
      </w:r>
    </w:p>
    <w:p w:rsidR="00D909F5" w:rsidRPr="0071320A" w:rsidRDefault="00D909F5" w:rsidP="00D909F5">
      <w:pPr>
        <w:pStyle w:val="Tijeloteksta"/>
        <w:ind w:right="108"/>
        <w:contextualSpacing/>
        <w:jc w:val="both"/>
        <w:rPr>
          <w:rFonts w:ascii="UniNSans Reg" w:hAnsi="UniNSans Reg"/>
          <w:lang w:val="hr-HR"/>
        </w:rPr>
      </w:pPr>
    </w:p>
    <w:p w:rsidR="00D909F5" w:rsidRPr="0071320A" w:rsidRDefault="00B24712" w:rsidP="00D909F5">
      <w:pPr>
        <w:pStyle w:val="Tijeloteksta"/>
        <w:ind w:right="108"/>
        <w:contextualSpacing/>
        <w:jc w:val="both"/>
        <w:rPr>
          <w:rFonts w:ascii="UniNSans Reg" w:hAnsi="UniNSans Reg"/>
          <w:sz w:val="24"/>
          <w:lang w:val="hr-HR"/>
        </w:rPr>
      </w:pPr>
      <w:r w:rsidRPr="0071320A">
        <w:rPr>
          <w:rFonts w:ascii="UniNSans Reg" w:hAnsi="UniNSans Reg"/>
          <w:sz w:val="24"/>
          <w:lang w:val="hr-HR"/>
        </w:rPr>
        <w:t>9</w:t>
      </w:r>
      <w:r w:rsidR="00D909F5" w:rsidRPr="0071320A">
        <w:rPr>
          <w:rFonts w:ascii="UniNSans Reg" w:hAnsi="UniNSans Reg"/>
          <w:sz w:val="24"/>
          <w:lang w:val="hr-HR"/>
        </w:rPr>
        <w:t xml:space="preserve">. </w:t>
      </w:r>
      <w:r w:rsidR="0071320A">
        <w:rPr>
          <w:rFonts w:ascii="UniNSans Reg" w:hAnsi="UniNSans Reg"/>
          <w:sz w:val="24"/>
          <w:lang w:val="hr-HR"/>
        </w:rPr>
        <w:t>Ilustracije u doktorskom radu</w:t>
      </w:r>
    </w:p>
    <w:p w:rsidR="00B24712" w:rsidRDefault="00B24712" w:rsidP="00D909F5">
      <w:pPr>
        <w:pStyle w:val="Tijeloteksta"/>
        <w:ind w:right="108"/>
        <w:contextualSpacing/>
        <w:jc w:val="both"/>
        <w:rPr>
          <w:rFonts w:ascii="UniN Reg" w:hAnsi="UniN Reg"/>
          <w:b/>
          <w:sz w:val="28"/>
          <w:lang w:val="hr-HR"/>
        </w:rPr>
      </w:pPr>
    </w:p>
    <w:p w:rsidR="00D909F5" w:rsidRPr="0071320A" w:rsidRDefault="00D909F5" w:rsidP="00D909F5">
      <w:pPr>
        <w:pStyle w:val="Tijeloteksta"/>
        <w:contextualSpacing/>
        <w:rPr>
          <w:rFonts w:ascii="UniNSans Reg" w:hAnsi="UniNSans Reg"/>
          <w:szCs w:val="24"/>
          <w:lang w:val="hr-HR"/>
        </w:rPr>
      </w:pPr>
      <w:r w:rsidRPr="0071320A">
        <w:rPr>
          <w:rFonts w:ascii="UniNSans Reg" w:hAnsi="UniNSans Reg"/>
          <w:szCs w:val="24"/>
          <w:lang w:val="hr-HR"/>
        </w:rPr>
        <w:t>Sve tablice i slike (grafikoni, fotografije, crteži, sheme, dijagrami, histogrami, karte...) trebaju imati odgovarajući naslov i biti numerirane.</w:t>
      </w:r>
    </w:p>
    <w:p w:rsidR="00B24712" w:rsidRPr="0071320A" w:rsidRDefault="00B24712" w:rsidP="00D909F5">
      <w:pPr>
        <w:pStyle w:val="Tijeloteksta"/>
        <w:contextualSpacing/>
        <w:rPr>
          <w:rFonts w:ascii="UniNSans Reg" w:hAnsi="UniNSans Reg"/>
          <w:szCs w:val="24"/>
          <w:lang w:val="hr-HR"/>
        </w:rPr>
      </w:pPr>
      <w:r w:rsidRPr="0071320A">
        <w:rPr>
          <w:rFonts w:ascii="UniNSans Reg" w:hAnsi="UniNSans Reg"/>
          <w:szCs w:val="24"/>
          <w:lang w:val="hr-HR"/>
        </w:rPr>
        <w:t>Brojevi i naslovi tablica nalaze se uvijek iznad tablica.</w:t>
      </w:r>
    </w:p>
    <w:p w:rsidR="00B24712" w:rsidRPr="0071320A" w:rsidRDefault="00B24712" w:rsidP="00D909F5">
      <w:pPr>
        <w:pStyle w:val="Tijeloteksta"/>
        <w:contextualSpacing/>
        <w:rPr>
          <w:rFonts w:ascii="UniNSans Reg" w:hAnsi="UniNSans Reg"/>
          <w:szCs w:val="24"/>
          <w:lang w:val="hr-HR"/>
        </w:rPr>
      </w:pPr>
      <w:r w:rsidRPr="0071320A">
        <w:rPr>
          <w:rFonts w:ascii="UniNSans Reg" w:hAnsi="UniNSans Reg"/>
          <w:szCs w:val="24"/>
          <w:lang w:val="hr-HR"/>
        </w:rPr>
        <w:t>Brojevi i naslovi slika nalaze se uvijek ispod tablica.</w:t>
      </w:r>
    </w:p>
    <w:p w:rsidR="00B24712" w:rsidRPr="0071320A" w:rsidRDefault="00D909F5" w:rsidP="00B24712">
      <w:pPr>
        <w:pStyle w:val="Tijeloteksta"/>
        <w:ind w:right="108"/>
        <w:contextualSpacing/>
        <w:jc w:val="both"/>
        <w:rPr>
          <w:rFonts w:ascii="UniNSans Reg" w:hAnsi="UniNSans Reg"/>
          <w:szCs w:val="24"/>
          <w:lang w:val="hr-HR"/>
        </w:rPr>
      </w:pPr>
      <w:r w:rsidRPr="0071320A">
        <w:rPr>
          <w:rFonts w:ascii="UniNSans Reg" w:hAnsi="UniNSans Reg"/>
          <w:szCs w:val="24"/>
          <w:lang w:val="hr-HR"/>
        </w:rPr>
        <w:t>Ako ilustracija nije izvoran doprinos autora</w:t>
      </w:r>
      <w:r w:rsidR="00B24712" w:rsidRPr="0071320A">
        <w:rPr>
          <w:rFonts w:ascii="UniNSans Reg" w:hAnsi="UniNSans Reg"/>
          <w:szCs w:val="24"/>
          <w:lang w:val="hr-HR"/>
        </w:rPr>
        <w:t>,</w:t>
      </w:r>
      <w:r w:rsidRPr="0071320A">
        <w:rPr>
          <w:rFonts w:ascii="UniNSans Reg" w:hAnsi="UniNSans Reg"/>
          <w:szCs w:val="24"/>
          <w:lang w:val="hr-HR"/>
        </w:rPr>
        <w:t xml:space="preserve"> obavezno je navo</w:t>
      </w:r>
      <w:r w:rsidR="00B24712" w:rsidRPr="0071320A">
        <w:rPr>
          <w:rFonts w:ascii="UniNSans Reg" w:hAnsi="UniNSans Reg"/>
          <w:szCs w:val="24"/>
          <w:lang w:val="hr-HR"/>
        </w:rPr>
        <w:t>đ</w:t>
      </w:r>
      <w:r w:rsidRPr="0071320A">
        <w:rPr>
          <w:rFonts w:ascii="UniNSans Reg" w:hAnsi="UniNSans Reg"/>
          <w:szCs w:val="24"/>
          <w:lang w:val="hr-HR"/>
        </w:rPr>
        <w:t>enje izvora (ako je ilustracija već objavljena), odnosno autora (ako ilustracija još nije objavljena) od kojeg je preuzeta. Izvor se navodi neposredno ispod ilustracije.</w:t>
      </w:r>
    </w:p>
    <w:p w:rsidR="00D909F5" w:rsidRPr="0071320A" w:rsidRDefault="00D909F5" w:rsidP="00B24712">
      <w:pPr>
        <w:pStyle w:val="Tijeloteksta"/>
        <w:ind w:right="108"/>
        <w:contextualSpacing/>
        <w:jc w:val="both"/>
        <w:rPr>
          <w:rFonts w:ascii="UniNSans Reg" w:hAnsi="UniNSans Reg"/>
          <w:szCs w:val="24"/>
          <w:lang w:val="hr-HR"/>
        </w:rPr>
      </w:pPr>
      <w:r w:rsidRPr="0071320A">
        <w:rPr>
          <w:rFonts w:ascii="UniNSans Reg" w:hAnsi="UniNSans Reg"/>
          <w:szCs w:val="24"/>
          <w:lang w:val="hr-HR"/>
        </w:rPr>
        <w:t xml:space="preserve">Ako je ilustracija reprodukcija umjetničkog djela, navodi se autor (ako je poznat), naslov te ostali nužni podaci </w:t>
      </w:r>
      <w:r w:rsidRPr="0071320A">
        <w:rPr>
          <w:rFonts w:ascii="UniNSans Reg" w:hAnsi="UniNSans Reg"/>
          <w:szCs w:val="24"/>
          <w:lang w:val="hr-HR"/>
        </w:rPr>
        <w:lastRenderedPageBreak/>
        <w:t>relevantni za pojedine umjetničke</w:t>
      </w:r>
      <w:r w:rsidRPr="0071320A">
        <w:rPr>
          <w:rFonts w:ascii="UniNSans Reg" w:hAnsi="UniNSans Reg"/>
          <w:spacing w:val="-5"/>
          <w:szCs w:val="24"/>
          <w:lang w:val="hr-HR"/>
        </w:rPr>
        <w:t xml:space="preserve"> </w:t>
      </w:r>
      <w:r w:rsidRPr="0071320A">
        <w:rPr>
          <w:rFonts w:ascii="UniNSans Reg" w:hAnsi="UniNSans Reg"/>
          <w:szCs w:val="24"/>
          <w:lang w:val="hr-HR"/>
        </w:rPr>
        <w:t>vrste.</w:t>
      </w:r>
    </w:p>
    <w:p w:rsidR="00D909F5" w:rsidRPr="0071320A" w:rsidRDefault="00D909F5" w:rsidP="00D909F5">
      <w:pPr>
        <w:pStyle w:val="Tijeloteksta"/>
        <w:ind w:right="108"/>
        <w:contextualSpacing/>
        <w:jc w:val="both"/>
        <w:rPr>
          <w:rFonts w:ascii="UniNSans Reg" w:hAnsi="UniNSans Reg"/>
          <w:b/>
          <w:szCs w:val="24"/>
          <w:lang w:val="hr-HR"/>
        </w:rPr>
      </w:pPr>
    </w:p>
    <w:p w:rsidR="007F126F" w:rsidRPr="0071320A" w:rsidRDefault="00B24712" w:rsidP="00EB430D">
      <w:pPr>
        <w:pStyle w:val="Tijeloteksta"/>
        <w:ind w:right="108"/>
        <w:contextualSpacing/>
        <w:jc w:val="both"/>
        <w:rPr>
          <w:rFonts w:ascii="UniNSans Reg" w:hAnsi="UniNSans Reg"/>
          <w:lang w:val="hr-HR"/>
        </w:rPr>
      </w:pPr>
      <w:r w:rsidRPr="0071320A">
        <w:rPr>
          <w:rFonts w:ascii="UniNSans Reg" w:hAnsi="UniNSans Reg"/>
          <w:lang w:val="hr-HR"/>
        </w:rPr>
        <w:t>Detaljne upute o pisanju radova, citiranju i referiranju, doktorandi mogu potražiti u odgovarajućoj literaturi koja je dominantna u pojedinoj struci i propisana pravilnicima i normama doktorskih studija na Sveučilištu Sjever.</w:t>
      </w:r>
    </w:p>
    <w:p w:rsidR="007F126F" w:rsidRPr="0071320A" w:rsidRDefault="007F126F" w:rsidP="00EB430D">
      <w:pPr>
        <w:pStyle w:val="Tijeloteksta"/>
        <w:ind w:right="108"/>
        <w:contextualSpacing/>
        <w:jc w:val="both"/>
        <w:rPr>
          <w:rFonts w:ascii="UniNSans Reg" w:hAnsi="UniNSans Reg"/>
          <w:b/>
          <w:sz w:val="24"/>
          <w:lang w:val="hr-HR"/>
        </w:rPr>
      </w:pPr>
    </w:p>
    <w:p w:rsidR="00EB430D" w:rsidRPr="00EE3E75" w:rsidRDefault="00EB430D" w:rsidP="007F126F">
      <w:pPr>
        <w:pStyle w:val="Tijeloteksta"/>
        <w:ind w:right="108"/>
        <w:contextualSpacing/>
        <w:jc w:val="both"/>
        <w:rPr>
          <w:rFonts w:ascii="UniN Reg" w:hAnsi="UniN Reg"/>
          <w:sz w:val="24"/>
          <w:lang w:val="hr-HR"/>
        </w:rPr>
      </w:pPr>
      <w:r w:rsidRPr="0071320A">
        <w:rPr>
          <w:rFonts w:ascii="UniNSans Reg" w:hAnsi="UniNSans Reg"/>
          <w:lang w:val="hr-HR"/>
        </w:rPr>
        <w:br w:type="page"/>
      </w:r>
    </w:p>
    <w:p w:rsidR="00EE3E75" w:rsidRDefault="00EE3E75" w:rsidP="00EE3E75">
      <w:pPr>
        <w:pStyle w:val="Tijeloteksta"/>
        <w:ind w:right="108"/>
        <w:contextualSpacing/>
        <w:jc w:val="both"/>
        <w:rPr>
          <w:rFonts w:ascii="UniN Reg" w:hAnsi="UniN Reg"/>
          <w:sz w:val="24"/>
          <w:lang w:val="hr-HR"/>
        </w:rPr>
      </w:pPr>
    </w:p>
    <w:p w:rsidR="006637B1" w:rsidRPr="00831B64" w:rsidRDefault="006637B1" w:rsidP="006637B1">
      <w:pPr>
        <w:jc w:val="center"/>
        <w:rPr>
          <w:color w:val="262626" w:themeColor="text1" w:themeTint="D9"/>
        </w:rPr>
      </w:pPr>
      <w:r>
        <w:rPr>
          <w:color w:val="262626" w:themeColor="text1" w:themeTint="D9"/>
        </w:rPr>
        <w:t>Korice i hrbat</w:t>
      </w:r>
      <w:r w:rsidRPr="00831B64">
        <w:rPr>
          <w:color w:val="262626" w:themeColor="text1" w:themeTint="D9"/>
        </w:rPr>
        <w:t xml:space="preserve"> (na jeziku kojim je rad pisan)</w:t>
      </w:r>
    </w:p>
    <w:p w:rsidR="006637B1" w:rsidRDefault="006637B1" w:rsidP="006637B1">
      <w:pPr>
        <w:jc w:val="both"/>
        <w:rPr>
          <w:color w:val="262626" w:themeColor="text1" w:themeTint="D9"/>
        </w:rPr>
      </w:pPr>
      <w:r>
        <w:rPr>
          <w:noProof/>
          <w:color w:val="262626" w:themeColor="text1" w:themeTint="D9"/>
        </w:rPr>
        <mc:AlternateContent>
          <mc:Choice Requires="wpc">
            <w:drawing>
              <wp:inline distT="0" distB="0" distL="0" distR="0" wp14:anchorId="0C211E9E" wp14:editId="6DA059FA">
                <wp:extent cx="5702300" cy="7518400"/>
                <wp:effectExtent l="0" t="0" r="0" b="0"/>
                <wp:docPr id="99" name="Područje crtanja 9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4" name="Rectangle 101"/>
                        <wps:cNvSpPr>
                          <a:spLocks noChangeArrowheads="1"/>
                        </wps:cNvSpPr>
                        <wps:spPr bwMode="auto">
                          <a:xfrm>
                            <a:off x="126718" y="124356"/>
                            <a:ext cx="679524" cy="7242757"/>
                          </a:xfrm>
                          <a:prstGeom prst="rect">
                            <a:avLst/>
                          </a:prstGeom>
                          <a:solidFill>
                            <a:schemeClr val="bg1">
                              <a:lumMod val="95000"/>
                              <a:lumOff val="0"/>
                            </a:schemeClr>
                          </a:solidFill>
                          <a:ln w="9525">
                            <a:solidFill>
                              <a:schemeClr val="bg1">
                                <a:lumMod val="85000"/>
                                <a:lumOff val="0"/>
                              </a:schemeClr>
                            </a:solidFill>
                            <a:miter lim="800000"/>
                            <a:headEnd/>
                            <a:tailEnd/>
                          </a:ln>
                          <a:effectLst>
                            <a:outerShdw dist="35921" dir="2700000" algn="ctr" rotWithShape="0">
                              <a:schemeClr val="bg1">
                                <a:lumMod val="65000"/>
                                <a:lumOff val="0"/>
                                <a:alpha val="50000"/>
                              </a:schemeClr>
                            </a:outerShdw>
                          </a:effectLst>
                        </wps:spPr>
                        <wps:txbx>
                          <w:txbxContent>
                            <w:p w:rsidR="006637B1" w:rsidRDefault="006637B1" w:rsidP="006637B1">
                              <w:r>
                                <w:tab/>
                              </w:r>
                              <w:r>
                                <w:tab/>
                              </w:r>
                              <w:r w:rsidRPr="00D40E1E">
                                <w:rPr>
                                  <w:rFonts w:ascii="Arial Narrow" w:hAnsi="Arial Narrow"/>
                                  <w:sz w:val="32"/>
                                  <w:szCs w:val="32"/>
                                </w:rPr>
                                <w:t>Ime</w:t>
                              </w:r>
                              <w:r w:rsidRPr="00D45036">
                                <w:rPr>
                                  <w:rFonts w:ascii="Arial Narrow" w:hAnsi="Arial Narrow"/>
                                  <w:sz w:val="32"/>
                                  <w:szCs w:val="32"/>
                                </w:rPr>
                                <w:t xml:space="preserve"> i </w:t>
                              </w:r>
                              <w:r w:rsidR="00B127AA">
                                <w:rPr>
                                  <w:rFonts w:ascii="Arial Narrow" w:hAnsi="Arial Narrow"/>
                                  <w:sz w:val="32"/>
                                  <w:szCs w:val="32"/>
                                </w:rPr>
                                <w:t>P</w:t>
                              </w:r>
                              <w:r w:rsidRPr="00D45036">
                                <w:rPr>
                                  <w:rFonts w:ascii="Arial Narrow" w:hAnsi="Arial Narrow"/>
                                  <w:sz w:val="32"/>
                                  <w:szCs w:val="32"/>
                                </w:rPr>
                                <w:t>rezime autora</w:t>
                              </w:r>
                              <w:r>
                                <w:rPr>
                                  <w:rFonts w:ascii="Arial Narrow" w:hAnsi="Arial Narrow"/>
                                  <w:sz w:val="32"/>
                                  <w:szCs w:val="32"/>
                                </w:rPr>
                                <w:tab/>
                              </w:r>
                              <w:r>
                                <w:rPr>
                                  <w:rFonts w:ascii="Arial Narrow" w:hAnsi="Arial Narrow"/>
                                  <w:sz w:val="32"/>
                                  <w:szCs w:val="32"/>
                                </w:rPr>
                                <w:tab/>
                              </w:r>
                              <w:r>
                                <w:rPr>
                                  <w:rFonts w:ascii="Arial Narrow" w:hAnsi="Arial Narrow"/>
                                  <w:sz w:val="32"/>
                                  <w:szCs w:val="32"/>
                                </w:rPr>
                                <w:tab/>
                              </w:r>
                              <w:r w:rsidR="00B127AA">
                                <w:rPr>
                                  <w:rFonts w:ascii="Arial Narrow" w:hAnsi="Arial Narrow"/>
                                  <w:sz w:val="32"/>
                                  <w:szCs w:val="32"/>
                                </w:rPr>
                                <w:t>Naslov</w:t>
                              </w:r>
                              <w:r>
                                <w:tab/>
                              </w:r>
                              <w:r>
                                <w:tab/>
                              </w:r>
                              <w:r>
                                <w:tab/>
                              </w:r>
                              <w:r w:rsidR="00B127AA">
                                <w:rPr>
                                  <w:rFonts w:ascii="Arial Narrow" w:hAnsi="Arial Narrow"/>
                                  <w:sz w:val="32"/>
                                  <w:szCs w:val="32"/>
                                </w:rPr>
                                <w:t>Godina (s točkom)</w:t>
                              </w:r>
                            </w:p>
                          </w:txbxContent>
                        </wps:txbx>
                        <wps:bodyPr rot="0" vert="vert270" wrap="square" lIns="91440" tIns="45720" rIns="91440" bIns="45720" anchor="ctr" anchorCtr="0" upright="1">
                          <a:noAutofit/>
                        </wps:bodyPr>
                      </wps:wsp>
                      <wps:wsp>
                        <wps:cNvPr id="15" name="Rectangle 102"/>
                        <wps:cNvSpPr>
                          <a:spLocks noChangeArrowheads="1"/>
                        </wps:cNvSpPr>
                        <wps:spPr bwMode="auto">
                          <a:xfrm>
                            <a:off x="890984" y="124356"/>
                            <a:ext cx="4677470" cy="7242757"/>
                          </a:xfrm>
                          <a:prstGeom prst="rect">
                            <a:avLst/>
                          </a:prstGeom>
                          <a:solidFill>
                            <a:srgbClr val="FFFFFF"/>
                          </a:solidFill>
                          <a:ln w="9525">
                            <a:solidFill>
                              <a:schemeClr val="bg1">
                                <a:lumMod val="85000"/>
                                <a:lumOff val="0"/>
                              </a:schemeClr>
                            </a:solidFill>
                            <a:miter lim="800000"/>
                            <a:headEnd/>
                            <a:tailEnd/>
                          </a:ln>
                          <a:effectLst>
                            <a:outerShdw dist="35921" dir="2700000" algn="ctr" rotWithShape="0">
                              <a:schemeClr val="bg1">
                                <a:lumMod val="65000"/>
                                <a:lumOff val="0"/>
                                <a:alpha val="50000"/>
                              </a:schemeClr>
                            </a:outerShdw>
                          </a:effectLst>
                        </wps:spPr>
                        <wps:txbx>
                          <w:txbxContent>
                            <w:p w:rsidR="006637B1" w:rsidRDefault="006637B1" w:rsidP="006637B1">
                              <w:pPr>
                                <w:jc w:val="center"/>
                                <w:rPr>
                                  <w:color w:val="262626" w:themeColor="text1" w:themeTint="D9"/>
                                </w:rPr>
                              </w:pPr>
                              <w:r w:rsidRPr="001D0B70">
                                <w:rPr>
                                  <w:color w:val="262626" w:themeColor="text1" w:themeTint="D9"/>
                                </w:rPr>
                                <w:t>gornja margina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donja margina 3 cm</w:t>
                              </w:r>
                            </w:p>
                          </w:txbxContent>
                        </wps:txbx>
                        <wps:bodyPr rot="0" vert="horz" wrap="square" lIns="91440" tIns="45720" rIns="91440" bIns="45720" anchor="t" anchorCtr="0" upright="1">
                          <a:noAutofit/>
                        </wps:bodyPr>
                      </wps:wsp>
                      <wps:wsp>
                        <wps:cNvPr id="16" name="Text Box 103"/>
                        <wps:cNvSpPr txBox="1">
                          <a:spLocks noChangeArrowheads="1"/>
                        </wps:cNvSpPr>
                        <wps:spPr bwMode="auto">
                          <a:xfrm>
                            <a:off x="1248962" y="382573"/>
                            <a:ext cx="3955971" cy="6721570"/>
                          </a:xfrm>
                          <a:prstGeom prst="rect">
                            <a:avLst/>
                          </a:prstGeom>
                          <a:solidFill>
                            <a:srgbClr val="FFFFFF"/>
                          </a:solidFill>
                          <a:ln w="9525">
                            <a:solidFill>
                              <a:schemeClr val="bg1">
                                <a:lumMod val="50000"/>
                                <a:lumOff val="0"/>
                              </a:schemeClr>
                            </a:solidFill>
                            <a:prstDash val="dash"/>
                            <a:miter lim="800000"/>
                            <a:headEnd/>
                            <a:tailEnd/>
                          </a:ln>
                        </wps:spPr>
                        <wps:txbx>
                          <w:txbxContent>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SVEUČILIŠTE SJEVER</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NOSITELJ/NOSITELJI STUDIJA</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p w:rsidR="00E3563D" w:rsidRPr="00790636" w:rsidRDefault="00E3563D" w:rsidP="006637B1">
                              <w:pPr>
                                <w:jc w:val="center"/>
                                <w:rPr>
                                  <w:rFonts w:ascii="Arial" w:hAnsi="Arial" w:cs="Arial"/>
                                  <w:color w:val="262626" w:themeColor="text1" w:themeTint="D9"/>
                                  <w:sz w:val="32"/>
                                  <w:szCs w:val="32"/>
                                  <w:lang w:val="fr-FR"/>
                                </w:rPr>
                              </w:pPr>
                            </w:p>
                            <w:p w:rsidR="006637B1" w:rsidRDefault="006637B1" w:rsidP="006637B1">
                              <w:pPr>
                                <w:jc w:val="center"/>
                                <w:rPr>
                                  <w:rFonts w:ascii="Arial" w:hAnsi="Arial" w:cs="Arial"/>
                                  <w:color w:val="262626" w:themeColor="text1" w:themeTint="D9"/>
                                  <w:sz w:val="32"/>
                                  <w:szCs w:val="32"/>
                                </w:rPr>
                              </w:pPr>
                              <w:r w:rsidRPr="005A6905">
                                <w:rPr>
                                  <w:rFonts w:ascii="UniN Reg" w:hAnsi="UniN Reg"/>
                                  <w:i/>
                                  <w:noProof/>
                                  <w:sz w:val="13"/>
                                </w:rPr>
                                <w:drawing>
                                  <wp:inline distT="0" distB="0" distL="0" distR="0" wp14:anchorId="396C74E1" wp14:editId="10CCAE16">
                                    <wp:extent cx="971550" cy="1362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a:extLst>
                                                <a:ext uri="{28A0092B-C50C-407E-A947-70E740481C1C}">
                                                  <a14:useLocalDpi xmlns:a14="http://schemas.microsoft.com/office/drawing/2010/main" val="0"/>
                                                </a:ext>
                                              </a:extLst>
                                            </a:blip>
                                            <a:stretch>
                                              <a:fillRect/>
                                            </a:stretch>
                                          </pic:blipFill>
                                          <pic:spPr>
                                            <a:xfrm>
                                              <a:off x="0" y="0"/>
                                              <a:ext cx="971550" cy="1362075"/>
                                            </a:xfrm>
                                            <a:prstGeom prst="rect">
                                              <a:avLst/>
                                            </a:prstGeom>
                                          </pic:spPr>
                                        </pic:pic>
                                      </a:graphicData>
                                    </a:graphic>
                                  </wp:inline>
                                </w:drawing>
                              </w:r>
                            </w:p>
                            <w:p w:rsidR="006637B1" w:rsidRPr="001D0B70" w:rsidRDefault="006637B1" w:rsidP="006637B1">
                              <w:pPr>
                                <w:jc w:val="center"/>
                                <w:rPr>
                                  <w:rFonts w:ascii="Arial" w:hAnsi="Arial" w:cs="Arial"/>
                                  <w:color w:val="262626" w:themeColor="text1" w:themeTint="D9"/>
                                  <w:sz w:val="32"/>
                                  <w:szCs w:val="32"/>
                                </w:rPr>
                              </w:pPr>
                            </w:p>
                            <w:p w:rsidR="006637B1" w:rsidRPr="003205A5" w:rsidRDefault="006637B1" w:rsidP="006637B1">
                              <w:pPr>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Ime i prezime</w:t>
                              </w: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Pr="001D0B70" w:rsidRDefault="006637B1" w:rsidP="006637B1">
                              <w:pPr>
                                <w:jc w:val="center"/>
                                <w:rPr>
                                  <w:rFonts w:ascii="Arial" w:hAnsi="Arial"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NASLOV RADA</w:t>
                              </w: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font: Arial 22, bold)</w:t>
                              </w:r>
                            </w:p>
                            <w:p w:rsidR="006637B1" w:rsidRDefault="006637B1" w:rsidP="006637B1">
                              <w:pPr>
                                <w:tabs>
                                  <w:tab w:val="left" w:pos="0"/>
                                  <w:tab w:val="left" w:pos="1365"/>
                                </w:tabs>
                                <w:jc w:val="center"/>
                                <w:rPr>
                                  <w:rFonts w:ascii="Arial Narrow" w:hAnsi="Arial Narrow"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DOKTORSKI RAD</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font: Arial 16)</w:t>
                              </w:r>
                            </w:p>
                            <w:p w:rsidR="006637B1" w:rsidRPr="001D0B70" w:rsidRDefault="006637B1" w:rsidP="006637B1">
                              <w:pPr>
                                <w:rPr>
                                  <w:rFonts w:ascii="Arial Narrow" w:hAnsi="Arial Narrow" w:cs="Arial"/>
                                  <w:color w:val="262626" w:themeColor="text1" w:themeTint="D9"/>
                                  <w:sz w:val="32"/>
                                  <w:szCs w:val="32"/>
                                </w:rPr>
                              </w:pPr>
                            </w:p>
                            <w:p w:rsidR="006637B1"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Koprivnica</w:t>
                              </w:r>
                              <w:r w:rsidRPr="003205A5">
                                <w:rPr>
                                  <w:rFonts w:ascii="Arial" w:hAnsi="Arial" w:cs="Arial"/>
                                  <w:color w:val="262626" w:themeColor="text1" w:themeTint="D9"/>
                                  <w:sz w:val="32"/>
                                  <w:szCs w:val="32"/>
                                </w:rPr>
                                <w:t>, godina</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txbxContent>
                        </wps:txbx>
                        <wps:bodyPr rot="0" vert="horz" wrap="square" lIns="91440" tIns="45720" rIns="91440" bIns="45720" anchor="t" anchorCtr="0" upright="1">
                          <a:noAutofit/>
                        </wps:bodyPr>
                      </wps:wsp>
                      <wps:wsp>
                        <wps:cNvPr id="17" name="Text Box 104"/>
                        <wps:cNvSpPr txBox="1">
                          <a:spLocks noChangeArrowheads="1"/>
                        </wps:cNvSpPr>
                        <wps:spPr bwMode="auto">
                          <a:xfrm>
                            <a:off x="937712" y="3378211"/>
                            <a:ext cx="311251" cy="6225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sidRPr="005D40FA">
                                <w:rPr>
                                  <w:color w:val="262626" w:themeColor="text1" w:themeTint="D9"/>
                                </w:rPr>
                                <w:t>rub 3 cm</w:t>
                              </w:r>
                            </w:p>
                          </w:txbxContent>
                        </wps:txbx>
                        <wps:bodyPr rot="0" vert="vert270" wrap="square" lIns="91440" tIns="45720" rIns="91440" bIns="45720" anchor="t" anchorCtr="0" upright="1">
                          <a:noAutofit/>
                        </wps:bodyPr>
                      </wps:wsp>
                      <wps:wsp>
                        <wps:cNvPr id="18" name="Text Box 105"/>
                        <wps:cNvSpPr txBox="1">
                          <a:spLocks noChangeArrowheads="1"/>
                        </wps:cNvSpPr>
                        <wps:spPr bwMode="auto">
                          <a:xfrm>
                            <a:off x="5270668" y="3470884"/>
                            <a:ext cx="350850" cy="5948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sidRPr="005D40FA">
                                <w:rPr>
                                  <w:color w:val="262626" w:themeColor="text1" w:themeTint="D9"/>
                                </w:rPr>
                                <w:t xml:space="preserve">rub </w:t>
                              </w:r>
                              <w:r>
                                <w:rPr>
                                  <w:color w:val="262626" w:themeColor="text1" w:themeTint="D9"/>
                                </w:rPr>
                                <w:t>3</w:t>
                              </w:r>
                              <w:r w:rsidRPr="005D40FA">
                                <w:rPr>
                                  <w:color w:val="262626" w:themeColor="text1" w:themeTint="D9"/>
                                </w:rPr>
                                <w:t xml:space="preserve"> cm</w:t>
                              </w:r>
                            </w:p>
                          </w:txbxContent>
                        </wps:txbx>
                        <wps:bodyPr rot="0" vert="vert270" wrap="square" lIns="91440" tIns="45720" rIns="91440" bIns="45720" anchor="t" anchorCtr="0" upright="1">
                          <a:noAutofit/>
                        </wps:bodyPr>
                      </wps:wsp>
                    </wpc:wpc>
                  </a:graphicData>
                </a:graphic>
              </wp:inline>
            </w:drawing>
          </mc:Choice>
          <mc:Fallback>
            <w:pict>
              <v:group w14:anchorId="0C211E9E" id="Područje crtanja 99" o:spid="_x0000_s1026" editas="canvas" style="width:449pt;height:592pt;mso-position-horizontal-relative:char;mso-position-vertical-relative:line" coordsize="57023,7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023;height:75184;visibility:visible;mso-wrap-style:square">
                  <v:fill o:detectmouseclick="t"/>
                  <v:path o:connecttype="none"/>
                </v:shape>
                <v:rect id="Rectangle 101" o:spid="_x0000_s1028" style="position:absolute;left:1267;top:1243;width:6795;height:72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" fillcolor="#f2f2f2 [3052]" strokecolor="#d8d8d8 [2732]">
                  <v:shadow on="t" color="#a5a5a5 [2092]" opacity=".5"/>
                  <v:textbox style="layout-flow:vertical;mso-layout-flow-alt:bottom-to-top">
                    <w:txbxContent>
                      <w:p w:rsidR="006637B1" w:rsidRDefault="006637B1" w:rsidP="006637B1">
                        <w:r>
                          <w:tab/>
                        </w:r>
                        <w:r>
                          <w:tab/>
                        </w:r>
                        <w:r w:rsidRPr="00D40E1E">
                          <w:rPr>
                            <w:rFonts w:ascii="Arial Narrow" w:hAnsi="Arial Narrow"/>
                            <w:sz w:val="32"/>
                            <w:szCs w:val="32"/>
                          </w:rPr>
                          <w:t>Ime</w:t>
                        </w:r>
                        <w:r w:rsidRPr="00D45036">
                          <w:rPr>
                            <w:rFonts w:ascii="Arial Narrow" w:hAnsi="Arial Narrow"/>
                            <w:sz w:val="32"/>
                            <w:szCs w:val="32"/>
                          </w:rPr>
                          <w:t xml:space="preserve"> i </w:t>
                        </w:r>
                        <w:r w:rsidR="00B127AA">
                          <w:rPr>
                            <w:rFonts w:ascii="Arial Narrow" w:hAnsi="Arial Narrow"/>
                            <w:sz w:val="32"/>
                            <w:szCs w:val="32"/>
                          </w:rPr>
                          <w:t>P</w:t>
                        </w:r>
                        <w:r w:rsidRPr="00D45036">
                          <w:rPr>
                            <w:rFonts w:ascii="Arial Narrow" w:hAnsi="Arial Narrow"/>
                            <w:sz w:val="32"/>
                            <w:szCs w:val="32"/>
                          </w:rPr>
                          <w:t>rezime autora</w:t>
                        </w:r>
                        <w:r>
                          <w:rPr>
                            <w:rFonts w:ascii="Arial Narrow" w:hAnsi="Arial Narrow"/>
                            <w:sz w:val="32"/>
                            <w:szCs w:val="32"/>
                          </w:rPr>
                          <w:tab/>
                        </w:r>
                        <w:r>
                          <w:rPr>
                            <w:rFonts w:ascii="Arial Narrow" w:hAnsi="Arial Narrow"/>
                            <w:sz w:val="32"/>
                            <w:szCs w:val="32"/>
                          </w:rPr>
                          <w:tab/>
                        </w:r>
                        <w:r>
                          <w:rPr>
                            <w:rFonts w:ascii="Arial Narrow" w:hAnsi="Arial Narrow"/>
                            <w:sz w:val="32"/>
                            <w:szCs w:val="32"/>
                          </w:rPr>
                          <w:tab/>
                        </w:r>
                        <w:r w:rsidR="00B127AA">
                          <w:rPr>
                            <w:rFonts w:ascii="Arial Narrow" w:hAnsi="Arial Narrow"/>
                            <w:sz w:val="32"/>
                            <w:szCs w:val="32"/>
                          </w:rPr>
                          <w:t>Naslov</w:t>
                        </w:r>
                        <w:r>
                          <w:tab/>
                        </w:r>
                        <w:r>
                          <w:tab/>
                        </w:r>
                        <w:r>
                          <w:tab/>
                        </w:r>
                        <w:r w:rsidR="00B127AA">
                          <w:rPr>
                            <w:rFonts w:ascii="Arial Narrow" w:hAnsi="Arial Narrow"/>
                            <w:sz w:val="32"/>
                            <w:szCs w:val="32"/>
                          </w:rPr>
                          <w:t>Godina (s točkom)</w:t>
                        </w:r>
                      </w:p>
                    </w:txbxContent>
                  </v:textbox>
                </v:rect>
                <v:rect id="Rectangle 102" o:spid="_x0000_s1029" style="position:absolute;left:8909;top:1243;width:46775;height:7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" strokecolor="#d8d8d8 [2732]">
                  <v:shadow on="t" color="#a5a5a5 [2092]" opacity=".5"/>
                  <v:textbox>
                    <w:txbxContent>
                      <w:p w:rsidR="006637B1" w:rsidRDefault="006637B1" w:rsidP="006637B1">
                        <w:pPr>
                          <w:jc w:val="center"/>
                          <w:rPr>
                            <w:color w:val="262626" w:themeColor="text1" w:themeTint="D9"/>
                          </w:rPr>
                        </w:pPr>
                        <w:r w:rsidRPr="001D0B70">
                          <w:rPr>
                            <w:color w:val="262626" w:themeColor="text1" w:themeTint="D9"/>
                          </w:rPr>
                          <w:t>gornja margina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donja margina 3 cm</w:t>
                        </w:r>
                      </w:p>
                    </w:txbxContent>
                  </v:textbox>
                </v:rect>
                <v:shapetype id="_x0000_t202" coordsize="21600,21600" o:spt="202" path="m,l,21600r21600,l21600,xe">
                  <v:stroke joinstyle="miter"/>
                  <v:path gradientshapeok="t" o:connecttype="rect"/>
                </v:shapetype>
                <v:shape id="Text Box 103" o:spid="_x0000_s1030" type="#_x0000_t202" style="position:absolute;left:12489;top:3825;width:39560;height:6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" strokecolor="#7f7f7f [1612]">
                  <v:stroke dashstyle="dash"/>
                  <v:textbox>
                    <w:txbxContent>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SVEUČILIŠTE SJEVER</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NOSITELJ/NOSITELJI STUDIJA</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p w:rsidR="00E3563D" w:rsidRPr="00790636" w:rsidRDefault="00E3563D" w:rsidP="006637B1">
                        <w:pPr>
                          <w:jc w:val="center"/>
                          <w:rPr>
                            <w:rFonts w:ascii="Arial" w:hAnsi="Arial" w:cs="Arial"/>
                            <w:color w:val="262626" w:themeColor="text1" w:themeTint="D9"/>
                            <w:sz w:val="32"/>
                            <w:szCs w:val="32"/>
                            <w:lang w:val="fr-FR"/>
                          </w:rPr>
                        </w:pPr>
                      </w:p>
                      <w:p w:rsidR="006637B1" w:rsidRDefault="006637B1" w:rsidP="006637B1">
                        <w:pPr>
                          <w:jc w:val="center"/>
                          <w:rPr>
                            <w:rFonts w:ascii="Arial" w:hAnsi="Arial" w:cs="Arial"/>
                            <w:color w:val="262626" w:themeColor="text1" w:themeTint="D9"/>
                            <w:sz w:val="32"/>
                            <w:szCs w:val="32"/>
                          </w:rPr>
                        </w:pPr>
                        <w:r w:rsidRPr="005A6905">
                          <w:rPr>
                            <w:rFonts w:ascii="UniN Reg" w:hAnsi="UniN Reg"/>
                            <w:i/>
                            <w:noProof/>
                            <w:sz w:val="13"/>
                          </w:rPr>
                          <w:drawing>
                            <wp:inline distT="0" distB="0" distL="0" distR="0" wp14:anchorId="396C74E1" wp14:editId="10CCAE16">
                              <wp:extent cx="971550" cy="1362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a:extLst>
                                          <a:ext uri="{28A0092B-C50C-407E-A947-70E740481C1C}">
                                            <a14:useLocalDpi xmlns:a14="http://schemas.microsoft.com/office/drawing/2010/main" val="0"/>
                                          </a:ext>
                                        </a:extLst>
                                      </a:blip>
                                      <a:stretch>
                                        <a:fillRect/>
                                      </a:stretch>
                                    </pic:blipFill>
                                    <pic:spPr>
                                      <a:xfrm>
                                        <a:off x="0" y="0"/>
                                        <a:ext cx="971550" cy="1362075"/>
                                      </a:xfrm>
                                      <a:prstGeom prst="rect">
                                        <a:avLst/>
                                      </a:prstGeom>
                                    </pic:spPr>
                                  </pic:pic>
                                </a:graphicData>
                              </a:graphic>
                            </wp:inline>
                          </w:drawing>
                        </w:r>
                      </w:p>
                      <w:p w:rsidR="006637B1" w:rsidRPr="001D0B70" w:rsidRDefault="006637B1" w:rsidP="006637B1">
                        <w:pPr>
                          <w:jc w:val="center"/>
                          <w:rPr>
                            <w:rFonts w:ascii="Arial" w:hAnsi="Arial" w:cs="Arial"/>
                            <w:color w:val="262626" w:themeColor="text1" w:themeTint="D9"/>
                            <w:sz w:val="32"/>
                            <w:szCs w:val="32"/>
                          </w:rPr>
                        </w:pPr>
                      </w:p>
                      <w:p w:rsidR="006637B1" w:rsidRPr="003205A5" w:rsidRDefault="006637B1" w:rsidP="006637B1">
                        <w:pPr>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Ime i prezime</w:t>
                        </w: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Pr="001D0B70" w:rsidRDefault="006637B1" w:rsidP="006637B1">
                        <w:pPr>
                          <w:jc w:val="center"/>
                          <w:rPr>
                            <w:rFonts w:ascii="Arial" w:hAnsi="Arial"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NASLOV RADA</w:t>
                        </w: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font: Arial 22, bold)</w:t>
                        </w:r>
                      </w:p>
                      <w:p w:rsidR="006637B1" w:rsidRDefault="006637B1" w:rsidP="006637B1">
                        <w:pPr>
                          <w:tabs>
                            <w:tab w:val="left" w:pos="0"/>
                            <w:tab w:val="left" w:pos="1365"/>
                          </w:tabs>
                          <w:jc w:val="center"/>
                          <w:rPr>
                            <w:rFonts w:ascii="Arial Narrow" w:hAnsi="Arial Narrow"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DOKTORSKI RAD</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font: Arial 16)</w:t>
                        </w:r>
                      </w:p>
                      <w:p w:rsidR="006637B1" w:rsidRPr="001D0B70" w:rsidRDefault="006637B1" w:rsidP="006637B1">
                        <w:pPr>
                          <w:rPr>
                            <w:rFonts w:ascii="Arial Narrow" w:hAnsi="Arial Narrow" w:cs="Arial"/>
                            <w:color w:val="262626" w:themeColor="text1" w:themeTint="D9"/>
                            <w:sz w:val="32"/>
                            <w:szCs w:val="32"/>
                          </w:rPr>
                        </w:pPr>
                      </w:p>
                      <w:p w:rsidR="006637B1"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Koprivnica</w:t>
                        </w:r>
                        <w:r w:rsidRPr="003205A5">
                          <w:rPr>
                            <w:rFonts w:ascii="Arial" w:hAnsi="Arial" w:cs="Arial"/>
                            <w:color w:val="262626" w:themeColor="text1" w:themeTint="D9"/>
                            <w:sz w:val="32"/>
                            <w:szCs w:val="32"/>
                          </w:rPr>
                          <w:t>, godina</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txbxContent>
                  </v:textbox>
                </v:shape>
                <v:shape id="Text Box 104" o:spid="_x0000_s1031" type="#_x0000_t202" style="position:absolute;left:9377;top:33782;width:3112;height:6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" stroked="f">
                  <v:textbox style="layout-flow:vertical;mso-layout-flow-alt:bottom-to-top">
                    <w:txbxContent>
                      <w:p w:rsidR="006637B1" w:rsidRPr="005D40FA" w:rsidRDefault="006637B1" w:rsidP="006637B1">
                        <w:pPr>
                          <w:rPr>
                            <w:color w:val="262626" w:themeColor="text1" w:themeTint="D9"/>
                          </w:rPr>
                        </w:pPr>
                        <w:r w:rsidRPr="005D40FA">
                          <w:rPr>
                            <w:color w:val="262626" w:themeColor="text1" w:themeTint="D9"/>
                          </w:rPr>
                          <w:t>rub 3 cm</w:t>
                        </w:r>
                      </w:p>
                    </w:txbxContent>
                  </v:textbox>
                </v:shape>
                <v:shape id="Text Box 105" o:spid="_x0000_s1032" type="#_x0000_t202" style="position:absolute;left:52706;top:34708;width:3509;height:5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" stroked="f">
                  <v:fill opacity="0"/>
                  <v:textbox style="layout-flow:vertical;mso-layout-flow-alt:bottom-to-top">
                    <w:txbxContent>
                      <w:p w:rsidR="006637B1" w:rsidRPr="005D40FA" w:rsidRDefault="006637B1" w:rsidP="006637B1">
                        <w:pPr>
                          <w:rPr>
                            <w:color w:val="262626" w:themeColor="text1" w:themeTint="D9"/>
                          </w:rPr>
                        </w:pPr>
                        <w:r w:rsidRPr="005D40FA">
                          <w:rPr>
                            <w:color w:val="262626" w:themeColor="text1" w:themeTint="D9"/>
                          </w:rPr>
                          <w:t xml:space="preserve">rub </w:t>
                        </w:r>
                        <w:r>
                          <w:rPr>
                            <w:color w:val="262626" w:themeColor="text1" w:themeTint="D9"/>
                          </w:rPr>
                          <w:t>3</w:t>
                        </w:r>
                        <w:r w:rsidRPr="005D40FA">
                          <w:rPr>
                            <w:color w:val="262626" w:themeColor="text1" w:themeTint="D9"/>
                          </w:rPr>
                          <w:t xml:space="preserve"> cm</w:t>
                        </w:r>
                      </w:p>
                    </w:txbxContent>
                  </v:textbox>
                </v:shape>
                <w10:anchorlock/>
              </v:group>
            </w:pict>
          </mc:Fallback>
        </mc:AlternateContent>
      </w: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9E277C" w:rsidRDefault="009E277C" w:rsidP="006637B1">
      <w:pPr>
        <w:jc w:val="center"/>
        <w:rPr>
          <w:color w:val="262626" w:themeColor="text1" w:themeTint="D9"/>
        </w:rPr>
      </w:pPr>
    </w:p>
    <w:p w:rsidR="00B127AA" w:rsidRDefault="00B127AA">
      <w:pPr>
        <w:rPr>
          <w:color w:val="262626" w:themeColor="text1" w:themeTint="D9"/>
        </w:rPr>
      </w:pPr>
      <w:bookmarkStart w:id="1" w:name="_Hlk6340462"/>
      <w:r>
        <w:rPr>
          <w:color w:val="262626" w:themeColor="text1" w:themeTint="D9"/>
        </w:rPr>
        <w:br w:type="page"/>
      </w:r>
    </w:p>
    <w:p w:rsidR="006637B1" w:rsidRDefault="006637B1" w:rsidP="006637B1">
      <w:pPr>
        <w:jc w:val="center"/>
        <w:rPr>
          <w:color w:val="262626" w:themeColor="text1" w:themeTint="D9"/>
        </w:rPr>
      </w:pPr>
      <w:r>
        <w:rPr>
          <w:color w:val="262626" w:themeColor="text1" w:themeTint="D9"/>
        </w:rPr>
        <w:lastRenderedPageBreak/>
        <w:t>Drugi</w:t>
      </w:r>
      <w:r w:rsidRPr="00576A8F">
        <w:rPr>
          <w:color w:val="262626" w:themeColor="text1" w:themeTint="D9"/>
        </w:rPr>
        <w:t xml:space="preserve"> list – </w:t>
      </w:r>
      <w:r>
        <w:rPr>
          <w:color w:val="262626" w:themeColor="text1" w:themeTint="D9"/>
        </w:rPr>
        <w:t>prva pisana stranica unutra</w:t>
      </w:r>
      <w:r w:rsidRPr="00576A8F">
        <w:rPr>
          <w:color w:val="262626" w:themeColor="text1" w:themeTint="D9"/>
        </w:rPr>
        <w:t xml:space="preserve"> (sadržaj i jezik isti kao na koricama,</w:t>
      </w:r>
      <w:r>
        <w:rPr>
          <w:color w:val="262626" w:themeColor="text1" w:themeTint="D9"/>
        </w:rPr>
        <w:t xml:space="preserve"> </w:t>
      </w:r>
      <w:r w:rsidRPr="00576A8F">
        <w:rPr>
          <w:color w:val="262626" w:themeColor="text1" w:themeTint="D9"/>
        </w:rPr>
        <w:t>uključujući i popis mentora):</w:t>
      </w:r>
      <w:r>
        <w:rPr>
          <w:noProof/>
          <w:color w:val="262626" w:themeColor="text1" w:themeTint="D9"/>
        </w:rPr>
        <mc:AlternateContent>
          <mc:Choice Requires="wpc">
            <w:drawing>
              <wp:inline distT="0" distB="0" distL="0" distR="0" wp14:anchorId="3BA8D012" wp14:editId="56430CF1">
                <wp:extent cx="5702300" cy="7518400"/>
                <wp:effectExtent l="3175" t="635" r="0" b="0"/>
                <wp:docPr id="93" name="Područje crtanja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0" name="Rectangle 95"/>
                        <wps:cNvSpPr>
                          <a:spLocks noChangeArrowheads="1"/>
                        </wps:cNvSpPr>
                        <wps:spPr bwMode="auto">
                          <a:xfrm>
                            <a:off x="512415" y="124356"/>
                            <a:ext cx="4677470" cy="7242757"/>
                          </a:xfrm>
                          <a:prstGeom prst="rect">
                            <a:avLst/>
                          </a:prstGeom>
                          <a:solidFill>
                            <a:srgbClr val="FFFFFF"/>
                          </a:solidFill>
                          <a:ln w="9525">
                            <a:solidFill>
                              <a:schemeClr val="bg1">
                                <a:lumMod val="85000"/>
                                <a:lumOff val="0"/>
                              </a:schemeClr>
                            </a:solidFill>
                            <a:miter lim="800000"/>
                            <a:headEnd/>
                            <a:tailEnd/>
                          </a:ln>
                          <a:effectLst>
                            <a:outerShdw dist="35921" dir="2700000" algn="ctr" rotWithShape="0">
                              <a:schemeClr val="bg1">
                                <a:lumMod val="65000"/>
                                <a:lumOff val="0"/>
                                <a:alpha val="50000"/>
                              </a:schemeClr>
                            </a:outerShdw>
                          </a:effectLst>
                        </wps:spPr>
                        <wps:txbx>
                          <w:txbxContent>
                            <w:p w:rsidR="006637B1" w:rsidRDefault="006637B1" w:rsidP="006637B1">
                              <w:pPr>
                                <w:jc w:val="center"/>
                                <w:rPr>
                                  <w:color w:val="262626" w:themeColor="text1" w:themeTint="D9"/>
                                </w:rPr>
                              </w:pPr>
                              <w:r>
                                <w:rPr>
                                  <w:color w:val="262626" w:themeColor="text1" w:themeTint="D9"/>
                                </w:rPr>
                                <w:t>gornja</w:t>
                              </w:r>
                              <w:r w:rsidRPr="001D0B70">
                                <w:rPr>
                                  <w:color w:val="262626" w:themeColor="text1" w:themeTint="D9"/>
                                </w:rPr>
                                <w:t xml:space="preserve"> margin</w:t>
                              </w:r>
                              <w:r>
                                <w:rPr>
                                  <w:color w:val="262626" w:themeColor="text1" w:themeTint="D9"/>
                                </w:rPr>
                                <w:t>a</w:t>
                              </w:r>
                              <w:r w:rsidRPr="001D0B70">
                                <w:rPr>
                                  <w:color w:val="262626" w:themeColor="text1" w:themeTint="D9"/>
                                </w:rPr>
                                <w:t xml:space="preserve">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donja margina 3 cm</w:t>
                              </w:r>
                            </w:p>
                          </w:txbxContent>
                        </wps:txbx>
                        <wps:bodyPr rot="0" vert="horz" wrap="square" lIns="91440" tIns="45720" rIns="91440" bIns="45720" anchor="t" anchorCtr="0" upright="1">
                          <a:noAutofit/>
                        </wps:bodyPr>
                      </wps:wsp>
                      <wps:wsp>
                        <wps:cNvPr id="11" name="Text Box 96"/>
                        <wps:cNvSpPr txBox="1">
                          <a:spLocks noChangeArrowheads="1"/>
                        </wps:cNvSpPr>
                        <wps:spPr bwMode="auto">
                          <a:xfrm>
                            <a:off x="873561" y="382573"/>
                            <a:ext cx="3955971" cy="6721570"/>
                          </a:xfrm>
                          <a:prstGeom prst="rect">
                            <a:avLst/>
                          </a:prstGeom>
                          <a:solidFill>
                            <a:srgbClr val="FFFFFF"/>
                          </a:solidFill>
                          <a:ln w="9525">
                            <a:solidFill>
                              <a:schemeClr val="bg1">
                                <a:lumMod val="50000"/>
                                <a:lumOff val="0"/>
                              </a:schemeClr>
                            </a:solidFill>
                            <a:prstDash val="dash"/>
                            <a:miter lim="800000"/>
                            <a:headEnd/>
                            <a:tailEnd/>
                          </a:ln>
                        </wps:spPr>
                        <wps:txbx>
                          <w:txbxContent>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SVEUČILIŠTE SJEVER</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NOSITELJ/NOSITELJI STUDIJA</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p w:rsidR="006637B1" w:rsidRPr="00790636" w:rsidRDefault="006637B1" w:rsidP="006637B1">
                              <w:pPr>
                                <w:jc w:val="center"/>
                                <w:rPr>
                                  <w:rFonts w:ascii="Arial" w:hAnsi="Arial" w:cs="Arial"/>
                                  <w:color w:val="262626" w:themeColor="text1" w:themeTint="D9"/>
                                  <w:sz w:val="32"/>
                                  <w:szCs w:val="32"/>
                                  <w:lang w:val="fr-FR"/>
                                </w:rPr>
                              </w:pPr>
                            </w:p>
                            <w:p w:rsidR="006637B1" w:rsidRPr="00D70EDA" w:rsidRDefault="006637B1" w:rsidP="006637B1">
                              <w:pPr>
                                <w:jc w:val="center"/>
                                <w:rPr>
                                  <w:rFonts w:ascii="Arial" w:hAnsi="Arial" w:cs="Arial"/>
                                  <w:color w:val="262626" w:themeColor="text1" w:themeTint="D9"/>
                                  <w:sz w:val="20"/>
                                  <w:szCs w:val="20"/>
                                </w:rPr>
                              </w:pPr>
                              <w:r w:rsidRPr="005A6905">
                                <w:rPr>
                                  <w:rFonts w:ascii="UniN Reg" w:hAnsi="UniN Reg"/>
                                  <w:i/>
                                  <w:noProof/>
                                  <w:sz w:val="13"/>
                                </w:rPr>
                                <w:drawing>
                                  <wp:inline distT="0" distB="0" distL="0" distR="0" wp14:anchorId="3C6EFC06" wp14:editId="08C73EC3">
                                    <wp:extent cx="971550" cy="13620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a:extLst>
                                                <a:ext uri="{28A0092B-C50C-407E-A947-70E740481C1C}">
                                                  <a14:useLocalDpi xmlns:a14="http://schemas.microsoft.com/office/drawing/2010/main" val="0"/>
                                                </a:ext>
                                              </a:extLst>
                                            </a:blip>
                                            <a:stretch>
                                              <a:fillRect/>
                                            </a:stretch>
                                          </pic:blipFill>
                                          <pic:spPr>
                                            <a:xfrm>
                                              <a:off x="0" y="0"/>
                                              <a:ext cx="971550" cy="1362075"/>
                                            </a:xfrm>
                                            <a:prstGeom prst="rect">
                                              <a:avLst/>
                                            </a:prstGeom>
                                          </pic:spPr>
                                        </pic:pic>
                                      </a:graphicData>
                                    </a:graphic>
                                  </wp:inline>
                                </w:drawing>
                              </w:r>
                            </w:p>
                            <w:p w:rsidR="006637B1" w:rsidRDefault="006637B1" w:rsidP="006637B1">
                              <w:pPr>
                                <w:jc w:val="center"/>
                                <w:rPr>
                                  <w:rFonts w:ascii="Arial" w:hAnsi="Arial" w:cs="Arial"/>
                                  <w:color w:val="262626" w:themeColor="text1" w:themeTint="D9"/>
                                  <w:sz w:val="20"/>
                                  <w:szCs w:val="20"/>
                                </w:rPr>
                              </w:pP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Ime i prezime</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Default="006637B1" w:rsidP="006637B1">
                              <w:pPr>
                                <w:jc w:val="center"/>
                                <w:rPr>
                                  <w:rFonts w:ascii="Arial" w:hAnsi="Arial" w:cs="Arial"/>
                                  <w:color w:val="262626" w:themeColor="text1" w:themeTint="D9"/>
                                  <w:sz w:val="20"/>
                                  <w:szCs w:val="20"/>
                                </w:rPr>
                              </w:pPr>
                            </w:p>
                            <w:p w:rsidR="006637B1" w:rsidRPr="00D70EDA" w:rsidRDefault="006637B1" w:rsidP="006637B1">
                              <w:pPr>
                                <w:jc w:val="center"/>
                                <w:rPr>
                                  <w:rFonts w:ascii="Arial" w:hAnsi="Arial" w:cs="Arial"/>
                                  <w:color w:val="262626" w:themeColor="text1" w:themeTint="D9"/>
                                  <w:sz w:val="20"/>
                                  <w:szCs w:val="20"/>
                                </w:rPr>
                              </w:pPr>
                            </w:p>
                            <w:p w:rsidR="006637B1" w:rsidRDefault="006637B1" w:rsidP="006637B1">
                              <w:pPr>
                                <w:tabs>
                                  <w:tab w:val="left" w:pos="0"/>
                                  <w:tab w:val="left" w:pos="1365"/>
                                </w:tabs>
                                <w:jc w:val="center"/>
                                <w:rPr>
                                  <w:rFonts w:ascii="Arial" w:hAnsi="Arial" w:cs="Arial"/>
                                  <w:b/>
                                  <w:color w:val="262626" w:themeColor="text1" w:themeTint="D9"/>
                                  <w:sz w:val="44"/>
                                  <w:szCs w:val="44"/>
                                </w:rPr>
                              </w:pPr>
                              <w:r>
                                <w:rPr>
                                  <w:rFonts w:ascii="Arial" w:hAnsi="Arial" w:cs="Arial"/>
                                  <w:b/>
                                  <w:color w:val="262626" w:themeColor="text1" w:themeTint="D9"/>
                                  <w:sz w:val="44"/>
                                  <w:szCs w:val="44"/>
                                </w:rPr>
                                <w:t>NASLOV RADA</w:t>
                              </w:r>
                            </w:p>
                            <w:p w:rsidR="006637B1"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font: Arial 22, bold)</w:t>
                              </w:r>
                            </w:p>
                            <w:p w:rsidR="006637B1" w:rsidRPr="00D70EDA" w:rsidRDefault="006637B1" w:rsidP="006637B1">
                              <w:pPr>
                                <w:tabs>
                                  <w:tab w:val="left" w:pos="0"/>
                                  <w:tab w:val="left" w:pos="1365"/>
                                </w:tabs>
                                <w:jc w:val="center"/>
                                <w:rPr>
                                  <w:rFonts w:ascii="Arial Narrow" w:hAnsi="Arial Narrow" w:cs="Arial"/>
                                  <w:color w:val="262626" w:themeColor="text1" w:themeTint="D9"/>
                                  <w:sz w:val="20"/>
                                  <w:szCs w:val="20"/>
                                </w:rPr>
                              </w:pPr>
                            </w:p>
                            <w:p w:rsidR="006637B1"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DOKTORSKI RAD</w:t>
                              </w:r>
                            </w:p>
                            <w:p w:rsidR="006637B1"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font: Arial 16)</w:t>
                              </w:r>
                            </w:p>
                            <w:p w:rsidR="006637B1" w:rsidRPr="00D70EDA" w:rsidRDefault="006637B1" w:rsidP="006637B1">
                              <w:pPr>
                                <w:tabs>
                                  <w:tab w:val="left" w:pos="0"/>
                                  <w:tab w:val="left" w:pos="1365"/>
                                </w:tabs>
                                <w:jc w:val="center"/>
                                <w:rPr>
                                  <w:rFonts w:ascii="Arial Narrow" w:hAnsi="Arial Narrow" w:cs="Arial"/>
                                  <w:color w:val="262626" w:themeColor="text1" w:themeTint="D9"/>
                                  <w:sz w:val="20"/>
                                  <w:szCs w:val="20"/>
                                </w:rPr>
                              </w:pPr>
                            </w:p>
                            <w:p w:rsidR="006637B1" w:rsidRPr="00D70EDA" w:rsidRDefault="006637B1" w:rsidP="006637B1">
                              <w:pPr>
                                <w:jc w:val="center"/>
                                <w:rPr>
                                  <w:rFonts w:ascii="Arial" w:hAnsi="Arial" w:cs="Arial"/>
                                  <w:color w:val="262626" w:themeColor="text1" w:themeTint="D9"/>
                                  <w:sz w:val="20"/>
                                  <w:szCs w:val="20"/>
                                </w:rPr>
                              </w:pPr>
                            </w:p>
                            <w:p w:rsidR="006637B1" w:rsidRPr="00326AC7" w:rsidRDefault="006637B1" w:rsidP="006637B1">
                              <w:pPr>
                                <w:jc w:val="center"/>
                                <w:rPr>
                                  <w:rFonts w:ascii="Arial" w:hAnsi="Arial" w:cs="Arial"/>
                                  <w:color w:val="262626" w:themeColor="text1" w:themeTint="D9"/>
                                  <w:sz w:val="20"/>
                                  <w:szCs w:val="20"/>
                                </w:rPr>
                              </w:pPr>
                            </w:p>
                            <w:p w:rsidR="006637B1" w:rsidRDefault="006637B1" w:rsidP="006637B1">
                              <w:pPr>
                                <w:jc w:val="center"/>
                                <w:rPr>
                                  <w:rFonts w:ascii="Arial" w:hAnsi="Arial" w:cs="Arial"/>
                                  <w:color w:val="262626" w:themeColor="text1" w:themeTint="D9"/>
                                  <w:sz w:val="32"/>
                                  <w:szCs w:val="32"/>
                                </w:rPr>
                              </w:pPr>
                              <w:r w:rsidRPr="00326AC7">
                                <w:rPr>
                                  <w:rFonts w:ascii="Arial" w:hAnsi="Arial" w:cs="Arial"/>
                                  <w:color w:val="262626" w:themeColor="text1" w:themeTint="D9"/>
                                  <w:sz w:val="32"/>
                                  <w:szCs w:val="32"/>
                                </w:rPr>
                                <w:t>Mentor</w:t>
                              </w:r>
                              <w:r>
                                <w:rPr>
                                  <w:rFonts w:ascii="Arial" w:hAnsi="Arial" w:cs="Arial"/>
                                  <w:color w:val="262626" w:themeColor="text1" w:themeTint="D9"/>
                                  <w:sz w:val="32"/>
                                  <w:szCs w:val="32"/>
                                </w:rPr>
                                <w:t>/mentori: titula, ime i prezime</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Komentor: titula, ime i prezime</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p w:rsidR="006637B1" w:rsidRPr="00790636" w:rsidRDefault="006637B1" w:rsidP="006637B1">
                              <w:pPr>
                                <w:jc w:val="center"/>
                                <w:rPr>
                                  <w:rFonts w:ascii="Arial Narrow" w:hAnsi="Arial Narrow" w:cs="Arial"/>
                                  <w:color w:val="262626" w:themeColor="text1" w:themeTint="D9"/>
                                  <w:sz w:val="20"/>
                                  <w:szCs w:val="20"/>
                                  <w:lang w:val="fr-FR"/>
                                </w:rPr>
                              </w:pPr>
                            </w:p>
                            <w:p w:rsidR="006637B1" w:rsidRPr="00790636" w:rsidRDefault="00B127AA" w:rsidP="006637B1">
                              <w:pPr>
                                <w:tabs>
                                  <w:tab w:val="left" w:pos="0"/>
                                  <w:tab w:val="left" w:pos="1365"/>
                                </w:tabs>
                                <w:jc w:val="center"/>
                                <w:rPr>
                                  <w:rFonts w:ascii="Arial" w:hAnsi="Arial" w:cs="Arial"/>
                                  <w:color w:val="262626" w:themeColor="text1" w:themeTint="D9"/>
                                  <w:sz w:val="32"/>
                                  <w:szCs w:val="32"/>
                                  <w:lang w:val="fr-FR"/>
                                </w:rPr>
                              </w:pPr>
                              <w:r>
                                <w:rPr>
                                  <w:rFonts w:ascii="Arial" w:hAnsi="Arial" w:cs="Arial"/>
                                  <w:color w:val="262626" w:themeColor="text1" w:themeTint="D9"/>
                                  <w:sz w:val="32"/>
                                  <w:szCs w:val="32"/>
                                  <w:lang w:val="fr-FR"/>
                                </w:rPr>
                                <w:t>Koprivnica</w:t>
                              </w:r>
                              <w:r w:rsidR="006637B1" w:rsidRPr="00790636">
                                <w:rPr>
                                  <w:rFonts w:ascii="Arial" w:hAnsi="Arial" w:cs="Arial"/>
                                  <w:color w:val="262626" w:themeColor="text1" w:themeTint="D9"/>
                                  <w:sz w:val="32"/>
                                  <w:szCs w:val="32"/>
                                  <w:lang w:val="fr-FR"/>
                                </w:rPr>
                                <w:t>, godina</w:t>
                              </w:r>
                            </w:p>
                            <w:p w:rsidR="006637B1" w:rsidRPr="00790636" w:rsidRDefault="006637B1" w:rsidP="006637B1">
                              <w:pPr>
                                <w:tabs>
                                  <w:tab w:val="left" w:pos="0"/>
                                  <w:tab w:val="left" w:pos="1365"/>
                                </w:tabs>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txbxContent>
                        </wps:txbx>
                        <wps:bodyPr rot="0" vert="horz" wrap="square" lIns="91440" tIns="45720" rIns="91440" bIns="45720" anchor="t" anchorCtr="0" upright="1">
                          <a:noAutofit/>
                        </wps:bodyPr>
                      </wps:wsp>
                      <wps:wsp>
                        <wps:cNvPr id="12" name="Text Box 97"/>
                        <wps:cNvSpPr txBox="1">
                          <a:spLocks noChangeArrowheads="1"/>
                        </wps:cNvSpPr>
                        <wps:spPr bwMode="auto">
                          <a:xfrm>
                            <a:off x="562310" y="3367122"/>
                            <a:ext cx="311251" cy="7524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3 cm</w:t>
                              </w:r>
                            </w:p>
                          </w:txbxContent>
                        </wps:txbx>
                        <wps:bodyPr rot="0" vert="vert270" wrap="square" lIns="91440" tIns="45720" rIns="91440" bIns="45720" anchor="t" anchorCtr="0" upright="1">
                          <a:noAutofit/>
                        </wps:bodyPr>
                      </wps:wsp>
                      <wps:wsp>
                        <wps:cNvPr id="13" name="Text Box 98"/>
                        <wps:cNvSpPr txBox="1">
                          <a:spLocks noChangeArrowheads="1"/>
                        </wps:cNvSpPr>
                        <wps:spPr bwMode="auto">
                          <a:xfrm>
                            <a:off x="4829531" y="3367122"/>
                            <a:ext cx="351642" cy="79999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w:t>
                              </w:r>
                              <w:r>
                                <w:rPr>
                                  <w:color w:val="262626" w:themeColor="text1" w:themeTint="D9"/>
                                </w:rPr>
                                <w:t>3</w:t>
                              </w:r>
                              <w:r w:rsidRPr="005D40FA">
                                <w:rPr>
                                  <w:color w:val="262626" w:themeColor="text1" w:themeTint="D9"/>
                                </w:rPr>
                                <w:t xml:space="preserve"> cm</w:t>
                              </w:r>
                            </w:p>
                          </w:txbxContent>
                        </wps:txbx>
                        <wps:bodyPr rot="0" vert="vert270" wrap="square" lIns="91440" tIns="45720" rIns="91440" bIns="45720" anchor="t" anchorCtr="0" upright="1">
                          <a:noAutofit/>
                        </wps:bodyPr>
                      </wps:wsp>
                    </wpc:wpc>
                  </a:graphicData>
                </a:graphic>
              </wp:inline>
            </w:drawing>
          </mc:Choice>
          <mc:Fallback>
            <w:pict>
              <v:group w14:anchorId="3BA8D012" id="Područje crtanja 93" o:spid="_x0000_s1033" editas="canvas" style="width:449pt;height:592pt;mso-position-horizontal-relative:char;mso-position-vertical-relative:line" coordsize="57023,7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">
                <v:shape id="_x0000_s1034" type="#_x0000_t75" style="position:absolute;width:57023;height:75184;visibility:visible;mso-wrap-style:square">
                  <v:fill o:detectmouseclick="t"/>
                  <v:path o:connecttype="none"/>
                </v:shape>
                <v:rect id="Rectangle 95" o:spid="_x0000_s1035" style="position:absolute;left:5124;top:1243;width:46774;height:7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" strokecolor="#d8d8d8 [2732]">
                  <v:shadow on="t" color="#a5a5a5 [2092]" opacity=".5"/>
                  <v:textbox>
                    <w:txbxContent>
                      <w:p w:rsidR="006637B1" w:rsidRDefault="006637B1" w:rsidP="006637B1">
                        <w:pPr>
                          <w:jc w:val="center"/>
                          <w:rPr>
                            <w:color w:val="262626" w:themeColor="text1" w:themeTint="D9"/>
                          </w:rPr>
                        </w:pPr>
                        <w:r>
                          <w:rPr>
                            <w:color w:val="262626" w:themeColor="text1" w:themeTint="D9"/>
                          </w:rPr>
                          <w:t>gornja</w:t>
                        </w:r>
                        <w:r w:rsidRPr="001D0B70">
                          <w:rPr>
                            <w:color w:val="262626" w:themeColor="text1" w:themeTint="D9"/>
                          </w:rPr>
                          <w:t xml:space="preserve"> margin</w:t>
                        </w:r>
                        <w:r>
                          <w:rPr>
                            <w:color w:val="262626" w:themeColor="text1" w:themeTint="D9"/>
                          </w:rPr>
                          <w:t>a</w:t>
                        </w:r>
                        <w:r w:rsidRPr="001D0B70">
                          <w:rPr>
                            <w:color w:val="262626" w:themeColor="text1" w:themeTint="D9"/>
                          </w:rPr>
                          <w:t xml:space="preserve">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donja margina 3 cm</w:t>
                        </w:r>
                      </w:p>
                    </w:txbxContent>
                  </v:textbox>
                </v:rect>
                <v:shape id="Text Box 96" o:spid="_x0000_s1036" type="#_x0000_t202" style="position:absolute;left:8735;top:3825;width:39560;height:6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" strokecolor="#7f7f7f [1612]">
                  <v:stroke dashstyle="dash"/>
                  <v:textbox>
                    <w:txbxContent>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SVEUČILIŠTE SJEVER</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NOSITELJ/NOSITELJI STUDIJA</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p w:rsidR="006637B1" w:rsidRPr="00790636" w:rsidRDefault="006637B1" w:rsidP="006637B1">
                        <w:pPr>
                          <w:jc w:val="center"/>
                          <w:rPr>
                            <w:rFonts w:ascii="Arial" w:hAnsi="Arial" w:cs="Arial"/>
                            <w:color w:val="262626" w:themeColor="text1" w:themeTint="D9"/>
                            <w:sz w:val="32"/>
                            <w:szCs w:val="32"/>
                            <w:lang w:val="fr-FR"/>
                          </w:rPr>
                        </w:pPr>
                      </w:p>
                      <w:p w:rsidR="006637B1" w:rsidRPr="00D70EDA" w:rsidRDefault="006637B1" w:rsidP="006637B1">
                        <w:pPr>
                          <w:jc w:val="center"/>
                          <w:rPr>
                            <w:rFonts w:ascii="Arial" w:hAnsi="Arial" w:cs="Arial"/>
                            <w:color w:val="262626" w:themeColor="text1" w:themeTint="D9"/>
                            <w:sz w:val="20"/>
                            <w:szCs w:val="20"/>
                          </w:rPr>
                        </w:pPr>
                        <w:r w:rsidRPr="005A6905">
                          <w:rPr>
                            <w:rFonts w:ascii="UniN Reg" w:hAnsi="UniN Reg"/>
                            <w:i/>
                            <w:noProof/>
                            <w:sz w:val="13"/>
                          </w:rPr>
                          <w:drawing>
                            <wp:inline distT="0" distB="0" distL="0" distR="0" wp14:anchorId="3C6EFC06" wp14:editId="08C73EC3">
                              <wp:extent cx="971550" cy="13620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a:extLst>
                                          <a:ext uri="{28A0092B-C50C-407E-A947-70E740481C1C}">
                                            <a14:useLocalDpi xmlns:a14="http://schemas.microsoft.com/office/drawing/2010/main" val="0"/>
                                          </a:ext>
                                        </a:extLst>
                                      </a:blip>
                                      <a:stretch>
                                        <a:fillRect/>
                                      </a:stretch>
                                    </pic:blipFill>
                                    <pic:spPr>
                                      <a:xfrm>
                                        <a:off x="0" y="0"/>
                                        <a:ext cx="971550" cy="1362075"/>
                                      </a:xfrm>
                                      <a:prstGeom prst="rect">
                                        <a:avLst/>
                                      </a:prstGeom>
                                    </pic:spPr>
                                  </pic:pic>
                                </a:graphicData>
                              </a:graphic>
                            </wp:inline>
                          </w:drawing>
                        </w:r>
                      </w:p>
                      <w:p w:rsidR="006637B1" w:rsidRDefault="006637B1" w:rsidP="006637B1">
                        <w:pPr>
                          <w:jc w:val="center"/>
                          <w:rPr>
                            <w:rFonts w:ascii="Arial" w:hAnsi="Arial" w:cs="Arial"/>
                            <w:color w:val="262626" w:themeColor="text1" w:themeTint="D9"/>
                            <w:sz w:val="20"/>
                            <w:szCs w:val="20"/>
                          </w:rPr>
                        </w:pP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Ime i prezime</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Default="006637B1" w:rsidP="006637B1">
                        <w:pPr>
                          <w:jc w:val="center"/>
                          <w:rPr>
                            <w:rFonts w:ascii="Arial" w:hAnsi="Arial" w:cs="Arial"/>
                            <w:color w:val="262626" w:themeColor="text1" w:themeTint="D9"/>
                            <w:sz w:val="20"/>
                            <w:szCs w:val="20"/>
                          </w:rPr>
                        </w:pPr>
                      </w:p>
                      <w:p w:rsidR="006637B1" w:rsidRPr="00D70EDA" w:rsidRDefault="006637B1" w:rsidP="006637B1">
                        <w:pPr>
                          <w:jc w:val="center"/>
                          <w:rPr>
                            <w:rFonts w:ascii="Arial" w:hAnsi="Arial" w:cs="Arial"/>
                            <w:color w:val="262626" w:themeColor="text1" w:themeTint="D9"/>
                            <w:sz w:val="20"/>
                            <w:szCs w:val="20"/>
                          </w:rPr>
                        </w:pPr>
                      </w:p>
                      <w:p w:rsidR="006637B1" w:rsidRDefault="006637B1" w:rsidP="006637B1">
                        <w:pPr>
                          <w:tabs>
                            <w:tab w:val="left" w:pos="0"/>
                            <w:tab w:val="left" w:pos="1365"/>
                          </w:tabs>
                          <w:jc w:val="center"/>
                          <w:rPr>
                            <w:rFonts w:ascii="Arial" w:hAnsi="Arial" w:cs="Arial"/>
                            <w:b/>
                            <w:color w:val="262626" w:themeColor="text1" w:themeTint="D9"/>
                            <w:sz w:val="44"/>
                            <w:szCs w:val="44"/>
                          </w:rPr>
                        </w:pPr>
                        <w:r>
                          <w:rPr>
                            <w:rFonts w:ascii="Arial" w:hAnsi="Arial" w:cs="Arial"/>
                            <w:b/>
                            <w:color w:val="262626" w:themeColor="text1" w:themeTint="D9"/>
                            <w:sz w:val="44"/>
                            <w:szCs w:val="44"/>
                          </w:rPr>
                          <w:t>NASLOV RADA</w:t>
                        </w:r>
                      </w:p>
                      <w:p w:rsidR="006637B1"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font: Arial 22, bold)</w:t>
                        </w:r>
                      </w:p>
                      <w:p w:rsidR="006637B1" w:rsidRPr="00D70EDA" w:rsidRDefault="006637B1" w:rsidP="006637B1">
                        <w:pPr>
                          <w:tabs>
                            <w:tab w:val="left" w:pos="0"/>
                            <w:tab w:val="left" w:pos="1365"/>
                          </w:tabs>
                          <w:jc w:val="center"/>
                          <w:rPr>
                            <w:rFonts w:ascii="Arial Narrow" w:hAnsi="Arial Narrow" w:cs="Arial"/>
                            <w:color w:val="262626" w:themeColor="text1" w:themeTint="D9"/>
                            <w:sz w:val="20"/>
                            <w:szCs w:val="20"/>
                          </w:rPr>
                        </w:pPr>
                      </w:p>
                      <w:p w:rsidR="006637B1"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DOKTORSKI RAD</w:t>
                        </w:r>
                      </w:p>
                      <w:p w:rsidR="006637B1"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font: Arial 16)</w:t>
                        </w:r>
                      </w:p>
                      <w:p w:rsidR="006637B1" w:rsidRPr="00D70EDA" w:rsidRDefault="006637B1" w:rsidP="006637B1">
                        <w:pPr>
                          <w:tabs>
                            <w:tab w:val="left" w:pos="0"/>
                            <w:tab w:val="left" w:pos="1365"/>
                          </w:tabs>
                          <w:jc w:val="center"/>
                          <w:rPr>
                            <w:rFonts w:ascii="Arial Narrow" w:hAnsi="Arial Narrow" w:cs="Arial"/>
                            <w:color w:val="262626" w:themeColor="text1" w:themeTint="D9"/>
                            <w:sz w:val="20"/>
                            <w:szCs w:val="20"/>
                          </w:rPr>
                        </w:pPr>
                      </w:p>
                      <w:p w:rsidR="006637B1" w:rsidRPr="00D70EDA" w:rsidRDefault="006637B1" w:rsidP="006637B1">
                        <w:pPr>
                          <w:jc w:val="center"/>
                          <w:rPr>
                            <w:rFonts w:ascii="Arial" w:hAnsi="Arial" w:cs="Arial"/>
                            <w:color w:val="262626" w:themeColor="text1" w:themeTint="D9"/>
                            <w:sz w:val="20"/>
                            <w:szCs w:val="20"/>
                          </w:rPr>
                        </w:pPr>
                      </w:p>
                      <w:p w:rsidR="006637B1" w:rsidRPr="00326AC7" w:rsidRDefault="006637B1" w:rsidP="006637B1">
                        <w:pPr>
                          <w:jc w:val="center"/>
                          <w:rPr>
                            <w:rFonts w:ascii="Arial" w:hAnsi="Arial" w:cs="Arial"/>
                            <w:color w:val="262626" w:themeColor="text1" w:themeTint="D9"/>
                            <w:sz w:val="20"/>
                            <w:szCs w:val="20"/>
                          </w:rPr>
                        </w:pPr>
                      </w:p>
                      <w:p w:rsidR="006637B1" w:rsidRDefault="006637B1" w:rsidP="006637B1">
                        <w:pPr>
                          <w:jc w:val="center"/>
                          <w:rPr>
                            <w:rFonts w:ascii="Arial" w:hAnsi="Arial" w:cs="Arial"/>
                            <w:color w:val="262626" w:themeColor="text1" w:themeTint="D9"/>
                            <w:sz w:val="32"/>
                            <w:szCs w:val="32"/>
                          </w:rPr>
                        </w:pPr>
                        <w:r w:rsidRPr="00326AC7">
                          <w:rPr>
                            <w:rFonts w:ascii="Arial" w:hAnsi="Arial" w:cs="Arial"/>
                            <w:color w:val="262626" w:themeColor="text1" w:themeTint="D9"/>
                            <w:sz w:val="32"/>
                            <w:szCs w:val="32"/>
                          </w:rPr>
                          <w:t>Mentor</w:t>
                        </w:r>
                        <w:r>
                          <w:rPr>
                            <w:rFonts w:ascii="Arial" w:hAnsi="Arial" w:cs="Arial"/>
                            <w:color w:val="262626" w:themeColor="text1" w:themeTint="D9"/>
                            <w:sz w:val="32"/>
                            <w:szCs w:val="32"/>
                          </w:rPr>
                          <w:t>/mentori: titula, ime i prezime</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Komentor: titula, ime i prezime</w:t>
                        </w:r>
                      </w:p>
                      <w:p w:rsidR="006637B1" w:rsidRPr="00790636" w:rsidRDefault="006637B1" w:rsidP="006637B1">
                        <w:pPr>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p w:rsidR="006637B1" w:rsidRPr="00790636" w:rsidRDefault="006637B1" w:rsidP="006637B1">
                        <w:pPr>
                          <w:jc w:val="center"/>
                          <w:rPr>
                            <w:rFonts w:ascii="Arial Narrow" w:hAnsi="Arial Narrow" w:cs="Arial"/>
                            <w:color w:val="262626" w:themeColor="text1" w:themeTint="D9"/>
                            <w:sz w:val="20"/>
                            <w:szCs w:val="20"/>
                            <w:lang w:val="fr-FR"/>
                          </w:rPr>
                        </w:pPr>
                      </w:p>
                      <w:p w:rsidR="006637B1" w:rsidRPr="00790636" w:rsidRDefault="00B127AA" w:rsidP="006637B1">
                        <w:pPr>
                          <w:tabs>
                            <w:tab w:val="left" w:pos="0"/>
                            <w:tab w:val="left" w:pos="1365"/>
                          </w:tabs>
                          <w:jc w:val="center"/>
                          <w:rPr>
                            <w:rFonts w:ascii="Arial" w:hAnsi="Arial" w:cs="Arial"/>
                            <w:color w:val="262626" w:themeColor="text1" w:themeTint="D9"/>
                            <w:sz w:val="32"/>
                            <w:szCs w:val="32"/>
                            <w:lang w:val="fr-FR"/>
                          </w:rPr>
                        </w:pPr>
                        <w:r>
                          <w:rPr>
                            <w:rFonts w:ascii="Arial" w:hAnsi="Arial" w:cs="Arial"/>
                            <w:color w:val="262626" w:themeColor="text1" w:themeTint="D9"/>
                            <w:sz w:val="32"/>
                            <w:szCs w:val="32"/>
                            <w:lang w:val="fr-FR"/>
                          </w:rPr>
                          <w:t>Koprivnica</w:t>
                        </w:r>
                        <w:r w:rsidR="006637B1" w:rsidRPr="00790636">
                          <w:rPr>
                            <w:rFonts w:ascii="Arial" w:hAnsi="Arial" w:cs="Arial"/>
                            <w:color w:val="262626" w:themeColor="text1" w:themeTint="D9"/>
                            <w:sz w:val="32"/>
                            <w:szCs w:val="32"/>
                            <w:lang w:val="fr-FR"/>
                          </w:rPr>
                          <w:t>, godina</w:t>
                        </w:r>
                      </w:p>
                      <w:p w:rsidR="006637B1" w:rsidRPr="00790636" w:rsidRDefault="006637B1" w:rsidP="006637B1">
                        <w:pPr>
                          <w:tabs>
                            <w:tab w:val="left" w:pos="0"/>
                            <w:tab w:val="left" w:pos="1365"/>
                          </w:tabs>
                          <w:jc w:val="center"/>
                          <w:rPr>
                            <w:rFonts w:ascii="Arial" w:hAnsi="Arial" w:cs="Arial"/>
                            <w:color w:val="262626" w:themeColor="text1" w:themeTint="D9"/>
                            <w:sz w:val="32"/>
                            <w:szCs w:val="32"/>
                            <w:lang w:val="fr-FR"/>
                          </w:rPr>
                        </w:pPr>
                        <w:r w:rsidRPr="00790636">
                          <w:rPr>
                            <w:rFonts w:ascii="Arial" w:hAnsi="Arial" w:cs="Arial"/>
                            <w:color w:val="262626" w:themeColor="text1" w:themeTint="D9"/>
                            <w:sz w:val="32"/>
                            <w:szCs w:val="32"/>
                            <w:lang w:val="fr-FR"/>
                          </w:rPr>
                          <w:t>(font: Arial 16)</w:t>
                        </w:r>
                      </w:p>
                    </w:txbxContent>
                  </v:textbox>
                </v:shape>
                <v:shape id="Text Box 97" o:spid="_x0000_s1037" type="#_x0000_t202" style="position:absolute;left:5623;top:33671;width:3112;height:7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" stroked="f">
                  <v:textbox style="layout-flow:vertical;mso-layout-flow-alt:bottom-to-top">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3 cm</w:t>
                        </w:r>
                      </w:p>
                    </w:txbxContent>
                  </v:textbox>
                </v:shape>
                <v:shape id="Text Box 98" o:spid="_x0000_s1038" type="#_x0000_t202" style="position:absolute;left:48295;top:33671;width:3516;height:8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" stroked="f">
                  <v:fill opacity="0"/>
                  <v:textbox style="layout-flow:vertical;mso-layout-flow-alt:bottom-to-top">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w:t>
                        </w:r>
                        <w:r>
                          <w:rPr>
                            <w:color w:val="262626" w:themeColor="text1" w:themeTint="D9"/>
                          </w:rPr>
                          <w:t>3</w:t>
                        </w:r>
                        <w:r w:rsidRPr="005D40FA">
                          <w:rPr>
                            <w:color w:val="262626" w:themeColor="text1" w:themeTint="D9"/>
                          </w:rPr>
                          <w:t xml:space="preserve"> cm</w:t>
                        </w:r>
                      </w:p>
                    </w:txbxContent>
                  </v:textbox>
                </v:shape>
                <w10:anchorlock/>
              </v:group>
            </w:pict>
          </mc:Fallback>
        </mc:AlternateContent>
      </w:r>
    </w:p>
    <w:bookmarkEnd w:id="1"/>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i/>
          <w:iCs/>
          <w:color w:val="262626" w:themeColor="text1" w:themeTint="D9"/>
        </w:rPr>
      </w:pPr>
      <w:bookmarkStart w:id="2" w:name="_Hlk6340489"/>
      <w:r>
        <w:rPr>
          <w:color w:val="262626" w:themeColor="text1" w:themeTint="D9"/>
        </w:rPr>
        <w:lastRenderedPageBreak/>
        <w:t>Treći</w:t>
      </w:r>
      <w:r w:rsidRPr="003205A5">
        <w:rPr>
          <w:color w:val="262626" w:themeColor="text1" w:themeTint="D9"/>
        </w:rPr>
        <w:t xml:space="preserve"> list – </w:t>
      </w:r>
      <w:r>
        <w:rPr>
          <w:color w:val="262626" w:themeColor="text1" w:themeTint="D9"/>
        </w:rPr>
        <w:t xml:space="preserve">druga </w:t>
      </w:r>
      <w:r w:rsidRPr="003205A5">
        <w:rPr>
          <w:color w:val="262626" w:themeColor="text1" w:themeTint="D9"/>
        </w:rPr>
        <w:t>pisana stranica unutra (naslovnica na engleskom jeziku,</w:t>
      </w:r>
      <w:r>
        <w:rPr>
          <w:color w:val="262626" w:themeColor="text1" w:themeTint="D9"/>
        </w:rPr>
        <w:t xml:space="preserve"> </w:t>
      </w:r>
      <w:r w:rsidRPr="003205A5">
        <w:rPr>
          <w:color w:val="262626" w:themeColor="text1" w:themeTint="D9"/>
        </w:rPr>
        <w:t>ukoliko rad nije pisan na engleskom jeziku</w:t>
      </w:r>
      <w:r w:rsidRPr="00326AC7">
        <w:rPr>
          <w:iCs/>
          <w:color w:val="262626" w:themeColor="text1" w:themeTint="D9"/>
        </w:rPr>
        <w:t>)</w:t>
      </w:r>
    </w:p>
    <w:p w:rsidR="006637B1" w:rsidRDefault="006637B1" w:rsidP="006637B1">
      <w:pPr>
        <w:jc w:val="both"/>
        <w:rPr>
          <w:color w:val="262626" w:themeColor="text1" w:themeTint="D9"/>
        </w:rPr>
      </w:pPr>
      <w:r>
        <w:rPr>
          <w:noProof/>
          <w:color w:val="262626" w:themeColor="text1" w:themeTint="D9"/>
        </w:rPr>
        <mc:AlternateContent>
          <mc:Choice Requires="wpc">
            <w:drawing>
              <wp:inline distT="0" distB="0" distL="0" distR="0" wp14:anchorId="6554618D" wp14:editId="712F3C8E">
                <wp:extent cx="5702300" cy="7518400"/>
                <wp:effectExtent l="0" t="4445" r="0" b="1905"/>
                <wp:docPr id="87" name="Područje crtanja 8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 name="Rectangle 89"/>
                        <wps:cNvSpPr>
                          <a:spLocks noChangeArrowheads="1"/>
                        </wps:cNvSpPr>
                        <wps:spPr bwMode="auto">
                          <a:xfrm>
                            <a:off x="512415" y="124356"/>
                            <a:ext cx="4677470" cy="7242757"/>
                          </a:xfrm>
                          <a:prstGeom prst="rect">
                            <a:avLst/>
                          </a:prstGeom>
                          <a:solidFill>
                            <a:srgbClr val="FFFFFF"/>
                          </a:solidFill>
                          <a:ln w="9525">
                            <a:solidFill>
                              <a:schemeClr val="bg1">
                                <a:lumMod val="85000"/>
                                <a:lumOff val="0"/>
                              </a:schemeClr>
                            </a:solidFill>
                            <a:miter lim="800000"/>
                            <a:headEnd/>
                            <a:tailEnd/>
                          </a:ln>
                          <a:effectLst>
                            <a:outerShdw dist="35921" dir="2700000" algn="ctr" rotWithShape="0">
                              <a:schemeClr val="bg1">
                                <a:lumMod val="65000"/>
                                <a:lumOff val="0"/>
                                <a:alpha val="50000"/>
                              </a:schemeClr>
                            </a:outerShdw>
                          </a:effectLst>
                        </wps:spPr>
                        <wps:txbx>
                          <w:txbxContent>
                            <w:p w:rsidR="006637B1" w:rsidRDefault="006637B1" w:rsidP="006637B1">
                              <w:pPr>
                                <w:jc w:val="center"/>
                                <w:rPr>
                                  <w:color w:val="262626" w:themeColor="text1" w:themeTint="D9"/>
                                </w:rPr>
                              </w:pPr>
                              <w:r>
                                <w:rPr>
                                  <w:color w:val="262626" w:themeColor="text1" w:themeTint="D9"/>
                                </w:rPr>
                                <w:t>upper</w:t>
                              </w:r>
                              <w:r w:rsidRPr="001D0B70">
                                <w:rPr>
                                  <w:color w:val="262626" w:themeColor="text1" w:themeTint="D9"/>
                                </w:rPr>
                                <w:t xml:space="preserve"> margin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lower margin 3 cm</w:t>
                              </w:r>
                            </w:p>
                          </w:txbxContent>
                        </wps:txbx>
                        <wps:bodyPr rot="0" vert="horz" wrap="square" lIns="91440" tIns="45720" rIns="91440" bIns="45720" anchor="t" anchorCtr="0" upright="1">
                          <a:noAutofit/>
                        </wps:bodyPr>
                      </wps:wsp>
                      <wps:wsp>
                        <wps:cNvPr id="7" name="Text Box 90"/>
                        <wps:cNvSpPr txBox="1">
                          <a:spLocks noChangeArrowheads="1"/>
                        </wps:cNvSpPr>
                        <wps:spPr bwMode="auto">
                          <a:xfrm>
                            <a:off x="873561" y="382573"/>
                            <a:ext cx="3955971" cy="6721570"/>
                          </a:xfrm>
                          <a:prstGeom prst="rect">
                            <a:avLst/>
                          </a:prstGeom>
                          <a:solidFill>
                            <a:srgbClr val="FFFFFF"/>
                          </a:solidFill>
                          <a:ln w="9525">
                            <a:solidFill>
                              <a:schemeClr val="bg1">
                                <a:lumMod val="50000"/>
                                <a:lumOff val="0"/>
                              </a:schemeClr>
                            </a:solidFill>
                            <a:prstDash val="dash"/>
                            <a:miter lim="800000"/>
                            <a:headEnd/>
                            <a:tailEnd/>
                          </a:ln>
                        </wps:spPr>
                        <wps:txbx>
                          <w:txbxContent>
                            <w:p w:rsidR="006637B1" w:rsidRPr="001D0B70"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UNIVERSITY NORTH</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ACULTY/DEPARTMENT NAME</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Pr="001D0B70" w:rsidRDefault="006637B1" w:rsidP="006637B1">
                              <w:pPr>
                                <w:jc w:val="center"/>
                                <w:rPr>
                                  <w:rFonts w:ascii="Arial" w:hAnsi="Arial" w:cs="Arial"/>
                                  <w:color w:val="262626" w:themeColor="text1" w:themeTint="D9"/>
                                  <w:sz w:val="32"/>
                                  <w:szCs w:val="32"/>
                                </w:rPr>
                              </w:pPr>
                            </w:p>
                            <w:p w:rsidR="006637B1" w:rsidRPr="001D0B70" w:rsidRDefault="006637B1" w:rsidP="006637B1">
                              <w:pPr>
                                <w:jc w:val="center"/>
                                <w:rPr>
                                  <w:rFonts w:ascii="Arial" w:hAnsi="Arial" w:cs="Arial"/>
                                  <w:color w:val="262626" w:themeColor="text1" w:themeTint="D9"/>
                                  <w:sz w:val="32"/>
                                  <w:szCs w:val="32"/>
                                </w:rPr>
                              </w:pPr>
                              <w:r w:rsidRPr="005A6905">
                                <w:rPr>
                                  <w:rFonts w:ascii="UniN Reg" w:hAnsi="UniN Reg"/>
                                  <w:i/>
                                  <w:noProof/>
                                  <w:sz w:val="13"/>
                                </w:rPr>
                                <w:drawing>
                                  <wp:inline distT="0" distB="0" distL="0" distR="0" wp14:anchorId="44652EE9" wp14:editId="78C580B3">
                                    <wp:extent cx="971550" cy="13620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a:extLst>
                                                <a:ext uri="{28A0092B-C50C-407E-A947-70E740481C1C}">
                                                  <a14:useLocalDpi xmlns:a14="http://schemas.microsoft.com/office/drawing/2010/main" val="0"/>
                                                </a:ext>
                                              </a:extLst>
                                            </a:blip>
                                            <a:stretch>
                                              <a:fillRect/>
                                            </a:stretch>
                                          </pic:blipFill>
                                          <pic:spPr>
                                            <a:xfrm>
                                              <a:off x="0" y="0"/>
                                              <a:ext cx="971550" cy="1362075"/>
                                            </a:xfrm>
                                            <a:prstGeom prst="rect">
                                              <a:avLst/>
                                            </a:prstGeom>
                                          </pic:spPr>
                                        </pic:pic>
                                      </a:graphicData>
                                    </a:graphic>
                                  </wp:inline>
                                </w:drawing>
                              </w: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Candidate's name and surname</w:t>
                              </w: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Default="006637B1" w:rsidP="006637B1">
                              <w:pPr>
                                <w:jc w:val="center"/>
                                <w:rPr>
                                  <w:rFonts w:ascii="Arial" w:hAnsi="Arial" w:cs="Arial"/>
                                  <w:color w:val="262626" w:themeColor="text1" w:themeTint="D9"/>
                                  <w:sz w:val="32"/>
                                  <w:szCs w:val="32"/>
                                </w:rPr>
                              </w:pPr>
                            </w:p>
                            <w:p w:rsidR="006637B1" w:rsidRPr="001D0B70" w:rsidRDefault="006637B1" w:rsidP="006637B1">
                              <w:pPr>
                                <w:jc w:val="center"/>
                                <w:rPr>
                                  <w:rFonts w:ascii="Arial" w:hAnsi="Arial"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Pr>
                                  <w:rFonts w:ascii="Arial" w:hAnsi="Arial" w:cs="Arial"/>
                                  <w:b/>
                                  <w:color w:val="262626" w:themeColor="text1" w:themeTint="D9"/>
                                  <w:sz w:val="44"/>
                                  <w:szCs w:val="44"/>
                                </w:rPr>
                                <w:t>TITLE OF THE PhD THESIS</w:t>
                              </w: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font: Arial 22, bold)</w:t>
                              </w:r>
                            </w:p>
                            <w:p w:rsidR="006637B1" w:rsidRDefault="006637B1" w:rsidP="006637B1">
                              <w:pPr>
                                <w:tabs>
                                  <w:tab w:val="left" w:pos="0"/>
                                  <w:tab w:val="left" w:pos="1365"/>
                                </w:tabs>
                                <w:jc w:val="center"/>
                                <w:rPr>
                                  <w:rFonts w:ascii="Arial Narrow" w:hAnsi="Arial Narrow"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DOCTORAL THESIS</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font: Arial 16)</w:t>
                              </w:r>
                            </w:p>
                            <w:p w:rsidR="006637B1" w:rsidRPr="001D0B70" w:rsidRDefault="006637B1" w:rsidP="006637B1">
                              <w:pPr>
                                <w:rPr>
                                  <w:rFonts w:ascii="Arial Narrow" w:hAnsi="Arial Narrow" w:cs="Arial"/>
                                  <w:color w:val="262626" w:themeColor="text1" w:themeTint="D9"/>
                                  <w:sz w:val="32"/>
                                  <w:szCs w:val="32"/>
                                </w:rPr>
                              </w:pPr>
                            </w:p>
                            <w:p w:rsidR="006637B1"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Koprivnica</w:t>
                              </w:r>
                              <w:r w:rsidRPr="003205A5">
                                <w:rPr>
                                  <w:rFonts w:ascii="Arial" w:hAnsi="Arial" w:cs="Arial"/>
                                  <w:color w:val="262626" w:themeColor="text1" w:themeTint="D9"/>
                                  <w:sz w:val="32"/>
                                  <w:szCs w:val="32"/>
                                </w:rPr>
                                <w:t xml:space="preserve">, </w:t>
                              </w:r>
                              <w:r>
                                <w:rPr>
                                  <w:rFonts w:ascii="Arial" w:hAnsi="Arial" w:cs="Arial"/>
                                  <w:color w:val="262626" w:themeColor="text1" w:themeTint="D9"/>
                                  <w:sz w:val="32"/>
                                  <w:szCs w:val="32"/>
                                </w:rPr>
                                <w:t>year</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txbxContent>
                        </wps:txbx>
                        <wps:bodyPr rot="0" vert="horz" wrap="square" lIns="91440" tIns="45720" rIns="91440" bIns="45720" anchor="t" anchorCtr="0" upright="1">
                          <a:noAutofit/>
                        </wps:bodyPr>
                      </wps:wsp>
                      <wps:wsp>
                        <wps:cNvPr id="8" name="Text Box 91"/>
                        <wps:cNvSpPr txBox="1">
                          <a:spLocks noChangeArrowheads="1"/>
                        </wps:cNvSpPr>
                        <wps:spPr bwMode="auto">
                          <a:xfrm>
                            <a:off x="562310" y="3081974"/>
                            <a:ext cx="311251" cy="11524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Pr>
                                  <w:color w:val="262626" w:themeColor="text1" w:themeTint="D9"/>
                                </w:rPr>
                                <w:t>left margin</w:t>
                              </w:r>
                              <w:r w:rsidRPr="005D40FA">
                                <w:rPr>
                                  <w:color w:val="262626" w:themeColor="text1" w:themeTint="D9"/>
                                </w:rPr>
                                <w:t xml:space="preserve"> 3 cm</w:t>
                              </w:r>
                            </w:p>
                          </w:txbxContent>
                        </wps:txbx>
                        <wps:bodyPr rot="0" vert="vert270" wrap="square" lIns="91440" tIns="45720" rIns="91440" bIns="45720" anchor="t" anchorCtr="0" upright="1">
                          <a:noAutofit/>
                        </wps:bodyPr>
                      </wps:wsp>
                      <wps:wsp>
                        <wps:cNvPr id="9" name="Text Box 92"/>
                        <wps:cNvSpPr txBox="1">
                          <a:spLocks noChangeArrowheads="1"/>
                        </wps:cNvSpPr>
                        <wps:spPr bwMode="auto">
                          <a:xfrm>
                            <a:off x="4829531" y="3205538"/>
                            <a:ext cx="351642" cy="11524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Pr>
                                  <w:color w:val="262626" w:themeColor="text1" w:themeTint="D9"/>
                                </w:rPr>
                                <w:t>right margin</w:t>
                              </w:r>
                              <w:r w:rsidRPr="005D40FA">
                                <w:rPr>
                                  <w:color w:val="262626" w:themeColor="text1" w:themeTint="D9"/>
                                </w:rPr>
                                <w:t xml:space="preserve"> </w:t>
                              </w:r>
                              <w:r>
                                <w:rPr>
                                  <w:color w:val="262626" w:themeColor="text1" w:themeTint="D9"/>
                                </w:rPr>
                                <w:t>3</w:t>
                              </w:r>
                              <w:r w:rsidRPr="005D40FA">
                                <w:rPr>
                                  <w:color w:val="262626" w:themeColor="text1" w:themeTint="D9"/>
                                </w:rPr>
                                <w:t xml:space="preserve"> cm</w:t>
                              </w:r>
                            </w:p>
                          </w:txbxContent>
                        </wps:txbx>
                        <wps:bodyPr rot="0" vert="vert270" wrap="square" lIns="91440" tIns="45720" rIns="91440" bIns="45720" anchor="t" anchorCtr="0" upright="1">
                          <a:noAutofit/>
                        </wps:bodyPr>
                      </wps:wsp>
                    </wpc:wpc>
                  </a:graphicData>
                </a:graphic>
              </wp:inline>
            </w:drawing>
          </mc:Choice>
          <mc:Fallback>
            <w:pict>
              <v:group w14:anchorId="6554618D" id="Područje crtanja 87" o:spid="_x0000_s1039" editas="canvas" style="width:449pt;height:592pt;mso-position-horizontal-relative:char;mso-position-vertical-relative:line" coordsize="57023,7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">
                <v:shape id="_x0000_s1040" type="#_x0000_t75" style="position:absolute;width:57023;height:75184;visibility:visible;mso-wrap-style:square">
                  <v:fill o:detectmouseclick="t"/>
                  <v:path o:connecttype="none"/>
                </v:shape>
                <v:rect id="Rectangle 89" o:spid="_x0000_s1041" style="position:absolute;left:5124;top:1243;width:46774;height:7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" strokecolor="#d8d8d8 [2732]">
                  <v:shadow on="t" color="#a5a5a5 [2092]" opacity=".5"/>
                  <v:textbox>
                    <w:txbxContent>
                      <w:p w:rsidR="006637B1" w:rsidRDefault="006637B1" w:rsidP="006637B1">
                        <w:pPr>
                          <w:jc w:val="center"/>
                          <w:rPr>
                            <w:color w:val="262626" w:themeColor="text1" w:themeTint="D9"/>
                          </w:rPr>
                        </w:pPr>
                        <w:r>
                          <w:rPr>
                            <w:color w:val="262626" w:themeColor="text1" w:themeTint="D9"/>
                          </w:rPr>
                          <w:t>upper</w:t>
                        </w:r>
                        <w:r w:rsidRPr="001D0B70">
                          <w:rPr>
                            <w:color w:val="262626" w:themeColor="text1" w:themeTint="D9"/>
                          </w:rPr>
                          <w:t xml:space="preserve"> margin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lower margin 3 cm</w:t>
                        </w:r>
                      </w:p>
                    </w:txbxContent>
                  </v:textbox>
                </v:rect>
                <v:shape id="Text Box 90" o:spid="_x0000_s1042" type="#_x0000_t202" style="position:absolute;left:8735;top:3825;width:39560;height:6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" strokecolor="#7f7f7f [1612]">
                  <v:stroke dashstyle="dash"/>
                  <v:textbox>
                    <w:txbxContent>
                      <w:p w:rsidR="006637B1" w:rsidRPr="001D0B70"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UNIVERSITY NORTH</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ACULTY/DEPARTMENT NAME</w:t>
                        </w:r>
                      </w:p>
                      <w:p w:rsidR="006637B1"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Pr="001D0B70" w:rsidRDefault="006637B1" w:rsidP="006637B1">
                        <w:pPr>
                          <w:jc w:val="center"/>
                          <w:rPr>
                            <w:rFonts w:ascii="Arial" w:hAnsi="Arial" w:cs="Arial"/>
                            <w:color w:val="262626" w:themeColor="text1" w:themeTint="D9"/>
                            <w:sz w:val="32"/>
                            <w:szCs w:val="32"/>
                          </w:rPr>
                        </w:pPr>
                      </w:p>
                      <w:p w:rsidR="006637B1" w:rsidRPr="001D0B70" w:rsidRDefault="006637B1" w:rsidP="006637B1">
                        <w:pPr>
                          <w:jc w:val="center"/>
                          <w:rPr>
                            <w:rFonts w:ascii="Arial" w:hAnsi="Arial" w:cs="Arial"/>
                            <w:color w:val="262626" w:themeColor="text1" w:themeTint="D9"/>
                            <w:sz w:val="32"/>
                            <w:szCs w:val="32"/>
                          </w:rPr>
                        </w:pPr>
                        <w:r w:rsidRPr="005A6905">
                          <w:rPr>
                            <w:rFonts w:ascii="UniN Reg" w:hAnsi="UniN Reg"/>
                            <w:i/>
                            <w:noProof/>
                            <w:sz w:val="13"/>
                          </w:rPr>
                          <w:drawing>
                            <wp:inline distT="0" distB="0" distL="0" distR="0" wp14:anchorId="44652EE9" wp14:editId="78C580B3">
                              <wp:extent cx="971550" cy="13620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a:extLst>
                                          <a:ext uri="{28A0092B-C50C-407E-A947-70E740481C1C}">
                                            <a14:useLocalDpi xmlns:a14="http://schemas.microsoft.com/office/drawing/2010/main" val="0"/>
                                          </a:ext>
                                        </a:extLst>
                                      </a:blip>
                                      <a:stretch>
                                        <a:fillRect/>
                                      </a:stretch>
                                    </pic:blipFill>
                                    <pic:spPr>
                                      <a:xfrm>
                                        <a:off x="0" y="0"/>
                                        <a:ext cx="971550" cy="1362075"/>
                                      </a:xfrm>
                                      <a:prstGeom prst="rect">
                                        <a:avLst/>
                                      </a:prstGeom>
                                    </pic:spPr>
                                  </pic:pic>
                                </a:graphicData>
                              </a:graphic>
                            </wp:inline>
                          </w:drawing>
                        </w: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Candidate's name and surname</w:t>
                        </w:r>
                      </w:p>
                      <w:p w:rsidR="006637B1" w:rsidRPr="003205A5" w:rsidRDefault="006637B1" w:rsidP="006637B1">
                        <w:pPr>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p w:rsidR="006637B1" w:rsidRDefault="006637B1" w:rsidP="006637B1">
                        <w:pPr>
                          <w:jc w:val="center"/>
                          <w:rPr>
                            <w:rFonts w:ascii="Arial" w:hAnsi="Arial" w:cs="Arial"/>
                            <w:color w:val="262626" w:themeColor="text1" w:themeTint="D9"/>
                            <w:sz w:val="32"/>
                            <w:szCs w:val="32"/>
                          </w:rPr>
                        </w:pPr>
                      </w:p>
                      <w:p w:rsidR="006637B1" w:rsidRPr="001D0B70" w:rsidRDefault="006637B1" w:rsidP="006637B1">
                        <w:pPr>
                          <w:jc w:val="center"/>
                          <w:rPr>
                            <w:rFonts w:ascii="Arial" w:hAnsi="Arial"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Pr>
                            <w:rFonts w:ascii="Arial" w:hAnsi="Arial" w:cs="Arial"/>
                            <w:b/>
                            <w:color w:val="262626" w:themeColor="text1" w:themeTint="D9"/>
                            <w:sz w:val="44"/>
                            <w:szCs w:val="44"/>
                          </w:rPr>
                          <w:t>TITLE OF THE PhD THESIS</w:t>
                        </w:r>
                      </w:p>
                      <w:p w:rsidR="006637B1" w:rsidRPr="003205A5" w:rsidRDefault="006637B1" w:rsidP="006637B1">
                        <w:pPr>
                          <w:tabs>
                            <w:tab w:val="left" w:pos="0"/>
                            <w:tab w:val="left" w:pos="1365"/>
                          </w:tabs>
                          <w:jc w:val="center"/>
                          <w:rPr>
                            <w:rFonts w:ascii="Arial" w:hAnsi="Arial" w:cs="Arial"/>
                            <w:b/>
                            <w:color w:val="262626" w:themeColor="text1" w:themeTint="D9"/>
                            <w:sz w:val="44"/>
                            <w:szCs w:val="44"/>
                          </w:rPr>
                        </w:pPr>
                        <w:r w:rsidRPr="003205A5">
                          <w:rPr>
                            <w:rFonts w:ascii="Arial" w:hAnsi="Arial" w:cs="Arial"/>
                            <w:b/>
                            <w:color w:val="262626" w:themeColor="text1" w:themeTint="D9"/>
                            <w:sz w:val="44"/>
                            <w:szCs w:val="44"/>
                          </w:rPr>
                          <w:t>(font: Arial 22, bold)</w:t>
                        </w:r>
                      </w:p>
                      <w:p w:rsidR="006637B1" w:rsidRDefault="006637B1" w:rsidP="006637B1">
                        <w:pPr>
                          <w:tabs>
                            <w:tab w:val="left" w:pos="0"/>
                            <w:tab w:val="left" w:pos="1365"/>
                          </w:tabs>
                          <w:jc w:val="center"/>
                          <w:rPr>
                            <w:rFonts w:ascii="Arial Narrow" w:hAnsi="Arial Narrow" w:cs="Arial"/>
                            <w:color w:val="262626" w:themeColor="text1" w:themeTint="D9"/>
                            <w:sz w:val="32"/>
                            <w:szCs w:val="32"/>
                          </w:rPr>
                        </w:pP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DOCTORAL THESIS</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sidRPr="003205A5">
                          <w:rPr>
                            <w:rFonts w:ascii="Arial" w:hAnsi="Arial" w:cs="Arial"/>
                            <w:color w:val="262626" w:themeColor="text1" w:themeTint="D9"/>
                            <w:sz w:val="32"/>
                            <w:szCs w:val="32"/>
                          </w:rPr>
                          <w:t>(font: Arial 16)</w:t>
                        </w:r>
                      </w:p>
                      <w:p w:rsidR="006637B1" w:rsidRPr="001D0B70" w:rsidRDefault="006637B1" w:rsidP="006637B1">
                        <w:pPr>
                          <w:rPr>
                            <w:rFonts w:ascii="Arial Narrow" w:hAnsi="Arial Narrow" w:cs="Arial"/>
                            <w:color w:val="262626" w:themeColor="text1" w:themeTint="D9"/>
                            <w:sz w:val="32"/>
                            <w:szCs w:val="32"/>
                          </w:rPr>
                        </w:pPr>
                      </w:p>
                      <w:p w:rsidR="006637B1"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Koprivnica</w:t>
                        </w:r>
                        <w:r w:rsidRPr="003205A5">
                          <w:rPr>
                            <w:rFonts w:ascii="Arial" w:hAnsi="Arial" w:cs="Arial"/>
                            <w:color w:val="262626" w:themeColor="text1" w:themeTint="D9"/>
                            <w:sz w:val="32"/>
                            <w:szCs w:val="32"/>
                          </w:rPr>
                          <w:t xml:space="preserve">, </w:t>
                        </w:r>
                        <w:r>
                          <w:rPr>
                            <w:rFonts w:ascii="Arial" w:hAnsi="Arial" w:cs="Arial"/>
                            <w:color w:val="262626" w:themeColor="text1" w:themeTint="D9"/>
                            <w:sz w:val="32"/>
                            <w:szCs w:val="32"/>
                          </w:rPr>
                          <w:t>year</w:t>
                        </w:r>
                      </w:p>
                      <w:p w:rsidR="006637B1" w:rsidRPr="003205A5" w:rsidRDefault="006637B1" w:rsidP="006637B1">
                        <w:pPr>
                          <w:tabs>
                            <w:tab w:val="left" w:pos="0"/>
                            <w:tab w:val="left" w:pos="1365"/>
                          </w:tabs>
                          <w:jc w:val="center"/>
                          <w:rPr>
                            <w:rFonts w:ascii="Arial" w:hAnsi="Arial" w:cs="Arial"/>
                            <w:color w:val="262626" w:themeColor="text1" w:themeTint="D9"/>
                            <w:sz w:val="32"/>
                            <w:szCs w:val="32"/>
                          </w:rPr>
                        </w:pPr>
                        <w:r>
                          <w:rPr>
                            <w:rFonts w:ascii="Arial" w:hAnsi="Arial" w:cs="Arial"/>
                            <w:color w:val="262626" w:themeColor="text1" w:themeTint="D9"/>
                            <w:sz w:val="32"/>
                            <w:szCs w:val="32"/>
                          </w:rPr>
                          <w:t>(font: Arial 16)</w:t>
                        </w:r>
                      </w:p>
                    </w:txbxContent>
                  </v:textbox>
                </v:shape>
                <v:shape id="Text Box 91" o:spid="_x0000_s1043" type="#_x0000_t202" style="position:absolute;left:5623;top:30819;width:3112;height:11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" stroked="f">
                  <v:textbox style="layout-flow:vertical;mso-layout-flow-alt:bottom-to-top">
                    <w:txbxContent>
                      <w:p w:rsidR="006637B1" w:rsidRPr="005D40FA" w:rsidRDefault="006637B1" w:rsidP="006637B1">
                        <w:pPr>
                          <w:rPr>
                            <w:color w:val="262626" w:themeColor="text1" w:themeTint="D9"/>
                          </w:rPr>
                        </w:pPr>
                        <w:r>
                          <w:rPr>
                            <w:color w:val="262626" w:themeColor="text1" w:themeTint="D9"/>
                          </w:rPr>
                          <w:t>left margin</w:t>
                        </w:r>
                        <w:r w:rsidRPr="005D40FA">
                          <w:rPr>
                            <w:color w:val="262626" w:themeColor="text1" w:themeTint="D9"/>
                          </w:rPr>
                          <w:t xml:space="preserve"> 3 cm</w:t>
                        </w:r>
                      </w:p>
                    </w:txbxContent>
                  </v:textbox>
                </v:shape>
                <v:shape id="Text Box 92" o:spid="_x0000_s1044" type="#_x0000_t202" style="position:absolute;left:48295;top:32055;width:3516;height:11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" stroked="f">
                  <v:fill opacity="0"/>
                  <v:textbox style="layout-flow:vertical;mso-layout-flow-alt:bottom-to-top">
                    <w:txbxContent>
                      <w:p w:rsidR="006637B1" w:rsidRPr="005D40FA" w:rsidRDefault="006637B1" w:rsidP="006637B1">
                        <w:pPr>
                          <w:rPr>
                            <w:color w:val="262626" w:themeColor="text1" w:themeTint="D9"/>
                          </w:rPr>
                        </w:pPr>
                        <w:r>
                          <w:rPr>
                            <w:color w:val="262626" w:themeColor="text1" w:themeTint="D9"/>
                          </w:rPr>
                          <w:t>right margin</w:t>
                        </w:r>
                        <w:r w:rsidRPr="005D40FA">
                          <w:rPr>
                            <w:color w:val="262626" w:themeColor="text1" w:themeTint="D9"/>
                          </w:rPr>
                          <w:t xml:space="preserve"> </w:t>
                        </w:r>
                        <w:r>
                          <w:rPr>
                            <w:color w:val="262626" w:themeColor="text1" w:themeTint="D9"/>
                          </w:rPr>
                          <w:t>3</w:t>
                        </w:r>
                        <w:r w:rsidRPr="005D40FA">
                          <w:rPr>
                            <w:color w:val="262626" w:themeColor="text1" w:themeTint="D9"/>
                          </w:rPr>
                          <w:t xml:space="preserve"> cm</w:t>
                        </w:r>
                      </w:p>
                    </w:txbxContent>
                  </v:textbox>
                </v:shape>
                <w10:anchorlock/>
              </v:group>
            </w:pict>
          </mc:Fallback>
        </mc:AlternateContent>
      </w:r>
    </w:p>
    <w:bookmarkEnd w:id="2"/>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Default="006637B1" w:rsidP="006637B1">
      <w:pPr>
        <w:jc w:val="both"/>
        <w:rPr>
          <w:color w:val="262626" w:themeColor="text1" w:themeTint="D9"/>
        </w:rPr>
      </w:pPr>
    </w:p>
    <w:p w:rsidR="006637B1" w:rsidRPr="00790636" w:rsidRDefault="006637B1" w:rsidP="006637B1">
      <w:pPr>
        <w:jc w:val="center"/>
        <w:rPr>
          <w:color w:val="262626" w:themeColor="text1" w:themeTint="D9"/>
          <w:lang w:val="fr-FR"/>
        </w:rPr>
      </w:pPr>
      <w:bookmarkStart w:id="3" w:name="_Hlk6340512"/>
      <w:r w:rsidRPr="00790636">
        <w:rPr>
          <w:color w:val="262626" w:themeColor="text1" w:themeTint="D9"/>
          <w:lang w:val="fr-FR"/>
        </w:rPr>
        <w:lastRenderedPageBreak/>
        <w:t xml:space="preserve">Četvrti list – treća pisana stranica unutra </w:t>
      </w:r>
    </w:p>
    <w:bookmarkEnd w:id="3"/>
    <w:p w:rsidR="008B196C" w:rsidRDefault="006637B1" w:rsidP="00242DD6">
      <w:pPr>
        <w:jc w:val="center"/>
        <w:rPr>
          <w:color w:val="262626" w:themeColor="text1" w:themeTint="D9"/>
        </w:rPr>
      </w:pPr>
      <w:r>
        <w:rPr>
          <w:noProof/>
          <w:color w:val="262626" w:themeColor="text1" w:themeTint="D9"/>
        </w:rPr>
        <mc:AlternateContent>
          <mc:Choice Requires="wpc">
            <w:drawing>
              <wp:inline distT="0" distB="0" distL="0" distR="0">
                <wp:extent cx="5702300" cy="7762875"/>
                <wp:effectExtent l="0" t="0" r="0" b="0"/>
                <wp:docPr id="25" name="Područje crtanja 8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3" name="Rectangle 83"/>
                        <wps:cNvSpPr>
                          <a:spLocks noChangeArrowheads="1"/>
                        </wps:cNvSpPr>
                        <wps:spPr bwMode="auto">
                          <a:xfrm>
                            <a:off x="512415" y="35999"/>
                            <a:ext cx="4677470" cy="7242757"/>
                          </a:xfrm>
                          <a:prstGeom prst="rect">
                            <a:avLst/>
                          </a:prstGeom>
                          <a:solidFill>
                            <a:srgbClr val="FFFFFF"/>
                          </a:solidFill>
                          <a:ln w="9525">
                            <a:solidFill>
                              <a:schemeClr val="bg1">
                                <a:lumMod val="85000"/>
                                <a:lumOff val="0"/>
                              </a:schemeClr>
                            </a:solidFill>
                            <a:miter lim="800000"/>
                            <a:headEnd/>
                            <a:tailEnd/>
                          </a:ln>
                          <a:effectLst>
                            <a:outerShdw dist="35921" dir="2700000" algn="ctr" rotWithShape="0">
                              <a:schemeClr val="bg1">
                                <a:lumMod val="65000"/>
                                <a:lumOff val="0"/>
                                <a:alpha val="50000"/>
                              </a:schemeClr>
                            </a:outerShdw>
                          </a:effectLst>
                        </wps:spPr>
                        <wps:txbx>
                          <w:txbxContent>
                            <w:p w:rsidR="006637B1" w:rsidRDefault="006637B1" w:rsidP="006637B1">
                              <w:pPr>
                                <w:jc w:val="center"/>
                                <w:rPr>
                                  <w:color w:val="262626" w:themeColor="text1" w:themeTint="D9"/>
                                </w:rPr>
                              </w:pPr>
                              <w:r>
                                <w:rPr>
                                  <w:color w:val="262626" w:themeColor="text1" w:themeTint="D9"/>
                                </w:rPr>
                                <w:t>gornja</w:t>
                              </w:r>
                              <w:r w:rsidRPr="001D0B70">
                                <w:rPr>
                                  <w:color w:val="262626" w:themeColor="text1" w:themeTint="D9"/>
                                </w:rPr>
                                <w:t xml:space="preserve"> margin</w:t>
                              </w:r>
                              <w:r>
                                <w:rPr>
                                  <w:color w:val="262626" w:themeColor="text1" w:themeTint="D9"/>
                                </w:rPr>
                                <w:t>a</w:t>
                              </w:r>
                              <w:r w:rsidRPr="001D0B70">
                                <w:rPr>
                                  <w:color w:val="262626" w:themeColor="text1" w:themeTint="D9"/>
                                </w:rPr>
                                <w:t xml:space="preserve">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donja margina 3 cm</w:t>
                              </w:r>
                            </w:p>
                          </w:txbxContent>
                        </wps:txbx>
                        <wps:bodyPr rot="0" vert="horz" wrap="square" lIns="91440" tIns="45720" rIns="91440" bIns="45720" anchor="t" anchorCtr="0" upright="1">
                          <a:noAutofit/>
                        </wps:bodyPr>
                      </wps:wsp>
                      <wps:wsp>
                        <wps:cNvPr id="2" name="Text Box 84"/>
                        <wps:cNvSpPr txBox="1">
                          <a:spLocks noChangeArrowheads="1"/>
                        </wps:cNvSpPr>
                        <wps:spPr bwMode="auto">
                          <a:xfrm>
                            <a:off x="873561" y="294216"/>
                            <a:ext cx="3955971" cy="6721570"/>
                          </a:xfrm>
                          <a:prstGeom prst="rect">
                            <a:avLst/>
                          </a:prstGeom>
                          <a:solidFill>
                            <a:srgbClr val="FFFFFF"/>
                          </a:solidFill>
                          <a:ln w="9525">
                            <a:solidFill>
                              <a:schemeClr val="bg1">
                                <a:lumMod val="50000"/>
                                <a:lumOff val="0"/>
                              </a:schemeClr>
                            </a:solidFill>
                            <a:prstDash val="dash"/>
                            <a:miter lim="800000"/>
                            <a:headEnd/>
                            <a:tailEnd/>
                          </a:ln>
                        </wps:spPr>
                        <wps:txbx>
                          <w:txbxContent>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r w:rsidRPr="00790636">
                                <w:rPr>
                                  <w:rFonts w:ascii="Arial" w:hAnsi="Arial" w:cs="Arial"/>
                                  <w:color w:val="262626" w:themeColor="text1" w:themeTint="D9"/>
                                  <w:lang w:val="fr-FR"/>
                                </w:rPr>
                                <w:t>Mentor rada: titula, ime i prezime</w:t>
                              </w: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r w:rsidRPr="00790636">
                                <w:rPr>
                                  <w:rFonts w:ascii="Arial" w:hAnsi="Arial" w:cs="Arial"/>
                                  <w:color w:val="262626" w:themeColor="text1" w:themeTint="D9"/>
                                  <w:lang w:val="fr-FR"/>
                                </w:rPr>
                                <w:t>Doktorski rad obranjen je dana____________ u/na 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____________________, pred povjerenstvom u sastavu:</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1.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2.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3.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4.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5.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txbxContent>
                        </wps:txbx>
                        <wps:bodyPr rot="0" vert="horz" wrap="square" lIns="91440" tIns="45720" rIns="91440" bIns="45720" anchor="t" anchorCtr="0" upright="1">
                          <a:noAutofit/>
                        </wps:bodyPr>
                      </wps:wsp>
                      <wps:wsp>
                        <wps:cNvPr id="5" name="Text Box 85"/>
                        <wps:cNvSpPr txBox="1">
                          <a:spLocks noChangeArrowheads="1"/>
                        </wps:cNvSpPr>
                        <wps:spPr bwMode="auto">
                          <a:xfrm>
                            <a:off x="562310" y="3278765"/>
                            <a:ext cx="311251" cy="7524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3 cm</w:t>
                              </w:r>
                            </w:p>
                          </w:txbxContent>
                        </wps:txbx>
                        <wps:bodyPr rot="0" vert="vert270" wrap="square" lIns="91440" tIns="45720" rIns="91440" bIns="45720" anchor="t" anchorCtr="0" upright="1">
                          <a:noAutofit/>
                        </wps:bodyPr>
                      </wps:wsp>
                      <wps:wsp>
                        <wps:cNvPr id="21" name="Text Box 86"/>
                        <wps:cNvSpPr txBox="1">
                          <a:spLocks noChangeArrowheads="1"/>
                        </wps:cNvSpPr>
                        <wps:spPr bwMode="auto">
                          <a:xfrm>
                            <a:off x="4829531" y="3278765"/>
                            <a:ext cx="351642" cy="79999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w:t>
                              </w:r>
                              <w:r>
                                <w:rPr>
                                  <w:color w:val="262626" w:themeColor="text1" w:themeTint="D9"/>
                                </w:rPr>
                                <w:t>3</w:t>
                              </w:r>
                              <w:r w:rsidRPr="005D40FA">
                                <w:rPr>
                                  <w:color w:val="262626" w:themeColor="text1" w:themeTint="D9"/>
                                </w:rPr>
                                <w:t xml:space="preserve"> cm</w:t>
                              </w:r>
                            </w:p>
                          </w:txbxContent>
                        </wps:txbx>
                        <wps:bodyPr rot="0" vert="vert270" wrap="square" lIns="91440" tIns="45720" rIns="91440" bIns="45720" anchor="t" anchorCtr="0" upright="1">
                          <a:noAutofit/>
                        </wps:bodyPr>
                      </wps:wsp>
                    </wpc:wpc>
                  </a:graphicData>
                </a:graphic>
              </wp:inline>
            </w:drawing>
          </mc:Choice>
          <mc:Fallback>
            <w:pict>
              <v:group id="Područje crtanja 81" o:spid="_x0000_s1045" editas="canvas" style="width:449pt;height:611.25pt;mso-position-horizontal-relative:char;mso-position-vertical-relative:line" coordsize="57023,77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">
                <v:shape id="_x0000_s1046" type="#_x0000_t75" style="position:absolute;width:57023;height:77628;visibility:visible;mso-wrap-style:square">
                  <v:fill o:detectmouseclick="t"/>
                  <v:path o:connecttype="none"/>
                </v:shape>
                <v:rect id="Rectangle 83" o:spid="_x0000_s1047" style="position:absolute;left:5124;top:359;width:46774;height:72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" strokecolor="#d8d8d8 [2732]">
                  <v:shadow on="t" color="#a5a5a5 [2092]" opacity=".5"/>
                  <v:textbox>
                    <w:txbxContent>
                      <w:p w:rsidR="006637B1" w:rsidRDefault="006637B1" w:rsidP="006637B1">
                        <w:pPr>
                          <w:jc w:val="center"/>
                          <w:rPr>
                            <w:color w:val="262626" w:themeColor="text1" w:themeTint="D9"/>
                          </w:rPr>
                        </w:pPr>
                        <w:r>
                          <w:rPr>
                            <w:color w:val="262626" w:themeColor="text1" w:themeTint="D9"/>
                          </w:rPr>
                          <w:t>gornja</w:t>
                        </w:r>
                        <w:r w:rsidRPr="001D0B70">
                          <w:rPr>
                            <w:color w:val="262626" w:themeColor="text1" w:themeTint="D9"/>
                          </w:rPr>
                          <w:t xml:space="preserve"> margin</w:t>
                        </w:r>
                        <w:r>
                          <w:rPr>
                            <w:color w:val="262626" w:themeColor="text1" w:themeTint="D9"/>
                          </w:rPr>
                          <w:t>a</w:t>
                        </w:r>
                        <w:r w:rsidRPr="001D0B70">
                          <w:rPr>
                            <w:color w:val="262626" w:themeColor="text1" w:themeTint="D9"/>
                          </w:rPr>
                          <w:t xml:space="preserve"> 3cm</w:t>
                        </w: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Default="006637B1" w:rsidP="006637B1">
                        <w:pPr>
                          <w:jc w:val="center"/>
                          <w:rPr>
                            <w:color w:val="262626" w:themeColor="text1" w:themeTint="D9"/>
                          </w:rPr>
                        </w:pPr>
                      </w:p>
                      <w:p w:rsidR="006637B1" w:rsidRPr="001D0B70" w:rsidRDefault="006637B1" w:rsidP="006637B1">
                        <w:pPr>
                          <w:jc w:val="center"/>
                          <w:rPr>
                            <w:color w:val="262626" w:themeColor="text1" w:themeTint="D9"/>
                          </w:rPr>
                        </w:pPr>
                        <w:r>
                          <w:rPr>
                            <w:color w:val="262626" w:themeColor="text1" w:themeTint="D9"/>
                          </w:rPr>
                          <w:t>donja margina 3 cm</w:t>
                        </w:r>
                      </w:p>
                    </w:txbxContent>
                  </v:textbox>
                </v:rect>
                <v:shape id="Text Box 84" o:spid="_x0000_s1048" type="#_x0000_t202" style="position:absolute;left:8735;top:2942;width:39560;height:67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" strokecolor="#7f7f7f [1612]">
                  <v:stroke dashstyle="dash"/>
                  <v:textbox>
                    <w:txbxContent>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r w:rsidRPr="00790636">
                          <w:rPr>
                            <w:rFonts w:ascii="Arial" w:hAnsi="Arial" w:cs="Arial"/>
                            <w:color w:val="262626" w:themeColor="text1" w:themeTint="D9"/>
                            <w:lang w:val="fr-FR"/>
                          </w:rPr>
                          <w:t>Mentor rada: titula, ime i prezime</w:t>
                        </w: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p>
                      <w:p w:rsidR="006637B1" w:rsidRPr="00790636" w:rsidRDefault="006637B1" w:rsidP="006637B1">
                        <w:pPr>
                          <w:tabs>
                            <w:tab w:val="left" w:pos="0"/>
                            <w:tab w:val="left" w:pos="1365"/>
                          </w:tabs>
                          <w:spacing w:line="360" w:lineRule="auto"/>
                          <w:rPr>
                            <w:rFonts w:ascii="Arial" w:hAnsi="Arial" w:cs="Arial"/>
                            <w:color w:val="262626" w:themeColor="text1" w:themeTint="D9"/>
                            <w:lang w:val="fr-FR"/>
                          </w:rPr>
                        </w:pPr>
                        <w:r w:rsidRPr="00790636">
                          <w:rPr>
                            <w:rFonts w:ascii="Arial" w:hAnsi="Arial" w:cs="Arial"/>
                            <w:color w:val="262626" w:themeColor="text1" w:themeTint="D9"/>
                            <w:lang w:val="fr-FR"/>
                          </w:rPr>
                          <w:t>Doktorski rad obranjen je dana____________ u/na 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____________________, pred povjerenstvom u sastavu:</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1.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2.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3.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4.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r>
                          <w:rPr>
                            <w:rFonts w:ascii="Arial" w:hAnsi="Arial" w:cs="Arial"/>
                            <w:color w:val="262626" w:themeColor="text1" w:themeTint="D9"/>
                          </w:rPr>
                          <w:t>5. ____________________________</w:t>
                        </w:r>
                      </w:p>
                      <w:p w:rsidR="006637B1" w:rsidRDefault="006637B1" w:rsidP="006637B1">
                        <w:pPr>
                          <w:tabs>
                            <w:tab w:val="left" w:pos="0"/>
                            <w:tab w:val="left" w:pos="1365"/>
                          </w:tabs>
                          <w:spacing w:line="360" w:lineRule="auto"/>
                          <w:rPr>
                            <w:rFonts w:ascii="Arial" w:hAnsi="Arial" w:cs="Arial"/>
                            <w:color w:val="262626" w:themeColor="text1" w:themeTint="D9"/>
                          </w:rPr>
                        </w:pPr>
                      </w:p>
                      <w:p w:rsidR="006637B1" w:rsidRDefault="006637B1" w:rsidP="006637B1">
                        <w:pPr>
                          <w:tabs>
                            <w:tab w:val="left" w:pos="0"/>
                            <w:tab w:val="left" w:pos="1365"/>
                          </w:tabs>
                          <w:spacing w:line="360" w:lineRule="auto"/>
                          <w:rPr>
                            <w:rFonts w:ascii="Arial" w:hAnsi="Arial" w:cs="Arial"/>
                            <w:color w:val="262626" w:themeColor="text1" w:themeTint="D9"/>
                          </w:rPr>
                        </w:pPr>
                      </w:p>
                    </w:txbxContent>
                  </v:textbox>
                </v:shape>
                <v:shape id="Text Box 85" o:spid="_x0000_s1049" type="#_x0000_t202" style="position:absolute;left:5623;top:32787;width:3112;height:7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" stroked="f">
                  <v:textbox style="layout-flow:vertical;mso-layout-flow-alt:bottom-to-top">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3 cm</w:t>
                        </w:r>
                      </w:p>
                    </w:txbxContent>
                  </v:textbox>
                </v:shape>
                <v:shape id="Text Box 86" o:spid="_x0000_s1050" type="#_x0000_t202" style="position:absolute;left:48295;top:32787;width:3516;height:8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" stroked="f">
                  <v:fill opacity="0"/>
                  <v:textbox style="layout-flow:vertical;mso-layout-flow-alt:bottom-to-top">
                    <w:txbxContent>
                      <w:p w:rsidR="006637B1" w:rsidRPr="005D40FA" w:rsidRDefault="006637B1" w:rsidP="006637B1">
                        <w:pPr>
                          <w:rPr>
                            <w:color w:val="262626" w:themeColor="text1" w:themeTint="D9"/>
                          </w:rPr>
                        </w:pPr>
                        <w:r>
                          <w:rPr>
                            <w:color w:val="262626" w:themeColor="text1" w:themeTint="D9"/>
                          </w:rPr>
                          <w:t>rub</w:t>
                        </w:r>
                        <w:r w:rsidRPr="005D40FA">
                          <w:rPr>
                            <w:color w:val="262626" w:themeColor="text1" w:themeTint="D9"/>
                          </w:rPr>
                          <w:t xml:space="preserve"> </w:t>
                        </w:r>
                        <w:r>
                          <w:rPr>
                            <w:color w:val="262626" w:themeColor="text1" w:themeTint="D9"/>
                          </w:rPr>
                          <w:t>3</w:t>
                        </w:r>
                        <w:r w:rsidRPr="005D40FA">
                          <w:rPr>
                            <w:color w:val="262626" w:themeColor="text1" w:themeTint="D9"/>
                          </w:rPr>
                          <w:t xml:space="preserve"> cm</w:t>
                        </w:r>
                      </w:p>
                    </w:txbxContent>
                  </v:textbox>
                </v:shape>
                <w10:anchorlock/>
              </v:group>
            </w:pict>
          </mc:Fallback>
        </mc:AlternateContent>
      </w:r>
    </w:p>
    <w:p w:rsidR="00550A9F" w:rsidRPr="00AD5D6A" w:rsidRDefault="0071320A" w:rsidP="0071320A">
      <w:pPr>
        <w:tabs>
          <w:tab w:val="left" w:pos="3450"/>
        </w:tabs>
        <w:rPr>
          <w:rFonts w:ascii="UniN Reg" w:hAnsi="UniN Reg"/>
          <w:sz w:val="24"/>
        </w:rPr>
      </w:pPr>
      <w:r>
        <w:rPr>
          <w:rFonts w:ascii="UniN Reg" w:hAnsi="UniN Reg"/>
          <w:sz w:val="24"/>
        </w:rPr>
        <w:tab/>
      </w:r>
    </w:p>
    <w:sectPr w:rsidR="00550A9F" w:rsidRPr="00AD5D6A">
      <w:headerReference w:type="default" r:id="rId10"/>
      <w:footerReference w:type="default" r:id="rId11"/>
      <w:pgSz w:w="11900" w:h="16840"/>
      <w:pgMar w:top="1340" w:right="1300" w:bottom="980" w:left="1300" w:header="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2D68" w:rsidRDefault="000D2D68">
      <w:r>
        <w:separator/>
      </w:r>
    </w:p>
  </w:endnote>
  <w:endnote w:type="continuationSeparator" w:id="0">
    <w:p w:rsidR="000D2D68" w:rsidRDefault="000D2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N Reg">
    <w:panose1 w:val="02000000000000000000"/>
    <w:charset w:val="00"/>
    <w:family w:val="modern"/>
    <w:notTrueType/>
    <w:pitch w:val="variable"/>
    <w:sig w:usb0="A00000BF" w:usb1="5001E47B" w:usb2="00000000" w:usb3="00000000" w:csb0="00000193" w:csb1="00000000"/>
  </w:font>
  <w:font w:name="Calibri">
    <w:panose1 w:val="020F0502020204030204"/>
    <w:charset w:val="EE"/>
    <w:family w:val="swiss"/>
    <w:pitch w:val="variable"/>
    <w:sig w:usb0="E0002AFF" w:usb1="C000247B" w:usb2="00000009" w:usb3="00000000" w:csb0="000001FF" w:csb1="00000000"/>
  </w:font>
  <w:font w:name="UniNSans Reg">
    <w:panose1 w:val="02000000000000000000"/>
    <w:charset w:val="00"/>
    <w:family w:val="modern"/>
    <w:notTrueType/>
    <w:pitch w:val="variable"/>
    <w:sig w:usb0="A00000BF" w:usb1="5001E47B" w:usb2="00000000" w:usb3="00000000" w:csb0="00000193"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0A9F" w:rsidRDefault="00EB430D">
    <w:pPr>
      <w:pStyle w:val="Tijeloteksta"/>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2181860</wp:posOffset>
              </wp:positionH>
              <wp:positionV relativeFrom="page">
                <wp:posOffset>10056495</wp:posOffset>
              </wp:positionV>
              <wp:extent cx="2005330" cy="287655"/>
              <wp:effectExtent l="635" t="0" r="381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5330"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50A9F" w:rsidRDefault="00550A9F" w:rsidP="005A6905">
                          <w:pPr>
                            <w:spacing w:before="1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51" type="#_x0000_t202" style="position:absolute;margin-left:171.8pt;margin-top:791.85pt;width:157.9pt;height:22.6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" filled="f" stroked="f">
              <v:textbox inset="0,0,0,0">
                <w:txbxContent>
                  <w:p w:rsidR="00550A9F" w:rsidRDefault="00550A9F" w:rsidP="005A6905">
                    <w:pPr>
                      <w:spacing w:before="10"/>
                      <w:rPr>
                        <w:sz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2D68" w:rsidRDefault="000D2D68">
      <w:r>
        <w:separator/>
      </w:r>
    </w:p>
  </w:footnote>
  <w:footnote w:type="continuationSeparator" w:id="0">
    <w:p w:rsidR="000D2D68" w:rsidRDefault="000D2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55D" w:rsidRPr="00F85489" w:rsidRDefault="00FD355D" w:rsidP="00FD355D">
    <w:pPr>
      <w:pStyle w:val="Zaglavlje"/>
      <w:jc w:val="right"/>
      <w:rPr>
        <w:rFonts w:ascii="UniN Reg" w:hAnsi="UniN Reg"/>
        <w:sz w:val="24"/>
        <w:szCs w:val="24"/>
        <w:lang w:val="hr-HR"/>
      </w:rPr>
    </w:pPr>
    <w:r w:rsidRPr="00F85489">
      <w:rPr>
        <w:rFonts w:ascii="UniN Reg" w:hAnsi="UniN Reg"/>
        <w:sz w:val="24"/>
        <w:szCs w:val="24"/>
        <w:lang w:val="hr-HR"/>
      </w:rPr>
      <w:t>Obrazac 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A7C7A"/>
    <w:multiLevelType w:val="hybridMultilevel"/>
    <w:tmpl w:val="6BC260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3DAB7A91"/>
    <w:multiLevelType w:val="hybridMultilevel"/>
    <w:tmpl w:val="BEB606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4D225476"/>
    <w:multiLevelType w:val="hybridMultilevel"/>
    <w:tmpl w:val="0CB4B13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50656D3A"/>
    <w:multiLevelType w:val="hybridMultilevel"/>
    <w:tmpl w:val="2A2078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60057BFB"/>
    <w:multiLevelType w:val="hybridMultilevel"/>
    <w:tmpl w:val="C3960CE6"/>
    <w:lvl w:ilvl="0" w:tplc="04090001">
      <w:start w:val="1"/>
      <w:numFmt w:val="bullet"/>
      <w:lvlText w:val=""/>
      <w:lvlJc w:val="left"/>
      <w:pPr>
        <w:ind w:left="967" w:hanging="492"/>
      </w:pPr>
      <w:rPr>
        <w:rFonts w:ascii="Symbol" w:hAnsi="Symbol" w:hint="default"/>
        <w:w w:val="100"/>
        <w:sz w:val="22"/>
        <w:szCs w:val="22"/>
      </w:rPr>
    </w:lvl>
    <w:lvl w:ilvl="1" w:tplc="27542E7C">
      <w:numFmt w:val="bullet"/>
      <w:lvlText w:val="o"/>
      <w:lvlJc w:val="left"/>
      <w:pPr>
        <w:ind w:left="1556" w:hanging="336"/>
      </w:pPr>
      <w:rPr>
        <w:rFonts w:ascii="Courier New" w:eastAsia="Courier New" w:hAnsi="Courier New" w:cs="Courier New" w:hint="default"/>
        <w:w w:val="100"/>
        <w:sz w:val="22"/>
        <w:szCs w:val="22"/>
      </w:rPr>
    </w:lvl>
    <w:lvl w:ilvl="2" w:tplc="BC581ADE">
      <w:numFmt w:val="bullet"/>
      <w:lvlText w:val="•"/>
      <w:lvlJc w:val="left"/>
      <w:pPr>
        <w:ind w:left="1560" w:hanging="336"/>
      </w:pPr>
      <w:rPr>
        <w:rFonts w:hint="default"/>
      </w:rPr>
    </w:lvl>
    <w:lvl w:ilvl="3" w:tplc="275AF44C">
      <w:numFmt w:val="bullet"/>
      <w:lvlText w:val="•"/>
      <w:lvlJc w:val="left"/>
      <w:pPr>
        <w:ind w:left="2527" w:hanging="336"/>
      </w:pPr>
      <w:rPr>
        <w:rFonts w:hint="default"/>
      </w:rPr>
    </w:lvl>
    <w:lvl w:ilvl="4" w:tplc="B3E867FC">
      <w:numFmt w:val="bullet"/>
      <w:lvlText w:val="•"/>
      <w:lvlJc w:val="left"/>
      <w:pPr>
        <w:ind w:left="3495" w:hanging="336"/>
      </w:pPr>
      <w:rPr>
        <w:rFonts w:hint="default"/>
      </w:rPr>
    </w:lvl>
    <w:lvl w:ilvl="5" w:tplc="926A75FC">
      <w:numFmt w:val="bullet"/>
      <w:lvlText w:val="•"/>
      <w:lvlJc w:val="left"/>
      <w:pPr>
        <w:ind w:left="4462" w:hanging="336"/>
      </w:pPr>
      <w:rPr>
        <w:rFonts w:hint="default"/>
      </w:rPr>
    </w:lvl>
    <w:lvl w:ilvl="6" w:tplc="9F9A437A">
      <w:numFmt w:val="bullet"/>
      <w:lvlText w:val="•"/>
      <w:lvlJc w:val="left"/>
      <w:pPr>
        <w:ind w:left="5430" w:hanging="336"/>
      </w:pPr>
      <w:rPr>
        <w:rFonts w:hint="default"/>
      </w:rPr>
    </w:lvl>
    <w:lvl w:ilvl="7" w:tplc="1338B82A">
      <w:numFmt w:val="bullet"/>
      <w:lvlText w:val="•"/>
      <w:lvlJc w:val="left"/>
      <w:pPr>
        <w:ind w:left="6397" w:hanging="336"/>
      </w:pPr>
      <w:rPr>
        <w:rFonts w:hint="default"/>
      </w:rPr>
    </w:lvl>
    <w:lvl w:ilvl="8" w:tplc="9D2AFAD8">
      <w:numFmt w:val="bullet"/>
      <w:lvlText w:val="•"/>
      <w:lvlJc w:val="left"/>
      <w:pPr>
        <w:ind w:left="7365" w:hanging="336"/>
      </w:pPr>
      <w:rPr>
        <w:rFonts w:hint="default"/>
      </w:rPr>
    </w:lvl>
  </w:abstractNum>
  <w:abstractNum w:abstractNumId="5" w15:restartNumberingAfterBreak="0">
    <w:nsid w:val="642D582C"/>
    <w:multiLevelType w:val="hybridMultilevel"/>
    <w:tmpl w:val="D8D26DF2"/>
    <w:lvl w:ilvl="0" w:tplc="52DA0D04">
      <w:start w:val="1"/>
      <w:numFmt w:val="bullet"/>
      <w:lvlText w:val="-"/>
      <w:lvlJc w:val="left"/>
      <w:pPr>
        <w:ind w:left="720" w:hanging="360"/>
      </w:pPr>
      <w:rPr>
        <w:rFonts w:ascii="UniN Reg" w:eastAsia="Times New Roman" w:hAnsi="UniN Reg"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6BB5411F"/>
    <w:multiLevelType w:val="hybridMultilevel"/>
    <w:tmpl w:val="FA88CBE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2"/>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MzA3MjQ2NDIyMDJT0lEKTi0uzszPAykwqgUAaPsaOywAAAA="/>
  </w:docVars>
  <w:rsids>
    <w:rsidRoot w:val="00550A9F"/>
    <w:rsid w:val="0001378E"/>
    <w:rsid w:val="00075E2D"/>
    <w:rsid w:val="000D2D68"/>
    <w:rsid w:val="00242DD6"/>
    <w:rsid w:val="0027026D"/>
    <w:rsid w:val="0029643B"/>
    <w:rsid w:val="002B260E"/>
    <w:rsid w:val="003961A1"/>
    <w:rsid w:val="003B18E3"/>
    <w:rsid w:val="003D6767"/>
    <w:rsid w:val="00417B31"/>
    <w:rsid w:val="00550A9F"/>
    <w:rsid w:val="005A6905"/>
    <w:rsid w:val="005E764C"/>
    <w:rsid w:val="006637B1"/>
    <w:rsid w:val="0071320A"/>
    <w:rsid w:val="00742353"/>
    <w:rsid w:val="00783087"/>
    <w:rsid w:val="00790636"/>
    <w:rsid w:val="007F126F"/>
    <w:rsid w:val="008B196C"/>
    <w:rsid w:val="008F78F6"/>
    <w:rsid w:val="009E277C"/>
    <w:rsid w:val="00A43068"/>
    <w:rsid w:val="00A64CBE"/>
    <w:rsid w:val="00AD5D6A"/>
    <w:rsid w:val="00B127AA"/>
    <w:rsid w:val="00B24712"/>
    <w:rsid w:val="00B50907"/>
    <w:rsid w:val="00B7664A"/>
    <w:rsid w:val="00B82A1B"/>
    <w:rsid w:val="00C218B7"/>
    <w:rsid w:val="00C254E4"/>
    <w:rsid w:val="00C45655"/>
    <w:rsid w:val="00C630DF"/>
    <w:rsid w:val="00D11F44"/>
    <w:rsid w:val="00D909F5"/>
    <w:rsid w:val="00E3563D"/>
    <w:rsid w:val="00E6711B"/>
    <w:rsid w:val="00E9409E"/>
    <w:rsid w:val="00EB430D"/>
    <w:rsid w:val="00EC2A57"/>
    <w:rsid w:val="00EE3E75"/>
    <w:rsid w:val="00F85489"/>
    <w:rsid w:val="00FD3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2F907B-FC28-4AA0-8022-7DCC7B34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Naslov1">
    <w:name w:val="heading 1"/>
    <w:basedOn w:val="Normal"/>
    <w:uiPriority w:val="1"/>
    <w:qFormat/>
    <w:pPr>
      <w:spacing w:before="4"/>
      <w:ind w:left="1"/>
      <w:jc w:val="center"/>
      <w:outlineLvl w:val="0"/>
    </w:pPr>
    <w:rPr>
      <w:b/>
      <w:bCs/>
      <w:i/>
      <w:sz w:val="24"/>
      <w:szCs w:val="24"/>
      <w:u w:val="single" w:color="000000"/>
    </w:rPr>
  </w:style>
  <w:style w:type="paragraph" w:styleId="Naslov2">
    <w:name w:val="heading 2"/>
    <w:basedOn w:val="Normal"/>
    <w:uiPriority w:val="1"/>
    <w:qFormat/>
    <w:pPr>
      <w:spacing w:before="74"/>
      <w:ind w:left="115"/>
      <w:outlineLvl w:val="1"/>
    </w:pPr>
    <w:rPr>
      <w:b/>
      <w:bCs/>
      <w:u w:val="single" w:color="00000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basedOn w:val="Normal"/>
    <w:uiPriority w:val="1"/>
    <w:qFormat/>
  </w:style>
  <w:style w:type="paragraph" w:styleId="Odlomakpopisa">
    <w:name w:val="List Paragraph"/>
    <w:basedOn w:val="Normal"/>
    <w:uiPriority w:val="1"/>
    <w:qFormat/>
    <w:pPr>
      <w:spacing w:before="18"/>
      <w:ind w:left="1556" w:hanging="360"/>
    </w:pPr>
  </w:style>
  <w:style w:type="paragraph" w:customStyle="1" w:styleId="TableParagraph">
    <w:name w:val="Table Paragraph"/>
    <w:basedOn w:val="Normal"/>
    <w:uiPriority w:val="1"/>
    <w:qFormat/>
  </w:style>
  <w:style w:type="paragraph" w:styleId="Zaglavlje">
    <w:name w:val="header"/>
    <w:basedOn w:val="Normal"/>
    <w:link w:val="ZaglavljeChar"/>
    <w:uiPriority w:val="99"/>
    <w:unhideWhenUsed/>
    <w:rsid w:val="005A6905"/>
    <w:pPr>
      <w:tabs>
        <w:tab w:val="center" w:pos="4703"/>
        <w:tab w:val="right" w:pos="9406"/>
      </w:tabs>
    </w:pPr>
  </w:style>
  <w:style w:type="character" w:customStyle="1" w:styleId="ZaglavljeChar">
    <w:name w:val="Zaglavlje Char"/>
    <w:basedOn w:val="Zadanifontodlomka"/>
    <w:link w:val="Zaglavlje"/>
    <w:uiPriority w:val="99"/>
    <w:rsid w:val="005A6905"/>
    <w:rPr>
      <w:rFonts w:ascii="Times New Roman" w:eastAsia="Times New Roman" w:hAnsi="Times New Roman" w:cs="Times New Roman"/>
    </w:rPr>
  </w:style>
  <w:style w:type="paragraph" w:styleId="Podnoje">
    <w:name w:val="footer"/>
    <w:basedOn w:val="Normal"/>
    <w:link w:val="PodnojeChar"/>
    <w:uiPriority w:val="99"/>
    <w:unhideWhenUsed/>
    <w:rsid w:val="005A6905"/>
    <w:pPr>
      <w:tabs>
        <w:tab w:val="center" w:pos="4703"/>
        <w:tab w:val="right" w:pos="9406"/>
      </w:tabs>
    </w:pPr>
  </w:style>
  <w:style w:type="character" w:customStyle="1" w:styleId="PodnojeChar">
    <w:name w:val="Podnožje Char"/>
    <w:basedOn w:val="Zadanifontodlomka"/>
    <w:link w:val="Podnoje"/>
    <w:uiPriority w:val="99"/>
    <w:rsid w:val="005A6905"/>
    <w:rPr>
      <w:rFonts w:ascii="Times New Roman" w:eastAsia="Times New Roman" w:hAnsi="Times New Roman" w:cs="Times New Roman"/>
    </w:rPr>
  </w:style>
  <w:style w:type="character" w:styleId="Hiperveza">
    <w:name w:val="Hyperlink"/>
    <w:basedOn w:val="Zadanifontodlomka"/>
    <w:uiPriority w:val="99"/>
    <w:unhideWhenUsed/>
    <w:rsid w:val="007F126F"/>
    <w:rPr>
      <w:color w:val="0000FF" w:themeColor="hyperlink"/>
      <w:u w:val="single"/>
    </w:rPr>
  </w:style>
  <w:style w:type="character" w:customStyle="1" w:styleId="Nerijeenospominjanje1">
    <w:name w:val="Neriješeno spominjanje1"/>
    <w:basedOn w:val="Zadanifontodlomka"/>
    <w:uiPriority w:val="99"/>
    <w:semiHidden/>
    <w:unhideWhenUsed/>
    <w:rsid w:val="007F126F"/>
    <w:rPr>
      <w:color w:val="605E5C"/>
      <w:shd w:val="clear" w:color="auto" w:fill="E1DFDD"/>
    </w:rPr>
  </w:style>
  <w:style w:type="paragraph" w:styleId="Bezproreda">
    <w:name w:val="No Spacing"/>
    <w:uiPriority w:val="1"/>
    <w:qFormat/>
    <w:rsid w:val="00D909F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referada.kc1@unin.h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36616-C35C-472C-8B21-894F2D3DA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94</Words>
  <Characters>7946</Characters>
  <Application>Microsoft Office Word</Application>
  <DocSecurity>0</DocSecurity>
  <Lines>66</Lines>
  <Paragraphs>1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brazac dr. sc. - 07 - Upute za oblikovanje doktorske dise\205</vt:lpstr>
      <vt:lpstr>Obrazac dr. sc. - 07 - Upute za oblikovanje doktorske dise\205</vt:lpstr>
    </vt:vector>
  </TitlesOfParts>
  <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razac dr. sc. - 07 - Upute za oblikovanje doktorske dise\205</dc:title>
  <dc:creator>vmijatov</dc:creator>
  <cp:lastModifiedBy>Iva Rosanda Žigo</cp:lastModifiedBy>
  <cp:revision>2</cp:revision>
  <dcterms:created xsi:type="dcterms:W3CDTF">2019-05-06T16:20:00Z</dcterms:created>
  <dcterms:modified xsi:type="dcterms:W3CDTF">2019-05-0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6T00:00:00Z</vt:filetime>
  </property>
  <property fmtid="{D5CDD505-2E9C-101B-9397-08002B2CF9AE}" pid="3" name="Creator">
    <vt:lpwstr>PDFCreator Version 0.9.5</vt:lpwstr>
  </property>
  <property fmtid="{D5CDD505-2E9C-101B-9397-08002B2CF9AE}" pid="4" name="LastSaved">
    <vt:filetime>2019-01-11T00:00:00Z</vt:filetime>
  </property>
</Properties>
</file>